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FC6CD" w14:textId="09675B58" w:rsidR="005D746E" w:rsidRDefault="005D746E" w:rsidP="005D746E">
      <w:pPr>
        <w:pStyle w:val="times"/>
        <w:spacing w:before="0" w:beforeAutospacing="0" w:after="0" w:afterAutospacing="0"/>
        <w:jc w:val="both"/>
        <w:rPr>
          <w:color w:val="FF0000"/>
          <w:sz w:val="22"/>
          <w:szCs w:val="22"/>
        </w:rPr>
      </w:pPr>
      <w:bookmarkStart w:id="0" w:name="_GoBack"/>
      <w:bookmarkEnd w:id="0"/>
      <w:r w:rsidRPr="00DC3216">
        <w:rPr>
          <w:color w:val="FF0000"/>
          <w:sz w:val="22"/>
          <w:szCs w:val="22"/>
        </w:rPr>
        <w:t>Logo/</w:t>
      </w:r>
      <w:r w:rsidR="00283291" w:rsidRPr="00283291">
        <w:rPr>
          <w:color w:val="FF0000"/>
          <w:sz w:val="22"/>
          <w:szCs w:val="22"/>
        </w:rPr>
        <w:t>Client</w:t>
      </w:r>
    </w:p>
    <w:p w14:paraId="504A68B5" w14:textId="491BE30E" w:rsidR="005D746E" w:rsidRPr="00E444A9" w:rsidRDefault="005D746E" w:rsidP="005D746E">
      <w:pPr>
        <w:pStyle w:val="times"/>
        <w:spacing w:before="0" w:beforeAutospacing="0" w:after="0" w:afterAutospacing="0"/>
        <w:jc w:val="both"/>
        <w:rPr>
          <w:sz w:val="22"/>
          <w:szCs w:val="22"/>
        </w:rPr>
      </w:pPr>
    </w:p>
    <w:p w14:paraId="519FD779" w14:textId="77777777" w:rsidR="005D746E" w:rsidRDefault="005D746E" w:rsidP="005D746E">
      <w:pPr>
        <w:pStyle w:val="times"/>
        <w:spacing w:before="0" w:beforeAutospacing="0" w:after="0" w:afterAutospacing="0"/>
        <w:jc w:val="both"/>
        <w:rPr>
          <w:color w:val="FF0000"/>
          <w:sz w:val="22"/>
          <w:szCs w:val="22"/>
        </w:rPr>
      </w:pPr>
      <w:r>
        <w:rPr>
          <w:color w:val="FF0000"/>
          <w:sz w:val="22"/>
          <w:szCs w:val="22"/>
        </w:rPr>
        <w:t>&lt;&lt;Return Address&gt;&gt;</w:t>
      </w:r>
    </w:p>
    <w:p w14:paraId="7C1A1020" w14:textId="77777777" w:rsidR="005D746E" w:rsidRDefault="005D746E" w:rsidP="005D746E">
      <w:pPr>
        <w:pStyle w:val="times"/>
        <w:spacing w:before="0" w:beforeAutospacing="0" w:after="0" w:afterAutospacing="0"/>
        <w:jc w:val="both"/>
        <w:rPr>
          <w:color w:val="FF0000"/>
          <w:sz w:val="22"/>
          <w:szCs w:val="22"/>
        </w:rPr>
      </w:pPr>
      <w:r>
        <w:rPr>
          <w:color w:val="FF0000"/>
          <w:sz w:val="22"/>
          <w:szCs w:val="22"/>
        </w:rPr>
        <w:t>&lt;&lt;</w:t>
      </w:r>
      <w:r w:rsidRPr="00DC3216">
        <w:rPr>
          <w:color w:val="FF0000"/>
          <w:sz w:val="22"/>
          <w:szCs w:val="22"/>
        </w:rPr>
        <w:t>City</w:t>
      </w:r>
      <w:r>
        <w:rPr>
          <w:color w:val="FF0000"/>
          <w:sz w:val="22"/>
          <w:szCs w:val="22"/>
        </w:rPr>
        <w:t>&gt;&gt;</w:t>
      </w:r>
      <w:r w:rsidRPr="00DC3216">
        <w:rPr>
          <w:color w:val="FF0000"/>
          <w:sz w:val="22"/>
          <w:szCs w:val="22"/>
        </w:rPr>
        <w:t xml:space="preserve">, </w:t>
      </w:r>
      <w:r>
        <w:rPr>
          <w:color w:val="FF0000"/>
          <w:sz w:val="22"/>
          <w:szCs w:val="22"/>
        </w:rPr>
        <w:t>&lt;&lt;</w:t>
      </w:r>
      <w:r w:rsidRPr="00DC3216">
        <w:rPr>
          <w:color w:val="FF0000"/>
          <w:sz w:val="22"/>
          <w:szCs w:val="22"/>
        </w:rPr>
        <w:t>State</w:t>
      </w:r>
      <w:r>
        <w:rPr>
          <w:color w:val="FF0000"/>
          <w:sz w:val="22"/>
          <w:szCs w:val="22"/>
        </w:rPr>
        <w:t>&gt;&gt;</w:t>
      </w:r>
      <w:r w:rsidRPr="00DC3216">
        <w:rPr>
          <w:color w:val="FF0000"/>
          <w:sz w:val="22"/>
          <w:szCs w:val="22"/>
        </w:rPr>
        <w:t xml:space="preserve"> </w:t>
      </w:r>
      <w:r>
        <w:rPr>
          <w:color w:val="FF0000"/>
          <w:sz w:val="22"/>
          <w:szCs w:val="22"/>
        </w:rPr>
        <w:t>&lt;&lt;</w:t>
      </w:r>
      <w:r w:rsidRPr="00DC3216">
        <w:rPr>
          <w:color w:val="FF0000"/>
          <w:sz w:val="22"/>
          <w:szCs w:val="22"/>
        </w:rPr>
        <w:t>Zip</w:t>
      </w:r>
      <w:r>
        <w:rPr>
          <w:color w:val="FF0000"/>
          <w:sz w:val="22"/>
          <w:szCs w:val="22"/>
        </w:rPr>
        <w:t>&gt;&gt;</w:t>
      </w:r>
    </w:p>
    <w:tbl>
      <w:tblPr>
        <w:tblpPr w:leftFromText="180" w:rightFromText="180" w:vertAnchor="text" w:horzAnchor="margin" w:tblpXSpec="right" w:tblpY="-1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0"/>
      </w:tblGrid>
      <w:tr w:rsidR="005D746E" w:rsidRPr="003E2C09" w14:paraId="30DE3EDA" w14:textId="77777777" w:rsidTr="00AC00E4">
        <w:trPr>
          <w:trHeight w:val="240"/>
        </w:trPr>
        <w:tc>
          <w:tcPr>
            <w:tcW w:w="3600" w:type="dxa"/>
            <w:tcBorders>
              <w:bottom w:val="nil"/>
            </w:tcBorders>
          </w:tcPr>
          <w:p w14:paraId="0EE98D4B" w14:textId="77777777" w:rsidR="005D746E" w:rsidRPr="003E2C09" w:rsidRDefault="005D746E" w:rsidP="00AC00E4">
            <w:pPr>
              <w:pStyle w:val="times"/>
              <w:jc w:val="center"/>
              <w:rPr>
                <w:sz w:val="22"/>
                <w:szCs w:val="22"/>
              </w:rPr>
            </w:pPr>
            <w:r w:rsidRPr="003E2C09">
              <w:rPr>
                <w:sz w:val="22"/>
                <w:szCs w:val="22"/>
              </w:rPr>
              <w:t>To Enroll, Please Call:</w:t>
            </w:r>
          </w:p>
        </w:tc>
      </w:tr>
      <w:tr w:rsidR="005D746E" w:rsidRPr="003E2C09" w14:paraId="70A8894B" w14:textId="77777777" w:rsidTr="00AC00E4">
        <w:trPr>
          <w:trHeight w:val="240"/>
        </w:trPr>
        <w:tc>
          <w:tcPr>
            <w:tcW w:w="3600" w:type="dxa"/>
            <w:tcBorders>
              <w:top w:val="nil"/>
              <w:bottom w:val="nil"/>
            </w:tcBorders>
          </w:tcPr>
          <w:p w14:paraId="591E0B68" w14:textId="1A67D0F0" w:rsidR="005D746E" w:rsidRPr="003E2C09" w:rsidRDefault="001A22B8" w:rsidP="00AC00E4">
            <w:pPr>
              <w:pStyle w:val="times"/>
              <w:jc w:val="center"/>
              <w:rPr>
                <w:sz w:val="22"/>
                <w:szCs w:val="22"/>
              </w:rPr>
            </w:pPr>
            <w:r w:rsidRPr="001A22B8">
              <w:rPr>
                <w:color w:val="FF0000"/>
                <w:sz w:val="22"/>
                <w:szCs w:val="22"/>
              </w:rPr>
              <w:t>[TFN]</w:t>
            </w:r>
          </w:p>
        </w:tc>
      </w:tr>
      <w:tr w:rsidR="005D746E" w:rsidRPr="003E2C09" w14:paraId="1E66CD4E" w14:textId="77777777" w:rsidTr="00AC00E4">
        <w:trPr>
          <w:trHeight w:val="240"/>
        </w:trPr>
        <w:tc>
          <w:tcPr>
            <w:tcW w:w="3600" w:type="dxa"/>
            <w:tcBorders>
              <w:top w:val="nil"/>
            </w:tcBorders>
          </w:tcPr>
          <w:p w14:paraId="0CA7ED66" w14:textId="77777777" w:rsidR="005D746E" w:rsidRDefault="005D746E" w:rsidP="00AC00E4">
            <w:pPr>
              <w:jc w:val="center"/>
              <w:rPr>
                <w:sz w:val="22"/>
                <w:szCs w:val="22"/>
              </w:rPr>
            </w:pPr>
            <w:r w:rsidRPr="003E2C09">
              <w:rPr>
                <w:sz w:val="22"/>
                <w:szCs w:val="22"/>
              </w:rPr>
              <w:t>Or Visit:</w:t>
            </w:r>
          </w:p>
          <w:p w14:paraId="5715E4A1" w14:textId="77777777" w:rsidR="005D746E" w:rsidRPr="00FE5818" w:rsidRDefault="00C44EB5" w:rsidP="00AC00E4">
            <w:pPr>
              <w:jc w:val="center"/>
              <w:rPr>
                <w:sz w:val="22"/>
                <w:szCs w:val="22"/>
              </w:rPr>
            </w:pPr>
            <w:hyperlink r:id="rId8" w:history="1">
              <w:r w:rsidR="005D746E" w:rsidRPr="007B306D">
                <w:rPr>
                  <w:rStyle w:val="Hyperlink"/>
                  <w:color w:val="auto"/>
                  <w:sz w:val="22"/>
                  <w:szCs w:val="22"/>
                </w:rPr>
                <w:t>https://app.idx.us/account-creation/protect</w:t>
              </w:r>
            </w:hyperlink>
          </w:p>
          <w:p w14:paraId="7DF0EAA6" w14:textId="77777777" w:rsidR="005D746E" w:rsidRPr="003E2C09" w:rsidRDefault="005D746E" w:rsidP="00AC00E4">
            <w:pPr>
              <w:jc w:val="center"/>
              <w:rPr>
                <w:bCs/>
                <w:sz w:val="22"/>
                <w:szCs w:val="22"/>
              </w:rPr>
            </w:pPr>
            <w:r w:rsidRPr="003E2C09">
              <w:rPr>
                <w:sz w:val="22"/>
                <w:szCs w:val="22"/>
              </w:rPr>
              <w:t xml:space="preserve">Enrollment Code: </w:t>
            </w:r>
            <w:r w:rsidRPr="003E2C09">
              <w:rPr>
                <w:bCs/>
                <w:color w:val="FF0000"/>
                <w:sz w:val="22"/>
                <w:szCs w:val="22"/>
              </w:rPr>
              <w:t>[XXXXXXXX]</w:t>
            </w:r>
          </w:p>
        </w:tc>
      </w:tr>
    </w:tbl>
    <w:p w14:paraId="68DEEB7F" w14:textId="77777777" w:rsidR="005D746E" w:rsidRPr="003E2C09" w:rsidRDefault="005D746E" w:rsidP="005D746E">
      <w:pPr>
        <w:pStyle w:val="times"/>
        <w:jc w:val="both"/>
        <w:rPr>
          <w:sz w:val="22"/>
          <w:szCs w:val="22"/>
          <w:highlight w:val="yellow"/>
        </w:rPr>
      </w:pPr>
    </w:p>
    <w:p w14:paraId="4AFD4FE3" w14:textId="77777777" w:rsidR="005D746E" w:rsidRPr="003E2C09" w:rsidRDefault="005D746E" w:rsidP="005D746E">
      <w:pPr>
        <w:pStyle w:val="times"/>
        <w:spacing w:before="0" w:beforeAutospacing="0" w:after="0" w:afterAutospacing="0"/>
        <w:jc w:val="both"/>
        <w:rPr>
          <w:sz w:val="22"/>
          <w:szCs w:val="22"/>
        </w:rPr>
        <w:sectPr w:rsidR="005D746E" w:rsidRPr="003E2C09" w:rsidSect="00C14DA6">
          <w:headerReference w:type="even" r:id="rId9"/>
          <w:headerReference w:type="default" r:id="rId10"/>
          <w:footerReference w:type="even" r:id="rId11"/>
          <w:footerReference w:type="default" r:id="rId12"/>
          <w:headerReference w:type="first" r:id="rId13"/>
          <w:footerReference w:type="first" r:id="rId14"/>
          <w:pgSz w:w="12240" w:h="15840"/>
          <w:pgMar w:top="720" w:right="810" w:bottom="720" w:left="810" w:header="720" w:footer="720" w:gutter="0"/>
          <w:cols w:num="2" w:space="720" w:equalWidth="0">
            <w:col w:w="4950" w:space="720"/>
            <w:col w:w="4950"/>
          </w:cols>
          <w:docGrid w:linePitch="360"/>
        </w:sectPr>
      </w:pPr>
    </w:p>
    <w:p w14:paraId="72EE8EC1" w14:textId="77777777" w:rsidR="005D746E" w:rsidRDefault="005D746E" w:rsidP="005D746E">
      <w:pPr>
        <w:pStyle w:val="times"/>
        <w:spacing w:before="0" w:beforeAutospacing="0" w:after="0" w:afterAutospacing="0"/>
        <w:rPr>
          <w:color w:val="FF0000"/>
          <w:sz w:val="22"/>
          <w:szCs w:val="22"/>
        </w:rPr>
      </w:pPr>
    </w:p>
    <w:p w14:paraId="44E77368" w14:textId="337A49CC" w:rsidR="005D746E" w:rsidRDefault="005D746E" w:rsidP="005D746E">
      <w:pPr>
        <w:pStyle w:val="times"/>
        <w:spacing w:before="0" w:beforeAutospacing="0" w:after="0" w:afterAutospacing="0"/>
        <w:rPr>
          <w:color w:val="FF0000"/>
          <w:sz w:val="22"/>
          <w:szCs w:val="22"/>
        </w:rPr>
      </w:pPr>
    </w:p>
    <w:p w14:paraId="756DE27C" w14:textId="77777777" w:rsidR="000541BA" w:rsidRDefault="000541BA" w:rsidP="005D746E">
      <w:pPr>
        <w:pStyle w:val="times"/>
        <w:spacing w:before="0" w:beforeAutospacing="0" w:after="0" w:afterAutospacing="0"/>
        <w:rPr>
          <w:color w:val="FF0000"/>
          <w:sz w:val="22"/>
          <w:szCs w:val="22"/>
        </w:rPr>
      </w:pPr>
    </w:p>
    <w:p w14:paraId="338D0A8A" w14:textId="77777777" w:rsidR="000541BA" w:rsidRDefault="000541BA" w:rsidP="000541BA">
      <w:pPr>
        <w:pStyle w:val="times"/>
        <w:spacing w:before="0" w:beforeAutospacing="0" w:after="0" w:afterAutospacing="0"/>
        <w:rPr>
          <w:color w:val="FF0000"/>
          <w:sz w:val="22"/>
          <w:szCs w:val="22"/>
        </w:rPr>
      </w:pPr>
      <w:r w:rsidRPr="00141256">
        <w:rPr>
          <w:sz w:val="22"/>
          <w:szCs w:val="22"/>
        </w:rPr>
        <w:t xml:space="preserve">To </w:t>
      </w:r>
      <w:r>
        <w:rPr>
          <w:sz w:val="22"/>
          <w:szCs w:val="22"/>
        </w:rPr>
        <w:t xml:space="preserve">the </w:t>
      </w:r>
      <w:r w:rsidRPr="00D16066">
        <w:rPr>
          <w:sz w:val="22"/>
          <w:szCs w:val="22"/>
        </w:rPr>
        <w:t>Parent or Guardian of</w:t>
      </w:r>
    </w:p>
    <w:p w14:paraId="71825B3A" w14:textId="77777777" w:rsidR="005D746E" w:rsidRPr="003E2C09" w:rsidRDefault="005D746E" w:rsidP="005D746E">
      <w:pPr>
        <w:pStyle w:val="times"/>
        <w:spacing w:before="0" w:beforeAutospacing="0" w:after="0" w:afterAutospacing="0"/>
        <w:rPr>
          <w:color w:val="FF0000"/>
          <w:sz w:val="22"/>
          <w:szCs w:val="22"/>
        </w:rPr>
      </w:pPr>
      <w:r w:rsidRPr="003E2C09">
        <w:rPr>
          <w:color w:val="FF0000"/>
          <w:sz w:val="22"/>
          <w:szCs w:val="22"/>
        </w:rPr>
        <w:t>&lt;&lt;First</w:t>
      </w:r>
      <w:r>
        <w:rPr>
          <w:color w:val="FF0000"/>
          <w:sz w:val="22"/>
          <w:szCs w:val="22"/>
        </w:rPr>
        <w:t xml:space="preserve"> </w:t>
      </w:r>
      <w:r w:rsidRPr="003E2C09">
        <w:rPr>
          <w:color w:val="FF0000"/>
          <w:sz w:val="22"/>
          <w:szCs w:val="22"/>
        </w:rPr>
        <w:t>Name&gt;&gt; &lt;&lt;Last</w:t>
      </w:r>
      <w:r>
        <w:rPr>
          <w:color w:val="FF0000"/>
          <w:sz w:val="22"/>
          <w:szCs w:val="22"/>
        </w:rPr>
        <w:t xml:space="preserve"> </w:t>
      </w:r>
      <w:r w:rsidRPr="003E2C09">
        <w:rPr>
          <w:color w:val="FF0000"/>
          <w:sz w:val="22"/>
          <w:szCs w:val="22"/>
        </w:rPr>
        <w:t>Name&gt;&gt;</w:t>
      </w:r>
      <w:r w:rsidRPr="003E2C09">
        <w:rPr>
          <w:color w:val="FF0000"/>
          <w:sz w:val="22"/>
          <w:szCs w:val="22"/>
        </w:rPr>
        <w:br/>
        <w:t xml:space="preserve">&lt;&lt;Address1&gt;&gt; &lt;&lt;Address2&gt;&gt; </w:t>
      </w:r>
      <w:r w:rsidRPr="003E2C09">
        <w:rPr>
          <w:color w:val="FF0000"/>
          <w:sz w:val="22"/>
          <w:szCs w:val="22"/>
        </w:rPr>
        <w:br/>
        <w:t>&lt;&lt;City&gt;&gt;, &lt;&lt;State&gt;&gt; &lt;&lt;Zip&gt;&gt;</w:t>
      </w:r>
    </w:p>
    <w:p w14:paraId="67969870" w14:textId="4B03704B" w:rsidR="00B678DF" w:rsidRDefault="005D746E" w:rsidP="005D746E">
      <w:pPr>
        <w:pStyle w:val="times"/>
        <w:jc w:val="right"/>
        <w:rPr>
          <w:color w:val="FF0000"/>
          <w:sz w:val="22"/>
          <w:szCs w:val="22"/>
        </w:rPr>
      </w:pPr>
      <w:r w:rsidRPr="003E2C09">
        <w:rPr>
          <w:color w:val="FF0000"/>
          <w:sz w:val="22"/>
          <w:szCs w:val="22"/>
        </w:rPr>
        <w:t>&lt;&lt;Date&gt;&gt;</w:t>
      </w:r>
    </w:p>
    <w:p w14:paraId="5DF7CCC7" w14:textId="77777777" w:rsidR="005D746E" w:rsidRDefault="005D746E" w:rsidP="005D746E">
      <w:pPr>
        <w:pStyle w:val="NoSpacing"/>
      </w:pPr>
    </w:p>
    <w:p w14:paraId="6298D2E8" w14:textId="77777777" w:rsidR="00045B20" w:rsidRPr="00A602E5" w:rsidRDefault="007F7828" w:rsidP="00901586">
      <w:pPr>
        <w:pStyle w:val="times"/>
        <w:spacing w:before="0" w:beforeAutospacing="0" w:after="0" w:afterAutospacing="0"/>
        <w:jc w:val="center"/>
        <w:rPr>
          <w:b/>
          <w:sz w:val="22"/>
          <w:szCs w:val="22"/>
        </w:rPr>
      </w:pPr>
      <w:r w:rsidRPr="00A602E5">
        <w:rPr>
          <w:b/>
          <w:sz w:val="22"/>
          <w:szCs w:val="22"/>
        </w:rPr>
        <w:t>Notice of Data Breach</w:t>
      </w:r>
    </w:p>
    <w:p w14:paraId="1BDFEE0B" w14:textId="37A0F710" w:rsidR="006B7939" w:rsidRPr="00A602E5" w:rsidRDefault="006B7939" w:rsidP="006B7939">
      <w:pPr>
        <w:pStyle w:val="times"/>
        <w:jc w:val="both"/>
        <w:rPr>
          <w:sz w:val="22"/>
          <w:szCs w:val="22"/>
        </w:rPr>
      </w:pPr>
      <w:r w:rsidRPr="6C80655C">
        <w:rPr>
          <w:sz w:val="22"/>
          <w:szCs w:val="22"/>
        </w:rPr>
        <w:t xml:space="preserve">Dear </w:t>
      </w:r>
      <w:r w:rsidR="00495E82" w:rsidRPr="6C80655C">
        <w:rPr>
          <w:color w:val="FF0000"/>
          <w:sz w:val="22"/>
          <w:szCs w:val="22"/>
        </w:rPr>
        <w:t>&lt;&lt;First</w:t>
      </w:r>
      <w:r w:rsidR="009A2296" w:rsidRPr="6C80655C">
        <w:rPr>
          <w:color w:val="FF0000"/>
          <w:sz w:val="22"/>
          <w:szCs w:val="22"/>
        </w:rPr>
        <w:t xml:space="preserve"> </w:t>
      </w:r>
      <w:r w:rsidR="00495E82" w:rsidRPr="6C80655C">
        <w:rPr>
          <w:color w:val="FF0000"/>
          <w:sz w:val="22"/>
          <w:szCs w:val="22"/>
        </w:rPr>
        <w:t>Name&gt;&gt; &lt;&lt;Last</w:t>
      </w:r>
      <w:r w:rsidR="009A2296" w:rsidRPr="6C80655C">
        <w:rPr>
          <w:color w:val="FF0000"/>
          <w:sz w:val="22"/>
          <w:szCs w:val="22"/>
        </w:rPr>
        <w:t xml:space="preserve"> </w:t>
      </w:r>
      <w:r w:rsidR="00495E82" w:rsidRPr="6C80655C">
        <w:rPr>
          <w:color w:val="FF0000"/>
          <w:sz w:val="22"/>
          <w:szCs w:val="22"/>
        </w:rPr>
        <w:t>Name&gt;&gt;</w:t>
      </w:r>
      <w:r w:rsidR="00495E82" w:rsidRPr="6C80655C">
        <w:rPr>
          <w:sz w:val="22"/>
          <w:szCs w:val="22"/>
        </w:rPr>
        <w:t>,</w:t>
      </w:r>
      <w:r w:rsidR="00495E82" w:rsidRPr="6C80655C">
        <w:rPr>
          <w:color w:val="FF0000"/>
          <w:sz w:val="22"/>
          <w:szCs w:val="22"/>
        </w:rPr>
        <w:t xml:space="preserve"> </w:t>
      </w:r>
    </w:p>
    <w:p w14:paraId="78BBD4B7" w14:textId="77777777" w:rsidR="00045B20" w:rsidRPr="00A602E5" w:rsidRDefault="00045B20" w:rsidP="00045B20">
      <w:pPr>
        <w:jc w:val="both"/>
        <w:rPr>
          <w:b/>
          <w:sz w:val="22"/>
          <w:szCs w:val="22"/>
        </w:rPr>
      </w:pPr>
      <w:r w:rsidRPr="00A602E5">
        <w:rPr>
          <w:b/>
          <w:sz w:val="22"/>
          <w:szCs w:val="22"/>
        </w:rPr>
        <w:t xml:space="preserve">What Happened </w:t>
      </w:r>
    </w:p>
    <w:p w14:paraId="4D2003ED" w14:textId="56E83DC0" w:rsidR="668E4947" w:rsidRDefault="668E4947" w:rsidP="668E4947">
      <w:pPr>
        <w:rPr>
          <w:sz w:val="22"/>
          <w:szCs w:val="22"/>
        </w:rPr>
      </w:pPr>
    </w:p>
    <w:p w14:paraId="2A64FAA8" w14:textId="10C34277" w:rsidR="6187D4E1" w:rsidRDefault="6187D4E1" w:rsidP="668E4947">
      <w:pPr>
        <w:rPr>
          <w:sz w:val="22"/>
          <w:szCs w:val="22"/>
        </w:rPr>
      </w:pPr>
      <w:r w:rsidRPr="62E6B0B5">
        <w:rPr>
          <w:sz w:val="22"/>
          <w:szCs w:val="22"/>
        </w:rPr>
        <w:t xml:space="preserve">This letter is written to inform you that </w:t>
      </w:r>
      <w:r w:rsidR="095A02A4" w:rsidRPr="62E6B0B5">
        <w:rPr>
          <w:sz w:val="22"/>
          <w:szCs w:val="22"/>
        </w:rPr>
        <w:t>between May 30, 2023 and June</w:t>
      </w:r>
      <w:r w:rsidR="00891F4B">
        <w:rPr>
          <w:sz w:val="22"/>
          <w:szCs w:val="22"/>
        </w:rPr>
        <w:t xml:space="preserve"> 1, 2023,</w:t>
      </w:r>
      <w:r w:rsidRPr="62E6B0B5">
        <w:rPr>
          <w:sz w:val="22"/>
          <w:szCs w:val="22"/>
        </w:rPr>
        <w:t xml:space="preserve"> </w:t>
      </w:r>
      <w:proofErr w:type="spellStart"/>
      <w:r w:rsidRPr="62E6B0B5">
        <w:rPr>
          <w:sz w:val="22"/>
          <w:szCs w:val="22"/>
        </w:rPr>
        <w:t>Alogent</w:t>
      </w:r>
      <w:proofErr w:type="spellEnd"/>
      <w:r w:rsidRPr="62E6B0B5">
        <w:rPr>
          <w:sz w:val="22"/>
          <w:szCs w:val="22"/>
        </w:rPr>
        <w:t xml:space="preserve"> </w:t>
      </w:r>
      <w:r w:rsidR="00416198" w:rsidRPr="62E6B0B5">
        <w:rPr>
          <w:sz w:val="22"/>
          <w:szCs w:val="22"/>
        </w:rPr>
        <w:t>Holdings, Inc.</w:t>
      </w:r>
      <w:r w:rsidR="00FA7A0C">
        <w:rPr>
          <w:sz w:val="22"/>
          <w:szCs w:val="22"/>
        </w:rPr>
        <w:t xml:space="preserve"> (“</w:t>
      </w:r>
      <w:proofErr w:type="spellStart"/>
      <w:r w:rsidR="00FA7A0C">
        <w:rPr>
          <w:sz w:val="22"/>
          <w:szCs w:val="22"/>
        </w:rPr>
        <w:t>Alogent</w:t>
      </w:r>
      <w:proofErr w:type="spellEnd"/>
      <w:r w:rsidR="00FA7A0C">
        <w:rPr>
          <w:sz w:val="22"/>
          <w:szCs w:val="22"/>
        </w:rPr>
        <w:t>”)</w:t>
      </w:r>
      <w:r w:rsidRPr="62E6B0B5">
        <w:rPr>
          <w:sz w:val="22"/>
          <w:szCs w:val="22"/>
        </w:rPr>
        <w:t xml:space="preserve">, </w:t>
      </w:r>
      <w:r w:rsidR="12E7BC8D" w:rsidRPr="62E6B0B5">
        <w:rPr>
          <w:sz w:val="22"/>
          <w:szCs w:val="22"/>
        </w:rPr>
        <w:t xml:space="preserve">was victim of a zero-day vulnerability within </w:t>
      </w:r>
      <w:r w:rsidR="23F1A34A" w:rsidRPr="62E6B0B5">
        <w:rPr>
          <w:sz w:val="22"/>
          <w:szCs w:val="22"/>
        </w:rPr>
        <w:t xml:space="preserve">one of their </w:t>
      </w:r>
      <w:r w:rsidR="12E7BC8D" w:rsidRPr="62E6B0B5">
        <w:rPr>
          <w:sz w:val="22"/>
          <w:szCs w:val="22"/>
        </w:rPr>
        <w:t xml:space="preserve">vendors software, Progress Software’s </w:t>
      </w:r>
      <w:proofErr w:type="spellStart"/>
      <w:r w:rsidR="12E7BC8D" w:rsidRPr="62E6B0B5">
        <w:rPr>
          <w:sz w:val="22"/>
          <w:szCs w:val="22"/>
        </w:rPr>
        <w:t>MOVEit</w:t>
      </w:r>
      <w:proofErr w:type="spellEnd"/>
      <w:r w:rsidR="12E7BC8D" w:rsidRPr="62E6B0B5">
        <w:rPr>
          <w:sz w:val="22"/>
          <w:szCs w:val="22"/>
        </w:rPr>
        <w:t xml:space="preserve"> Transfer application (CVE-2023-3462)</w:t>
      </w:r>
      <w:r w:rsidR="77A020F2" w:rsidRPr="62E6B0B5">
        <w:rPr>
          <w:sz w:val="22"/>
          <w:szCs w:val="22"/>
        </w:rPr>
        <w:t xml:space="preserve">. </w:t>
      </w:r>
      <w:r w:rsidR="0059072F">
        <w:rPr>
          <w:sz w:val="22"/>
          <w:szCs w:val="22"/>
        </w:rPr>
        <w:t>A</w:t>
      </w:r>
      <w:r w:rsidR="004179AD">
        <w:rPr>
          <w:sz w:val="22"/>
          <w:szCs w:val="22"/>
        </w:rPr>
        <w:t xml:space="preserve"> c</w:t>
      </w:r>
      <w:r w:rsidR="77A020F2" w:rsidRPr="62E6B0B5">
        <w:rPr>
          <w:sz w:val="22"/>
          <w:szCs w:val="22"/>
        </w:rPr>
        <w:t xml:space="preserve">ompromise of </w:t>
      </w:r>
      <w:r w:rsidR="0059072F">
        <w:rPr>
          <w:sz w:val="22"/>
          <w:szCs w:val="22"/>
        </w:rPr>
        <w:t>a</w:t>
      </w:r>
      <w:r w:rsidR="77A020F2" w:rsidRPr="62E6B0B5">
        <w:rPr>
          <w:sz w:val="22"/>
          <w:szCs w:val="22"/>
        </w:rPr>
        <w:t xml:space="preserve"> server exposed data, which included account information, </w:t>
      </w:r>
      <w:r w:rsidR="00F94327" w:rsidRPr="62E6B0B5">
        <w:rPr>
          <w:sz w:val="22"/>
          <w:szCs w:val="22"/>
        </w:rPr>
        <w:t>related to checks processed through</w:t>
      </w:r>
      <w:r w:rsidR="00FA7A0C">
        <w:rPr>
          <w:sz w:val="22"/>
          <w:szCs w:val="22"/>
        </w:rPr>
        <w:t xml:space="preserve"> </w:t>
      </w:r>
      <w:proofErr w:type="spellStart"/>
      <w:r w:rsidR="00FA7A0C">
        <w:rPr>
          <w:sz w:val="22"/>
          <w:szCs w:val="22"/>
        </w:rPr>
        <w:t>Alogent’s</w:t>
      </w:r>
      <w:proofErr w:type="spellEnd"/>
      <w:r w:rsidR="00FA7A0C">
        <w:rPr>
          <w:sz w:val="22"/>
          <w:szCs w:val="22"/>
        </w:rPr>
        <w:t xml:space="preserve"> customer,</w:t>
      </w:r>
      <w:r w:rsidR="00F94327" w:rsidRPr="62E6B0B5">
        <w:rPr>
          <w:sz w:val="22"/>
          <w:szCs w:val="22"/>
        </w:rPr>
        <w:t xml:space="preserve"> Huntington Bank</w:t>
      </w:r>
      <w:r w:rsidR="00FA7A0C">
        <w:rPr>
          <w:sz w:val="22"/>
          <w:szCs w:val="22"/>
        </w:rPr>
        <w:t>.</w:t>
      </w:r>
    </w:p>
    <w:p w14:paraId="486E3BD7" w14:textId="77777777" w:rsidR="00901586" w:rsidRPr="00A602E5" w:rsidRDefault="00901586" w:rsidP="00491590">
      <w:pPr>
        <w:jc w:val="both"/>
        <w:rPr>
          <w:sz w:val="22"/>
          <w:szCs w:val="22"/>
        </w:rPr>
      </w:pPr>
    </w:p>
    <w:p w14:paraId="47FA7DA6" w14:textId="77777777" w:rsidR="00045B20" w:rsidRPr="00A602E5" w:rsidRDefault="007F7828" w:rsidP="00045B20">
      <w:pPr>
        <w:jc w:val="both"/>
        <w:rPr>
          <w:b/>
          <w:sz w:val="22"/>
          <w:szCs w:val="22"/>
        </w:rPr>
      </w:pPr>
      <w:r w:rsidRPr="00A602E5">
        <w:rPr>
          <w:b/>
          <w:sz w:val="22"/>
          <w:szCs w:val="22"/>
        </w:rPr>
        <w:t>What Information Was Involved</w:t>
      </w:r>
    </w:p>
    <w:p w14:paraId="6FB31B46" w14:textId="77777777" w:rsidR="00901586" w:rsidRPr="00A602E5" w:rsidRDefault="00901586" w:rsidP="00045B20">
      <w:pPr>
        <w:jc w:val="both"/>
        <w:rPr>
          <w:sz w:val="22"/>
          <w:szCs w:val="22"/>
        </w:rPr>
      </w:pPr>
    </w:p>
    <w:p w14:paraId="0127077C" w14:textId="2DD9773E" w:rsidR="005511A6" w:rsidRPr="00A602E5" w:rsidRDefault="002A4ECE" w:rsidP="0059072F">
      <w:pPr>
        <w:spacing w:line="259" w:lineRule="auto"/>
        <w:jc w:val="both"/>
        <w:rPr>
          <w:sz w:val="22"/>
          <w:szCs w:val="22"/>
        </w:rPr>
      </w:pPr>
      <w:r w:rsidRPr="62E6B0B5">
        <w:rPr>
          <w:sz w:val="22"/>
          <w:szCs w:val="22"/>
        </w:rPr>
        <w:t xml:space="preserve">After reviewing the compromised files, it appears </w:t>
      </w:r>
      <w:r w:rsidR="05222B80" w:rsidRPr="62E6B0B5">
        <w:rPr>
          <w:sz w:val="22"/>
          <w:szCs w:val="22"/>
        </w:rPr>
        <w:t xml:space="preserve">that some of your </w:t>
      </w:r>
      <w:r w:rsidR="000F1DD1" w:rsidRPr="62E6B0B5">
        <w:rPr>
          <w:sz w:val="22"/>
          <w:szCs w:val="22"/>
        </w:rPr>
        <w:t>information</w:t>
      </w:r>
      <w:r w:rsidR="49A974F3" w:rsidRPr="62E6B0B5">
        <w:rPr>
          <w:sz w:val="22"/>
          <w:szCs w:val="22"/>
        </w:rPr>
        <w:t xml:space="preserve"> may have been accessed by an unauthorized malicious third party. The data set included</w:t>
      </w:r>
      <w:r w:rsidR="613A3659" w:rsidRPr="62E6B0B5">
        <w:rPr>
          <w:sz w:val="22"/>
          <w:szCs w:val="22"/>
        </w:rPr>
        <w:t xml:space="preserve"> </w:t>
      </w:r>
      <w:r w:rsidR="494B9348" w:rsidRPr="62E6B0B5">
        <w:rPr>
          <w:sz w:val="22"/>
          <w:szCs w:val="22"/>
        </w:rPr>
        <w:t>account and routing numbers, name, address, phone, check payee and remittance amount.</w:t>
      </w:r>
    </w:p>
    <w:p w14:paraId="0A25F70E" w14:textId="59C11FF8" w:rsidR="00901586" w:rsidRPr="00A602E5" w:rsidRDefault="00901586" w:rsidP="6C80655C">
      <w:pPr>
        <w:jc w:val="both"/>
        <w:rPr>
          <w:sz w:val="22"/>
          <w:szCs w:val="22"/>
        </w:rPr>
      </w:pPr>
    </w:p>
    <w:p w14:paraId="6D8394BF" w14:textId="541FE25A" w:rsidR="007F7828" w:rsidRPr="00A602E5" w:rsidRDefault="000F1DD1" w:rsidP="6C80655C">
      <w:pPr>
        <w:jc w:val="both"/>
        <w:rPr>
          <w:b/>
          <w:bCs/>
          <w:sz w:val="22"/>
          <w:szCs w:val="22"/>
        </w:rPr>
      </w:pPr>
      <w:r w:rsidRPr="6C80655C">
        <w:rPr>
          <w:b/>
          <w:bCs/>
          <w:sz w:val="22"/>
          <w:szCs w:val="22"/>
        </w:rPr>
        <w:t xml:space="preserve">What </w:t>
      </w:r>
      <w:r w:rsidR="00EA4D84" w:rsidRPr="6C80655C">
        <w:rPr>
          <w:b/>
          <w:bCs/>
          <w:sz w:val="22"/>
          <w:szCs w:val="22"/>
        </w:rPr>
        <w:t xml:space="preserve">Has Been Done </w:t>
      </w:r>
    </w:p>
    <w:p w14:paraId="6BEE5A38" w14:textId="663B7122" w:rsidR="00901586" w:rsidRPr="00A602E5" w:rsidRDefault="00901586" w:rsidP="00D97899">
      <w:pPr>
        <w:jc w:val="both"/>
        <w:rPr>
          <w:sz w:val="22"/>
          <w:szCs w:val="22"/>
        </w:rPr>
      </w:pPr>
    </w:p>
    <w:p w14:paraId="7BD444EA" w14:textId="52E6C1CF" w:rsidR="000F1DD1" w:rsidRPr="00A602E5" w:rsidRDefault="00FA7A0C" w:rsidP="00D97899">
      <w:pPr>
        <w:jc w:val="both"/>
        <w:rPr>
          <w:sz w:val="22"/>
          <w:szCs w:val="22"/>
        </w:rPr>
      </w:pPr>
      <w:proofErr w:type="spellStart"/>
      <w:r>
        <w:rPr>
          <w:sz w:val="22"/>
          <w:szCs w:val="22"/>
        </w:rPr>
        <w:t>Alogent</w:t>
      </w:r>
      <w:proofErr w:type="spellEnd"/>
      <w:r w:rsidR="002E4E64" w:rsidRPr="6C80655C">
        <w:rPr>
          <w:sz w:val="22"/>
          <w:szCs w:val="22"/>
        </w:rPr>
        <w:t xml:space="preserve"> </w:t>
      </w:r>
      <w:r w:rsidR="00EA4D84" w:rsidRPr="6C80655C">
        <w:rPr>
          <w:sz w:val="22"/>
          <w:szCs w:val="22"/>
        </w:rPr>
        <w:t xml:space="preserve">has discontinued the use of the </w:t>
      </w:r>
      <w:proofErr w:type="spellStart"/>
      <w:r w:rsidR="00EA4D84" w:rsidRPr="6C80655C">
        <w:rPr>
          <w:sz w:val="22"/>
          <w:szCs w:val="22"/>
        </w:rPr>
        <w:t>MOVEit</w:t>
      </w:r>
      <w:proofErr w:type="spellEnd"/>
      <w:r w:rsidR="00EA4D84" w:rsidRPr="6C80655C">
        <w:rPr>
          <w:sz w:val="22"/>
          <w:szCs w:val="22"/>
        </w:rPr>
        <w:t xml:space="preserve"> Transfer software after the compromise was discovered and is working to replace this solution, </w:t>
      </w:r>
      <w:r w:rsidR="00205494" w:rsidRPr="6C80655C">
        <w:rPr>
          <w:sz w:val="22"/>
          <w:szCs w:val="22"/>
        </w:rPr>
        <w:t>as well as to</w:t>
      </w:r>
      <w:r w:rsidR="00EA4D84" w:rsidRPr="6C80655C">
        <w:rPr>
          <w:sz w:val="22"/>
          <w:szCs w:val="22"/>
        </w:rPr>
        <w:t xml:space="preserve"> establish </w:t>
      </w:r>
      <w:r w:rsidR="00A37B3E" w:rsidRPr="6C80655C">
        <w:rPr>
          <w:sz w:val="22"/>
          <w:szCs w:val="22"/>
        </w:rPr>
        <w:t>improve</w:t>
      </w:r>
      <w:r w:rsidR="00EA4D84" w:rsidRPr="6C80655C">
        <w:rPr>
          <w:sz w:val="22"/>
          <w:szCs w:val="22"/>
        </w:rPr>
        <w:t>d</w:t>
      </w:r>
      <w:r w:rsidR="00A37B3E" w:rsidRPr="6C80655C">
        <w:rPr>
          <w:sz w:val="22"/>
          <w:szCs w:val="22"/>
        </w:rPr>
        <w:t xml:space="preserve"> security</w:t>
      </w:r>
      <w:r w:rsidR="002A4ECE" w:rsidRPr="6C80655C">
        <w:rPr>
          <w:sz w:val="22"/>
          <w:szCs w:val="22"/>
        </w:rPr>
        <w:t xml:space="preserve"> measures to</w:t>
      </w:r>
      <w:r w:rsidR="00A37B3E" w:rsidRPr="6C80655C">
        <w:rPr>
          <w:sz w:val="22"/>
          <w:szCs w:val="22"/>
        </w:rPr>
        <w:t xml:space="preserve"> mitigate risk</w:t>
      </w:r>
      <w:r w:rsidR="00EA4D84" w:rsidRPr="6C80655C">
        <w:rPr>
          <w:sz w:val="22"/>
          <w:szCs w:val="22"/>
        </w:rPr>
        <w:t xml:space="preserve"> in the future. </w:t>
      </w:r>
    </w:p>
    <w:p w14:paraId="14976267" w14:textId="77777777" w:rsidR="00901586" w:rsidRPr="00901586" w:rsidRDefault="00901586" w:rsidP="00D97899">
      <w:pPr>
        <w:jc w:val="both"/>
        <w:rPr>
          <w:sz w:val="22"/>
          <w:szCs w:val="22"/>
        </w:rPr>
      </w:pPr>
    </w:p>
    <w:p w14:paraId="0EA6C451" w14:textId="77777777" w:rsidR="00D806A4" w:rsidRPr="004D4DBA" w:rsidRDefault="00D806A4" w:rsidP="00D97899">
      <w:pPr>
        <w:jc w:val="both"/>
        <w:rPr>
          <w:b/>
          <w:sz w:val="22"/>
          <w:szCs w:val="22"/>
        </w:rPr>
      </w:pPr>
      <w:r w:rsidRPr="004D4DBA">
        <w:rPr>
          <w:b/>
          <w:sz w:val="22"/>
          <w:szCs w:val="22"/>
        </w:rPr>
        <w:t>What You Can Do</w:t>
      </w:r>
    </w:p>
    <w:p w14:paraId="2EC60210" w14:textId="77777777" w:rsidR="00D806A4" w:rsidRDefault="00D806A4" w:rsidP="00D97899">
      <w:pPr>
        <w:jc w:val="both"/>
        <w:rPr>
          <w:sz w:val="22"/>
          <w:szCs w:val="22"/>
        </w:rPr>
      </w:pPr>
    </w:p>
    <w:p w14:paraId="353CF6E2" w14:textId="167EB7B7" w:rsidR="001F30F0" w:rsidRDefault="0012330C" w:rsidP="001F30F0">
      <w:pPr>
        <w:jc w:val="both"/>
        <w:rPr>
          <w:sz w:val="22"/>
          <w:szCs w:val="22"/>
        </w:rPr>
      </w:pPr>
      <w:proofErr w:type="spellStart"/>
      <w:r>
        <w:rPr>
          <w:sz w:val="22"/>
          <w:szCs w:val="22"/>
        </w:rPr>
        <w:t>Alogent</w:t>
      </w:r>
      <w:proofErr w:type="spellEnd"/>
      <w:r>
        <w:rPr>
          <w:sz w:val="22"/>
          <w:szCs w:val="22"/>
        </w:rPr>
        <w:t xml:space="preserve"> is</w:t>
      </w:r>
      <w:r w:rsidR="001F30F0" w:rsidRPr="6C80655C">
        <w:rPr>
          <w:sz w:val="22"/>
          <w:szCs w:val="22"/>
        </w:rPr>
        <w:t xml:space="preserve"> offering identity theft protection services through IDX, A </w:t>
      </w:r>
      <w:proofErr w:type="spellStart"/>
      <w:r w:rsidR="001F30F0" w:rsidRPr="6C80655C">
        <w:rPr>
          <w:sz w:val="22"/>
          <w:szCs w:val="22"/>
        </w:rPr>
        <w:t>ZeroFox</w:t>
      </w:r>
      <w:proofErr w:type="spellEnd"/>
      <w:r w:rsidR="001F30F0" w:rsidRPr="6C80655C">
        <w:rPr>
          <w:sz w:val="22"/>
          <w:szCs w:val="22"/>
        </w:rPr>
        <w:t xml:space="preserve"> Company, </w:t>
      </w:r>
      <w:r w:rsidR="00FA7A0C">
        <w:rPr>
          <w:sz w:val="22"/>
          <w:szCs w:val="22"/>
        </w:rPr>
        <w:t>a</w:t>
      </w:r>
      <w:r w:rsidR="001F30F0" w:rsidRPr="6C80655C">
        <w:rPr>
          <w:sz w:val="22"/>
          <w:szCs w:val="22"/>
        </w:rPr>
        <w:t xml:space="preserve"> data breach and recovery services expert. IDX identity protection services </w:t>
      </w:r>
      <w:r w:rsidR="001F30F0" w:rsidRPr="00891F4B">
        <w:rPr>
          <w:sz w:val="22"/>
          <w:szCs w:val="22"/>
        </w:rPr>
        <w:t xml:space="preserve">include: 12 months (24 months where required by state regulations) of </w:t>
      </w:r>
      <w:proofErr w:type="spellStart"/>
      <w:r w:rsidR="001F30F0" w:rsidRPr="00891F4B">
        <w:rPr>
          <w:sz w:val="22"/>
          <w:szCs w:val="22"/>
        </w:rPr>
        <w:t>CyberScan</w:t>
      </w:r>
      <w:proofErr w:type="spellEnd"/>
      <w:r w:rsidR="001F30F0" w:rsidRPr="00891F4B">
        <w:rPr>
          <w:sz w:val="22"/>
          <w:szCs w:val="22"/>
        </w:rPr>
        <w:t xml:space="preserve"> monitoring, a $1,000,000 insurance reimbursement policy, and fully managed ID theft recovery services. With this protection, IDX will </w:t>
      </w:r>
      <w:r w:rsidR="00FA7A0C" w:rsidRPr="00891F4B">
        <w:rPr>
          <w:sz w:val="22"/>
          <w:szCs w:val="22"/>
        </w:rPr>
        <w:t xml:space="preserve">work to </w:t>
      </w:r>
      <w:r w:rsidR="001F30F0" w:rsidRPr="00891F4B">
        <w:rPr>
          <w:sz w:val="22"/>
          <w:szCs w:val="22"/>
        </w:rPr>
        <w:t xml:space="preserve">help you resolve issues </w:t>
      </w:r>
      <w:r w:rsidR="001F30F0" w:rsidRPr="6C80655C">
        <w:rPr>
          <w:sz w:val="22"/>
          <w:szCs w:val="22"/>
        </w:rPr>
        <w:t>if your identity is compromised.</w:t>
      </w:r>
    </w:p>
    <w:p w14:paraId="5AF31DF2" w14:textId="77777777" w:rsidR="001F30F0" w:rsidRDefault="001F30F0" w:rsidP="00173B4B">
      <w:pPr>
        <w:jc w:val="both"/>
        <w:rPr>
          <w:sz w:val="22"/>
          <w:szCs w:val="22"/>
        </w:rPr>
      </w:pPr>
    </w:p>
    <w:p w14:paraId="06104ED8" w14:textId="06ED5C1B" w:rsidR="00173B4B" w:rsidRPr="00A75BB1" w:rsidRDefault="00173B4B" w:rsidP="00173B4B">
      <w:pPr>
        <w:jc w:val="both"/>
        <w:rPr>
          <w:sz w:val="22"/>
          <w:szCs w:val="22"/>
        </w:rPr>
      </w:pPr>
      <w:r w:rsidRPr="00A75BB1">
        <w:rPr>
          <w:sz w:val="22"/>
          <w:szCs w:val="22"/>
        </w:rPr>
        <w:t xml:space="preserve">We encourage you to contact </w:t>
      </w:r>
      <w:r w:rsidR="005D746E">
        <w:rPr>
          <w:sz w:val="22"/>
          <w:szCs w:val="22"/>
        </w:rPr>
        <w:t>IDX</w:t>
      </w:r>
      <w:r w:rsidRPr="00A75BB1">
        <w:rPr>
          <w:sz w:val="22"/>
          <w:szCs w:val="22"/>
        </w:rPr>
        <w:t xml:space="preserve"> with any questions and to enroll in </w:t>
      </w:r>
      <w:r w:rsidR="00A82DA0">
        <w:rPr>
          <w:sz w:val="22"/>
          <w:szCs w:val="22"/>
        </w:rPr>
        <w:t xml:space="preserve">the </w:t>
      </w:r>
      <w:r w:rsidRPr="00A75BB1">
        <w:rPr>
          <w:sz w:val="22"/>
          <w:szCs w:val="22"/>
        </w:rPr>
        <w:t xml:space="preserve">free </w:t>
      </w:r>
      <w:r w:rsidR="005D746E">
        <w:rPr>
          <w:sz w:val="22"/>
          <w:szCs w:val="22"/>
        </w:rPr>
        <w:t>identity protection</w:t>
      </w:r>
      <w:r w:rsidRPr="00A75BB1">
        <w:rPr>
          <w:sz w:val="22"/>
          <w:szCs w:val="22"/>
        </w:rPr>
        <w:t xml:space="preserve"> services by calling </w:t>
      </w:r>
      <w:r w:rsidR="001A22B8" w:rsidRPr="001A22B8">
        <w:rPr>
          <w:color w:val="FF0000"/>
          <w:sz w:val="22"/>
          <w:szCs w:val="22"/>
        </w:rPr>
        <w:t>[TFN]</w:t>
      </w:r>
      <w:r w:rsidR="007B306D" w:rsidRPr="001A22B8">
        <w:rPr>
          <w:color w:val="FF0000"/>
          <w:sz w:val="22"/>
          <w:szCs w:val="22"/>
        </w:rPr>
        <w:t xml:space="preserve"> </w:t>
      </w:r>
      <w:r w:rsidRPr="00A75BB1">
        <w:rPr>
          <w:sz w:val="22"/>
          <w:szCs w:val="22"/>
        </w:rPr>
        <w:t xml:space="preserve">or going </w:t>
      </w:r>
      <w:r w:rsidRPr="00A75BB1">
        <w:rPr>
          <w:color w:val="000000"/>
          <w:sz w:val="22"/>
          <w:szCs w:val="22"/>
        </w:rPr>
        <w:t>to</w:t>
      </w:r>
      <w:r w:rsidR="007B306D">
        <w:rPr>
          <w:color w:val="000000"/>
          <w:sz w:val="22"/>
          <w:szCs w:val="22"/>
        </w:rPr>
        <w:t xml:space="preserve"> </w:t>
      </w:r>
      <w:r w:rsidR="007B306D" w:rsidRPr="007B306D">
        <w:rPr>
          <w:sz w:val="22"/>
          <w:szCs w:val="22"/>
          <w:u w:val="single"/>
        </w:rPr>
        <w:t>https://app.idx.us/account-creation/protect</w:t>
      </w:r>
      <w:r w:rsidRPr="007B306D">
        <w:rPr>
          <w:sz w:val="22"/>
          <w:szCs w:val="22"/>
        </w:rPr>
        <w:t xml:space="preserve"> and</w:t>
      </w:r>
      <w:r w:rsidRPr="00A75BB1">
        <w:rPr>
          <w:sz w:val="22"/>
          <w:szCs w:val="22"/>
        </w:rPr>
        <w:t xml:space="preserve"> using the Enrollment Code provided above. </w:t>
      </w:r>
      <w:r w:rsidR="005D746E">
        <w:rPr>
          <w:sz w:val="22"/>
          <w:szCs w:val="22"/>
        </w:rPr>
        <w:t>IDX representatives</w:t>
      </w:r>
      <w:r w:rsidRPr="00A75BB1">
        <w:rPr>
          <w:sz w:val="22"/>
          <w:szCs w:val="22"/>
        </w:rPr>
        <w:t xml:space="preserve"> are available Monday through Friday from </w:t>
      </w:r>
      <w:r w:rsidR="00F15255">
        <w:rPr>
          <w:sz w:val="22"/>
          <w:szCs w:val="22"/>
        </w:rPr>
        <w:t>9</w:t>
      </w:r>
      <w:r w:rsidRPr="00A75BB1">
        <w:rPr>
          <w:sz w:val="22"/>
          <w:szCs w:val="22"/>
        </w:rPr>
        <w:t xml:space="preserve"> am - </w:t>
      </w:r>
      <w:r w:rsidR="00F15255">
        <w:rPr>
          <w:sz w:val="22"/>
          <w:szCs w:val="22"/>
        </w:rPr>
        <w:t>9</w:t>
      </w:r>
      <w:r w:rsidRPr="00A75BB1">
        <w:rPr>
          <w:sz w:val="22"/>
          <w:szCs w:val="22"/>
        </w:rPr>
        <w:t xml:space="preserve"> pm Pacific Time.  Please note, the deadline to enroll is </w:t>
      </w:r>
      <w:r w:rsidR="00FE3054" w:rsidRPr="00302DF0">
        <w:rPr>
          <w:color w:val="FF0000"/>
          <w:sz w:val="22"/>
          <w:szCs w:val="22"/>
        </w:rPr>
        <w:t>[Enrollment Deadline]</w:t>
      </w:r>
      <w:r w:rsidRPr="00A75BB1">
        <w:rPr>
          <w:sz w:val="22"/>
          <w:szCs w:val="22"/>
        </w:rPr>
        <w:t>.</w:t>
      </w:r>
    </w:p>
    <w:p w14:paraId="43C7F243" w14:textId="77777777" w:rsidR="00D806A4" w:rsidRPr="00045B20" w:rsidRDefault="00D806A4" w:rsidP="00D806A4">
      <w:pPr>
        <w:jc w:val="both"/>
        <w:rPr>
          <w:b/>
          <w:color w:val="000000"/>
          <w:sz w:val="22"/>
          <w:szCs w:val="22"/>
        </w:rPr>
      </w:pPr>
    </w:p>
    <w:p w14:paraId="68A5C09D" w14:textId="0EC1BA3F" w:rsidR="00D806A4" w:rsidRDefault="00D806A4" w:rsidP="00D806A4">
      <w:pPr>
        <w:jc w:val="both"/>
        <w:rPr>
          <w:sz w:val="22"/>
          <w:szCs w:val="22"/>
        </w:rPr>
      </w:pPr>
      <w:r w:rsidRPr="6C80655C">
        <w:rPr>
          <w:color w:val="000000" w:themeColor="text1"/>
          <w:sz w:val="22"/>
          <w:szCs w:val="22"/>
        </w:rPr>
        <w:t xml:space="preserve">Again, at this time, </w:t>
      </w:r>
      <w:r w:rsidRPr="6C80655C">
        <w:rPr>
          <w:sz w:val="22"/>
          <w:szCs w:val="22"/>
        </w:rPr>
        <w:t xml:space="preserve">there is no evidence that your </w:t>
      </w:r>
      <w:r w:rsidR="008A7046" w:rsidRPr="6C80655C">
        <w:rPr>
          <w:sz w:val="22"/>
          <w:szCs w:val="22"/>
        </w:rPr>
        <w:t xml:space="preserve">child’s </w:t>
      </w:r>
      <w:r w:rsidRPr="6C80655C">
        <w:rPr>
          <w:sz w:val="22"/>
          <w:szCs w:val="22"/>
        </w:rPr>
        <w:t xml:space="preserve">information has been misused. However, we encourage you to take full advantage of this service offering. </w:t>
      </w:r>
      <w:r w:rsidR="005D746E" w:rsidRPr="6C80655C">
        <w:rPr>
          <w:sz w:val="22"/>
          <w:szCs w:val="22"/>
        </w:rPr>
        <w:t>IDX</w:t>
      </w:r>
      <w:r w:rsidRPr="6C80655C">
        <w:rPr>
          <w:sz w:val="22"/>
          <w:szCs w:val="22"/>
        </w:rPr>
        <w:t xml:space="preserve"> </w:t>
      </w:r>
      <w:r w:rsidR="00BD5AE2" w:rsidRPr="6C80655C">
        <w:rPr>
          <w:sz w:val="22"/>
          <w:szCs w:val="22"/>
        </w:rPr>
        <w:t xml:space="preserve">representatives </w:t>
      </w:r>
      <w:r w:rsidR="00205494" w:rsidRPr="6C80655C">
        <w:rPr>
          <w:sz w:val="22"/>
          <w:szCs w:val="22"/>
        </w:rPr>
        <w:t>are</w:t>
      </w:r>
      <w:r w:rsidRPr="6C80655C">
        <w:rPr>
          <w:sz w:val="22"/>
          <w:szCs w:val="22"/>
        </w:rPr>
        <w:t xml:space="preserve"> fully versed on the incident and can answer questions or concerns you may have regarding protection of your </w:t>
      </w:r>
      <w:r w:rsidR="008A7046" w:rsidRPr="6C80655C">
        <w:rPr>
          <w:sz w:val="22"/>
          <w:szCs w:val="22"/>
        </w:rPr>
        <w:t xml:space="preserve">child’s </w:t>
      </w:r>
      <w:r w:rsidRPr="6C80655C">
        <w:rPr>
          <w:sz w:val="22"/>
          <w:szCs w:val="22"/>
        </w:rPr>
        <w:t xml:space="preserve">personal information. </w:t>
      </w:r>
    </w:p>
    <w:p w14:paraId="39DB43CB" w14:textId="77777777" w:rsidR="00901586" w:rsidRDefault="00901586" w:rsidP="006B7939">
      <w:pPr>
        <w:jc w:val="both"/>
        <w:rPr>
          <w:sz w:val="22"/>
          <w:szCs w:val="22"/>
          <w:highlight w:val="yellow"/>
        </w:rPr>
      </w:pPr>
    </w:p>
    <w:p w14:paraId="2BC486C8" w14:textId="57DFB21A" w:rsidR="00045B20" w:rsidRPr="004D4DBA" w:rsidRDefault="00045B20" w:rsidP="00045B20">
      <w:pPr>
        <w:rPr>
          <w:b/>
          <w:sz w:val="22"/>
          <w:szCs w:val="22"/>
        </w:rPr>
      </w:pPr>
      <w:r w:rsidRPr="004D4DBA">
        <w:rPr>
          <w:b/>
          <w:sz w:val="22"/>
          <w:szCs w:val="22"/>
        </w:rPr>
        <w:lastRenderedPageBreak/>
        <w:t>For More Information</w:t>
      </w:r>
    </w:p>
    <w:p w14:paraId="2D737DCD" w14:textId="77777777" w:rsidR="006B7939" w:rsidRDefault="006B7939" w:rsidP="00D97899">
      <w:pPr>
        <w:jc w:val="both"/>
        <w:rPr>
          <w:sz w:val="22"/>
          <w:szCs w:val="22"/>
          <w:highlight w:val="yellow"/>
        </w:rPr>
      </w:pPr>
    </w:p>
    <w:p w14:paraId="42ADDE77" w14:textId="4F8A913C" w:rsidR="00BD2418" w:rsidRPr="00045B20" w:rsidRDefault="006524BF" w:rsidP="00D97899">
      <w:pPr>
        <w:jc w:val="both"/>
        <w:rPr>
          <w:b/>
          <w:bCs/>
          <w:sz w:val="22"/>
          <w:szCs w:val="22"/>
        </w:rPr>
      </w:pPr>
      <w:r w:rsidRPr="6C80655C">
        <w:rPr>
          <w:sz w:val="22"/>
          <w:szCs w:val="22"/>
        </w:rPr>
        <w:t xml:space="preserve">You will find </w:t>
      </w:r>
      <w:r w:rsidR="00356FE3" w:rsidRPr="6C80655C">
        <w:rPr>
          <w:sz w:val="22"/>
          <w:szCs w:val="22"/>
        </w:rPr>
        <w:t>detailed</w:t>
      </w:r>
      <w:r w:rsidRPr="6C80655C">
        <w:rPr>
          <w:sz w:val="22"/>
          <w:szCs w:val="22"/>
        </w:rPr>
        <w:t xml:space="preserve"> instructions for enrollment on the enclosed Recommended Steps document. </w:t>
      </w:r>
      <w:r w:rsidR="00205494" w:rsidRPr="6C80655C">
        <w:rPr>
          <w:sz w:val="22"/>
          <w:szCs w:val="22"/>
        </w:rPr>
        <w:t>Y</w:t>
      </w:r>
      <w:r w:rsidR="00DC3216" w:rsidRPr="6C80655C">
        <w:rPr>
          <w:sz w:val="22"/>
          <w:szCs w:val="22"/>
        </w:rPr>
        <w:t xml:space="preserve">ou will need to reference the </w:t>
      </w:r>
      <w:r w:rsidR="00B21A4F" w:rsidRPr="6C80655C">
        <w:rPr>
          <w:sz w:val="22"/>
          <w:szCs w:val="22"/>
        </w:rPr>
        <w:t xml:space="preserve">enrollment </w:t>
      </w:r>
      <w:r w:rsidR="00BD2418" w:rsidRPr="6C80655C">
        <w:rPr>
          <w:sz w:val="22"/>
          <w:szCs w:val="22"/>
        </w:rPr>
        <w:t xml:space="preserve">code </w:t>
      </w:r>
      <w:r w:rsidR="00DC3216" w:rsidRPr="6C80655C">
        <w:rPr>
          <w:sz w:val="22"/>
          <w:szCs w:val="22"/>
        </w:rPr>
        <w:t>at the top of this letter</w:t>
      </w:r>
      <w:r w:rsidR="00B21A4F" w:rsidRPr="6C80655C">
        <w:rPr>
          <w:sz w:val="22"/>
          <w:szCs w:val="22"/>
        </w:rPr>
        <w:t xml:space="preserve"> </w:t>
      </w:r>
      <w:r w:rsidR="00BD2418" w:rsidRPr="6C80655C">
        <w:rPr>
          <w:sz w:val="22"/>
          <w:szCs w:val="22"/>
        </w:rPr>
        <w:t>when calling</w:t>
      </w:r>
      <w:r w:rsidR="00D065B4" w:rsidRPr="6C80655C">
        <w:rPr>
          <w:sz w:val="22"/>
          <w:szCs w:val="22"/>
        </w:rPr>
        <w:t xml:space="preserve"> or enrolling on </w:t>
      </w:r>
      <w:r w:rsidR="007F5E21" w:rsidRPr="6C80655C">
        <w:rPr>
          <w:sz w:val="22"/>
          <w:szCs w:val="22"/>
        </w:rPr>
        <w:t>online</w:t>
      </w:r>
      <w:r w:rsidR="00BD2418" w:rsidRPr="6C80655C">
        <w:rPr>
          <w:sz w:val="22"/>
          <w:szCs w:val="22"/>
        </w:rPr>
        <w:t>, so please do not discard this letter.</w:t>
      </w:r>
    </w:p>
    <w:p w14:paraId="7D150618" w14:textId="77777777" w:rsidR="006B7939" w:rsidRPr="00045B20" w:rsidRDefault="006B7939" w:rsidP="00366E30">
      <w:pPr>
        <w:rPr>
          <w:sz w:val="22"/>
          <w:szCs w:val="22"/>
        </w:rPr>
      </w:pPr>
    </w:p>
    <w:p w14:paraId="2A97C5F3" w14:textId="369D666A" w:rsidR="00D0458C" w:rsidRPr="00366E30" w:rsidRDefault="00D0458C" w:rsidP="005D746E">
      <w:pPr>
        <w:jc w:val="both"/>
        <w:rPr>
          <w:sz w:val="22"/>
          <w:szCs w:val="22"/>
        </w:rPr>
      </w:pPr>
      <w:r w:rsidRPr="00045B20">
        <w:rPr>
          <w:sz w:val="22"/>
          <w:szCs w:val="22"/>
        </w:rPr>
        <w:t xml:space="preserve">Please call </w:t>
      </w:r>
      <w:r w:rsidR="001A22B8" w:rsidRPr="001A22B8">
        <w:rPr>
          <w:color w:val="FF0000"/>
          <w:sz w:val="22"/>
          <w:szCs w:val="22"/>
        </w:rPr>
        <w:t>[TFN]</w:t>
      </w:r>
      <w:r w:rsidR="007B306D" w:rsidRPr="001A22B8">
        <w:rPr>
          <w:color w:val="FF0000"/>
          <w:sz w:val="22"/>
          <w:szCs w:val="22"/>
        </w:rPr>
        <w:t xml:space="preserve"> </w:t>
      </w:r>
      <w:r w:rsidRPr="007B306D">
        <w:rPr>
          <w:sz w:val="22"/>
          <w:szCs w:val="22"/>
        </w:rPr>
        <w:t xml:space="preserve">or </w:t>
      </w:r>
      <w:r w:rsidRPr="00045B20">
        <w:rPr>
          <w:sz w:val="22"/>
          <w:szCs w:val="22"/>
        </w:rPr>
        <w:t xml:space="preserve">go to </w:t>
      </w:r>
      <w:hyperlink r:id="rId15" w:history="1">
        <w:r w:rsidR="005D746E" w:rsidRPr="00302DF0">
          <w:rPr>
            <w:rStyle w:val="Hyperlink"/>
            <w:color w:val="auto"/>
            <w:sz w:val="22"/>
            <w:szCs w:val="22"/>
          </w:rPr>
          <w:t>https://app.idx.us/account-creation/protect</w:t>
        </w:r>
      </w:hyperlink>
      <w:r w:rsidR="005D746E" w:rsidRPr="005D746E">
        <w:rPr>
          <w:rStyle w:val="Hyperlink"/>
          <w:color w:val="auto"/>
          <w:sz w:val="22"/>
          <w:szCs w:val="22"/>
          <w:u w:val="none"/>
        </w:rPr>
        <w:t xml:space="preserve"> </w:t>
      </w:r>
      <w:r w:rsidRPr="00045B20">
        <w:rPr>
          <w:sz w:val="22"/>
          <w:szCs w:val="22"/>
        </w:rPr>
        <w:t>for assistance or for any additional questions you may have.</w:t>
      </w:r>
      <w:r w:rsidRPr="00366E30">
        <w:rPr>
          <w:sz w:val="22"/>
          <w:szCs w:val="22"/>
        </w:rPr>
        <w:t xml:space="preserve"> </w:t>
      </w:r>
    </w:p>
    <w:p w14:paraId="1B91BF3D" w14:textId="77777777" w:rsidR="00954F0B" w:rsidRPr="00366E30" w:rsidRDefault="00954F0B" w:rsidP="00D97899">
      <w:pPr>
        <w:jc w:val="both"/>
        <w:rPr>
          <w:sz w:val="22"/>
          <w:szCs w:val="22"/>
        </w:rPr>
      </w:pPr>
    </w:p>
    <w:p w14:paraId="41625755" w14:textId="77777777" w:rsidR="006B7939" w:rsidRDefault="006B7939" w:rsidP="00D97899">
      <w:pPr>
        <w:jc w:val="both"/>
        <w:rPr>
          <w:sz w:val="22"/>
          <w:szCs w:val="22"/>
        </w:rPr>
      </w:pPr>
    </w:p>
    <w:p w14:paraId="74BD3F5A" w14:textId="77777777" w:rsidR="001C6AC5" w:rsidRPr="00E31D5B" w:rsidRDefault="002F7A24" w:rsidP="00D97899">
      <w:pPr>
        <w:jc w:val="both"/>
        <w:rPr>
          <w:sz w:val="22"/>
          <w:szCs w:val="22"/>
        </w:rPr>
      </w:pPr>
      <w:r w:rsidRPr="00E31D5B">
        <w:rPr>
          <w:sz w:val="22"/>
          <w:szCs w:val="22"/>
        </w:rPr>
        <w:t>Sincerely</w:t>
      </w:r>
      <w:r w:rsidR="008F240C" w:rsidRPr="00E31D5B">
        <w:rPr>
          <w:sz w:val="22"/>
          <w:szCs w:val="22"/>
        </w:rPr>
        <w:t>,</w:t>
      </w:r>
    </w:p>
    <w:p w14:paraId="1B3459FB" w14:textId="77777777" w:rsidR="001C6AC5" w:rsidRPr="00E31D5B" w:rsidRDefault="001C6AC5" w:rsidP="00D97899">
      <w:pPr>
        <w:jc w:val="both"/>
        <w:rPr>
          <w:sz w:val="22"/>
          <w:szCs w:val="22"/>
        </w:rPr>
      </w:pPr>
    </w:p>
    <w:p w14:paraId="426CB672" w14:textId="77777777" w:rsidR="001C6AC5" w:rsidRDefault="001C6AC5" w:rsidP="00D97899">
      <w:pPr>
        <w:jc w:val="both"/>
        <w:rPr>
          <w:sz w:val="22"/>
          <w:szCs w:val="22"/>
        </w:rPr>
      </w:pPr>
    </w:p>
    <w:p w14:paraId="5F9FF919" w14:textId="77777777" w:rsidR="00D0458C" w:rsidRPr="00E31D5B" w:rsidRDefault="00D0458C" w:rsidP="00D97899">
      <w:pPr>
        <w:jc w:val="both"/>
        <w:rPr>
          <w:sz w:val="22"/>
          <w:szCs w:val="22"/>
        </w:rPr>
      </w:pPr>
    </w:p>
    <w:p w14:paraId="17240B14" w14:textId="77777777" w:rsidR="008F240C" w:rsidRPr="00E31D5B" w:rsidRDefault="001C6AC5" w:rsidP="00D97899">
      <w:pPr>
        <w:jc w:val="both"/>
        <w:rPr>
          <w:sz w:val="22"/>
          <w:szCs w:val="22"/>
        </w:rPr>
      </w:pPr>
      <w:r w:rsidRPr="00E31D5B">
        <w:rPr>
          <w:sz w:val="22"/>
          <w:szCs w:val="22"/>
        </w:rPr>
        <w:t>Name</w:t>
      </w:r>
    </w:p>
    <w:p w14:paraId="5CC9AD52" w14:textId="4E12F2FA" w:rsidR="008F240C" w:rsidRPr="00E31D5B" w:rsidRDefault="00283291" w:rsidP="00D97899">
      <w:pPr>
        <w:jc w:val="both"/>
        <w:rPr>
          <w:sz w:val="22"/>
          <w:szCs w:val="22"/>
        </w:rPr>
      </w:pPr>
      <w:r>
        <w:rPr>
          <w:sz w:val="22"/>
          <w:szCs w:val="22"/>
        </w:rPr>
        <w:t>Client</w:t>
      </w:r>
    </w:p>
    <w:p w14:paraId="400AFF53" w14:textId="77777777" w:rsidR="000035E0" w:rsidRPr="00E31D5B" w:rsidRDefault="000035E0" w:rsidP="00D97899">
      <w:pPr>
        <w:jc w:val="both"/>
        <w:rPr>
          <w:sz w:val="22"/>
          <w:szCs w:val="22"/>
        </w:rPr>
      </w:pPr>
    </w:p>
    <w:p w14:paraId="00F1F982" w14:textId="77777777" w:rsidR="00F26854" w:rsidRPr="006B7939" w:rsidRDefault="006B7939" w:rsidP="00585FCE">
      <w:pPr>
        <w:jc w:val="both"/>
        <w:rPr>
          <w:sz w:val="22"/>
          <w:szCs w:val="22"/>
        </w:rPr>
      </w:pPr>
      <w:r>
        <w:rPr>
          <w:sz w:val="22"/>
          <w:szCs w:val="22"/>
        </w:rPr>
        <w:t>(Enclosure)</w:t>
      </w:r>
    </w:p>
    <w:p w14:paraId="5DFDA859" w14:textId="77777777" w:rsidR="00F26854" w:rsidRDefault="00F26854" w:rsidP="00585FCE">
      <w:pPr>
        <w:jc w:val="both"/>
        <w:rPr>
          <w:b/>
          <w:sz w:val="22"/>
          <w:szCs w:val="22"/>
        </w:rPr>
      </w:pPr>
    </w:p>
    <w:p w14:paraId="67303A0B" w14:textId="77777777" w:rsidR="00B7588E" w:rsidRDefault="00B7588E" w:rsidP="00B7588E">
      <w:pPr>
        <w:jc w:val="both"/>
        <w:rPr>
          <w:b/>
          <w:sz w:val="22"/>
          <w:szCs w:val="22"/>
        </w:rPr>
      </w:pPr>
    </w:p>
    <w:p w14:paraId="402FA9E3" w14:textId="77777777" w:rsidR="00045B20" w:rsidRDefault="00045B20" w:rsidP="00B7588E">
      <w:pPr>
        <w:jc w:val="both"/>
        <w:rPr>
          <w:b/>
          <w:sz w:val="22"/>
          <w:szCs w:val="22"/>
        </w:rPr>
      </w:pPr>
    </w:p>
    <w:p w14:paraId="7F9546E6" w14:textId="77777777" w:rsidR="00045B20" w:rsidRDefault="00045B20" w:rsidP="00B7588E">
      <w:pPr>
        <w:jc w:val="both"/>
        <w:rPr>
          <w:b/>
          <w:sz w:val="22"/>
          <w:szCs w:val="22"/>
        </w:rPr>
      </w:pPr>
    </w:p>
    <w:p w14:paraId="1CCDD2CD" w14:textId="77777777" w:rsidR="00045B20" w:rsidRDefault="00045B20" w:rsidP="00B7588E">
      <w:pPr>
        <w:jc w:val="both"/>
        <w:rPr>
          <w:b/>
          <w:sz w:val="22"/>
          <w:szCs w:val="22"/>
        </w:rPr>
      </w:pPr>
    </w:p>
    <w:p w14:paraId="1F1CD605" w14:textId="77777777" w:rsidR="00901586" w:rsidRDefault="00901586" w:rsidP="00B7588E">
      <w:pPr>
        <w:jc w:val="both"/>
        <w:rPr>
          <w:b/>
          <w:sz w:val="22"/>
          <w:szCs w:val="22"/>
        </w:rPr>
      </w:pPr>
    </w:p>
    <w:p w14:paraId="304B4599" w14:textId="77777777" w:rsidR="00901586" w:rsidRDefault="00901586" w:rsidP="00B7588E">
      <w:pPr>
        <w:jc w:val="both"/>
        <w:rPr>
          <w:b/>
          <w:sz w:val="22"/>
          <w:szCs w:val="22"/>
        </w:rPr>
      </w:pPr>
    </w:p>
    <w:p w14:paraId="52B9D8DF" w14:textId="77777777" w:rsidR="005F24D1" w:rsidRDefault="005F24D1" w:rsidP="00B7588E">
      <w:pPr>
        <w:jc w:val="both"/>
        <w:rPr>
          <w:b/>
          <w:sz w:val="22"/>
          <w:szCs w:val="22"/>
        </w:rPr>
      </w:pPr>
    </w:p>
    <w:p w14:paraId="3EC1B821" w14:textId="3506AAC8" w:rsidR="005F24D1" w:rsidRDefault="005F24D1" w:rsidP="00B7588E">
      <w:pPr>
        <w:jc w:val="both"/>
        <w:rPr>
          <w:b/>
          <w:sz w:val="22"/>
          <w:szCs w:val="22"/>
        </w:rPr>
      </w:pPr>
    </w:p>
    <w:p w14:paraId="5BD28AFA" w14:textId="5FCFD03B" w:rsidR="00B45352" w:rsidRDefault="00B45352" w:rsidP="00B7588E">
      <w:pPr>
        <w:jc w:val="both"/>
        <w:rPr>
          <w:b/>
          <w:sz w:val="22"/>
          <w:szCs w:val="22"/>
        </w:rPr>
      </w:pPr>
    </w:p>
    <w:p w14:paraId="42744B8A" w14:textId="0F541B68" w:rsidR="00B45352" w:rsidRDefault="00B45352" w:rsidP="6C80655C">
      <w:pPr>
        <w:jc w:val="both"/>
        <w:rPr>
          <w:b/>
          <w:bCs/>
          <w:sz w:val="22"/>
          <w:szCs w:val="22"/>
        </w:rPr>
      </w:pPr>
    </w:p>
    <w:p w14:paraId="7F703F57" w14:textId="77777777" w:rsidR="00BB73B7" w:rsidRDefault="00BB73B7" w:rsidP="6C80655C">
      <w:pPr>
        <w:jc w:val="both"/>
        <w:rPr>
          <w:b/>
          <w:bCs/>
          <w:sz w:val="22"/>
          <w:szCs w:val="22"/>
        </w:rPr>
      </w:pPr>
    </w:p>
    <w:p w14:paraId="7D3031D7" w14:textId="77777777" w:rsidR="00BB73B7" w:rsidRDefault="00BB73B7" w:rsidP="6C80655C">
      <w:pPr>
        <w:jc w:val="both"/>
        <w:rPr>
          <w:b/>
          <w:bCs/>
          <w:sz w:val="22"/>
          <w:szCs w:val="22"/>
        </w:rPr>
      </w:pPr>
    </w:p>
    <w:p w14:paraId="4E53ABFC" w14:textId="77777777" w:rsidR="00BB73B7" w:rsidRDefault="00BB73B7" w:rsidP="6C80655C">
      <w:pPr>
        <w:jc w:val="both"/>
        <w:rPr>
          <w:b/>
          <w:bCs/>
          <w:sz w:val="22"/>
          <w:szCs w:val="22"/>
        </w:rPr>
      </w:pPr>
    </w:p>
    <w:p w14:paraId="3263D28E" w14:textId="77777777" w:rsidR="00BB73B7" w:rsidRDefault="00BB73B7" w:rsidP="6C80655C">
      <w:pPr>
        <w:jc w:val="both"/>
        <w:rPr>
          <w:b/>
          <w:bCs/>
          <w:sz w:val="22"/>
          <w:szCs w:val="22"/>
        </w:rPr>
      </w:pPr>
    </w:p>
    <w:p w14:paraId="3A67CC3D" w14:textId="77777777" w:rsidR="00BB73B7" w:rsidRDefault="00BB73B7" w:rsidP="6C80655C">
      <w:pPr>
        <w:jc w:val="both"/>
        <w:rPr>
          <w:b/>
          <w:bCs/>
          <w:sz w:val="22"/>
          <w:szCs w:val="22"/>
        </w:rPr>
      </w:pPr>
    </w:p>
    <w:p w14:paraId="007BA642" w14:textId="77777777" w:rsidR="00BB73B7" w:rsidRDefault="00BB73B7" w:rsidP="6C80655C">
      <w:pPr>
        <w:jc w:val="both"/>
        <w:rPr>
          <w:b/>
          <w:bCs/>
          <w:sz w:val="22"/>
          <w:szCs w:val="22"/>
        </w:rPr>
      </w:pPr>
    </w:p>
    <w:p w14:paraId="7A92822B" w14:textId="77777777" w:rsidR="00BB73B7" w:rsidRDefault="00BB73B7" w:rsidP="6C80655C">
      <w:pPr>
        <w:jc w:val="both"/>
        <w:rPr>
          <w:b/>
          <w:bCs/>
          <w:sz w:val="22"/>
          <w:szCs w:val="22"/>
        </w:rPr>
      </w:pPr>
    </w:p>
    <w:p w14:paraId="29EFBBFE" w14:textId="77777777" w:rsidR="00BB73B7" w:rsidRDefault="00BB73B7" w:rsidP="6C80655C">
      <w:pPr>
        <w:jc w:val="both"/>
        <w:rPr>
          <w:b/>
          <w:bCs/>
          <w:sz w:val="22"/>
          <w:szCs w:val="22"/>
        </w:rPr>
      </w:pPr>
    </w:p>
    <w:p w14:paraId="22880C54" w14:textId="77777777" w:rsidR="00BB73B7" w:rsidRDefault="00BB73B7" w:rsidP="6C80655C">
      <w:pPr>
        <w:jc w:val="both"/>
        <w:rPr>
          <w:b/>
          <w:bCs/>
          <w:sz w:val="22"/>
          <w:szCs w:val="22"/>
        </w:rPr>
      </w:pPr>
    </w:p>
    <w:p w14:paraId="67E1178E" w14:textId="129EE5E4" w:rsidR="00BB73B7" w:rsidRDefault="00BB73B7" w:rsidP="00B7588E">
      <w:pPr>
        <w:jc w:val="both"/>
        <w:rPr>
          <w:b/>
          <w:sz w:val="22"/>
          <w:szCs w:val="22"/>
        </w:rPr>
      </w:pPr>
    </w:p>
    <w:p w14:paraId="74E60449" w14:textId="373F6805" w:rsidR="00891F4B" w:rsidRDefault="00891F4B" w:rsidP="00B7588E">
      <w:pPr>
        <w:jc w:val="both"/>
        <w:rPr>
          <w:b/>
          <w:sz w:val="22"/>
          <w:szCs w:val="22"/>
        </w:rPr>
      </w:pPr>
    </w:p>
    <w:p w14:paraId="16865944" w14:textId="3B1B4A30" w:rsidR="00891F4B" w:rsidRDefault="00891F4B" w:rsidP="00B7588E">
      <w:pPr>
        <w:jc w:val="both"/>
        <w:rPr>
          <w:b/>
          <w:sz w:val="22"/>
          <w:szCs w:val="22"/>
        </w:rPr>
      </w:pPr>
    </w:p>
    <w:p w14:paraId="20F9EE07" w14:textId="2F2D4D2C" w:rsidR="00891F4B" w:rsidRDefault="00891F4B" w:rsidP="00B7588E">
      <w:pPr>
        <w:jc w:val="both"/>
        <w:rPr>
          <w:b/>
          <w:sz w:val="22"/>
          <w:szCs w:val="22"/>
        </w:rPr>
      </w:pPr>
    </w:p>
    <w:p w14:paraId="77F66786" w14:textId="42EE7804" w:rsidR="00891F4B" w:rsidRDefault="00891F4B" w:rsidP="00B7588E">
      <w:pPr>
        <w:jc w:val="both"/>
        <w:rPr>
          <w:b/>
          <w:sz w:val="22"/>
          <w:szCs w:val="22"/>
        </w:rPr>
      </w:pPr>
    </w:p>
    <w:p w14:paraId="517F0080" w14:textId="1043208B" w:rsidR="00891F4B" w:rsidRDefault="00891F4B" w:rsidP="00B7588E">
      <w:pPr>
        <w:jc w:val="both"/>
        <w:rPr>
          <w:b/>
          <w:sz w:val="22"/>
          <w:szCs w:val="22"/>
        </w:rPr>
      </w:pPr>
    </w:p>
    <w:p w14:paraId="7A443980" w14:textId="265EEEDE" w:rsidR="00891F4B" w:rsidRDefault="00891F4B" w:rsidP="00B7588E">
      <w:pPr>
        <w:jc w:val="both"/>
        <w:rPr>
          <w:b/>
          <w:sz w:val="22"/>
          <w:szCs w:val="22"/>
        </w:rPr>
      </w:pPr>
    </w:p>
    <w:p w14:paraId="22FE8ECC" w14:textId="1AB8DAEA" w:rsidR="00891F4B" w:rsidRDefault="00891F4B" w:rsidP="00B7588E">
      <w:pPr>
        <w:jc w:val="both"/>
        <w:rPr>
          <w:b/>
          <w:sz w:val="22"/>
          <w:szCs w:val="22"/>
        </w:rPr>
      </w:pPr>
    </w:p>
    <w:p w14:paraId="40B2FC54" w14:textId="2D86FAA2" w:rsidR="00891F4B" w:rsidRDefault="00891F4B" w:rsidP="00B7588E">
      <w:pPr>
        <w:jc w:val="both"/>
        <w:rPr>
          <w:b/>
          <w:sz w:val="22"/>
          <w:szCs w:val="22"/>
        </w:rPr>
      </w:pPr>
    </w:p>
    <w:p w14:paraId="2E49E3B5" w14:textId="63B15BD6" w:rsidR="00891F4B" w:rsidRDefault="00891F4B" w:rsidP="00B7588E">
      <w:pPr>
        <w:jc w:val="both"/>
        <w:rPr>
          <w:b/>
          <w:sz w:val="22"/>
          <w:szCs w:val="22"/>
        </w:rPr>
      </w:pPr>
    </w:p>
    <w:p w14:paraId="261D0CB7" w14:textId="437D9881" w:rsidR="00891F4B" w:rsidRDefault="00891F4B" w:rsidP="00B7588E">
      <w:pPr>
        <w:jc w:val="both"/>
        <w:rPr>
          <w:b/>
          <w:sz w:val="22"/>
          <w:szCs w:val="22"/>
        </w:rPr>
      </w:pPr>
    </w:p>
    <w:p w14:paraId="44506667" w14:textId="5B755994" w:rsidR="00891F4B" w:rsidRDefault="00891F4B" w:rsidP="00B7588E">
      <w:pPr>
        <w:jc w:val="both"/>
        <w:rPr>
          <w:b/>
          <w:sz w:val="22"/>
          <w:szCs w:val="22"/>
        </w:rPr>
      </w:pPr>
    </w:p>
    <w:p w14:paraId="3FFA6CA4" w14:textId="77777777" w:rsidR="00891F4B" w:rsidRDefault="00891F4B" w:rsidP="00B7588E">
      <w:pPr>
        <w:jc w:val="both"/>
        <w:rPr>
          <w:b/>
          <w:sz w:val="22"/>
          <w:szCs w:val="22"/>
        </w:rPr>
      </w:pPr>
    </w:p>
    <w:p w14:paraId="28AC114A" w14:textId="583493F5" w:rsidR="00B45352" w:rsidRDefault="00B45352" w:rsidP="00B7588E">
      <w:pPr>
        <w:jc w:val="both"/>
        <w:rPr>
          <w:b/>
          <w:sz w:val="22"/>
          <w:szCs w:val="22"/>
        </w:rPr>
      </w:pPr>
    </w:p>
    <w:p w14:paraId="08BC6D02" w14:textId="0DAF01BA" w:rsidR="00173B4B" w:rsidRDefault="00BE4748" w:rsidP="00B7588E">
      <w:pPr>
        <w:jc w:val="both"/>
        <w:rPr>
          <w:b/>
          <w:sz w:val="22"/>
          <w:szCs w:val="22"/>
        </w:rPr>
      </w:pPr>
      <w:r>
        <w:rPr>
          <w:noProof/>
        </w:rPr>
        <w:lastRenderedPageBreak/>
        <w:drawing>
          <wp:inline distT="0" distB="0" distL="0" distR="0" wp14:anchorId="3096EEE0" wp14:editId="66FC6C61">
            <wp:extent cx="1457325" cy="491055"/>
            <wp:effectExtent l="0" t="0" r="0" b="444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6" cstate="print">
                      <a:grayscl/>
                      <a:extLst>
                        <a:ext uri="{28A0092B-C50C-407E-A947-70E740481C1C}">
                          <a14:useLocalDpi xmlns:a14="http://schemas.microsoft.com/office/drawing/2010/main" val="0"/>
                        </a:ext>
                      </a:extLst>
                    </a:blip>
                    <a:srcRect/>
                    <a:stretch>
                      <a:fillRect/>
                    </a:stretch>
                  </pic:blipFill>
                  <pic:spPr bwMode="auto">
                    <a:xfrm>
                      <a:off x="0" y="0"/>
                      <a:ext cx="1469103" cy="495024"/>
                    </a:xfrm>
                    <a:prstGeom prst="rect">
                      <a:avLst/>
                    </a:prstGeom>
                    <a:noFill/>
                    <a:ln>
                      <a:noFill/>
                    </a:ln>
                  </pic:spPr>
                </pic:pic>
              </a:graphicData>
            </a:graphic>
          </wp:inline>
        </w:drawing>
      </w:r>
    </w:p>
    <w:p w14:paraId="41564FCE" w14:textId="2F0D1BB2" w:rsidR="000035E0" w:rsidRPr="005D746E" w:rsidRDefault="000035E0" w:rsidP="005D746E">
      <w:pPr>
        <w:jc w:val="center"/>
        <w:rPr>
          <w:b/>
          <w:sz w:val="22"/>
          <w:szCs w:val="22"/>
          <w:u w:val="single"/>
        </w:rPr>
      </w:pPr>
      <w:bookmarkStart w:id="1" w:name="_Hlk23516342"/>
      <w:r w:rsidRPr="00DC3216">
        <w:rPr>
          <w:b/>
          <w:sz w:val="22"/>
          <w:szCs w:val="22"/>
        </w:rPr>
        <w:t xml:space="preserve">Recommended Steps to </w:t>
      </w:r>
      <w:r w:rsidR="004D3AC4" w:rsidRPr="00DC3216">
        <w:rPr>
          <w:b/>
          <w:sz w:val="22"/>
          <w:szCs w:val="22"/>
        </w:rPr>
        <w:t xml:space="preserve">help Protect your </w:t>
      </w:r>
      <w:r w:rsidR="00B6456A" w:rsidRPr="00DC3216">
        <w:rPr>
          <w:b/>
          <w:sz w:val="22"/>
          <w:szCs w:val="22"/>
        </w:rPr>
        <w:t>Information</w:t>
      </w:r>
    </w:p>
    <w:p w14:paraId="6C27EC43" w14:textId="77777777" w:rsidR="000035E0" w:rsidRPr="00DC3216" w:rsidRDefault="000035E0" w:rsidP="00D97899">
      <w:pPr>
        <w:jc w:val="both"/>
        <w:rPr>
          <w:sz w:val="22"/>
          <w:szCs w:val="22"/>
        </w:rPr>
      </w:pPr>
    </w:p>
    <w:p w14:paraId="529FA92B" w14:textId="19C248CB" w:rsidR="000035E0" w:rsidRPr="00DC3216" w:rsidRDefault="002839C1" w:rsidP="005D746E">
      <w:pPr>
        <w:jc w:val="both"/>
        <w:rPr>
          <w:sz w:val="22"/>
          <w:szCs w:val="22"/>
        </w:rPr>
      </w:pPr>
      <w:r w:rsidRPr="00DC3216">
        <w:rPr>
          <w:b/>
          <w:sz w:val="22"/>
          <w:szCs w:val="22"/>
        </w:rPr>
        <w:t>1</w:t>
      </w:r>
      <w:r w:rsidRPr="00DC3216">
        <w:rPr>
          <w:sz w:val="22"/>
          <w:szCs w:val="22"/>
        </w:rPr>
        <w:t>.</w:t>
      </w:r>
      <w:r w:rsidRPr="00DC3216">
        <w:rPr>
          <w:b/>
          <w:sz w:val="22"/>
          <w:szCs w:val="22"/>
        </w:rPr>
        <w:t xml:space="preserve"> </w:t>
      </w:r>
      <w:r w:rsidR="00831439" w:rsidRPr="00DC3216">
        <w:rPr>
          <w:b/>
          <w:sz w:val="22"/>
          <w:szCs w:val="22"/>
        </w:rPr>
        <w:t>Website</w:t>
      </w:r>
      <w:r w:rsidR="00D0458C" w:rsidRPr="00DC3216">
        <w:rPr>
          <w:b/>
          <w:sz w:val="22"/>
          <w:szCs w:val="22"/>
        </w:rPr>
        <w:t xml:space="preserve"> and Enrollment</w:t>
      </w:r>
      <w:r w:rsidR="003D28BF" w:rsidRPr="00DC3216">
        <w:rPr>
          <w:b/>
          <w:sz w:val="22"/>
          <w:szCs w:val="22"/>
        </w:rPr>
        <w:t>.</w:t>
      </w:r>
      <w:r w:rsidR="00831439" w:rsidRPr="00DC3216">
        <w:rPr>
          <w:b/>
          <w:sz w:val="22"/>
          <w:szCs w:val="22"/>
        </w:rPr>
        <w:t xml:space="preserve"> </w:t>
      </w:r>
      <w:r w:rsidR="000035E0" w:rsidRPr="007B306D">
        <w:rPr>
          <w:sz w:val="22"/>
          <w:szCs w:val="22"/>
        </w:rPr>
        <w:t>Go t</w:t>
      </w:r>
      <w:r w:rsidR="000035E0" w:rsidRPr="007B306D">
        <w:rPr>
          <w:color w:val="000000" w:themeColor="text1"/>
          <w:sz w:val="22"/>
          <w:szCs w:val="22"/>
        </w:rPr>
        <w:t xml:space="preserve">o </w:t>
      </w:r>
      <w:hyperlink r:id="rId17" w:history="1">
        <w:r w:rsidR="005D746E" w:rsidRPr="007B306D">
          <w:rPr>
            <w:rStyle w:val="Hyperlink"/>
            <w:color w:val="auto"/>
            <w:sz w:val="22"/>
            <w:szCs w:val="22"/>
          </w:rPr>
          <w:t>https://app.idx.us/account-creation/protect</w:t>
        </w:r>
      </w:hyperlink>
      <w:r w:rsidR="00173B4B" w:rsidRPr="007B306D">
        <w:rPr>
          <w:color w:val="000000" w:themeColor="text1"/>
          <w:sz w:val="22"/>
          <w:szCs w:val="22"/>
        </w:rPr>
        <w:t xml:space="preserve"> </w:t>
      </w:r>
      <w:r w:rsidR="00173B4B" w:rsidRPr="007B306D">
        <w:rPr>
          <w:sz w:val="22"/>
          <w:szCs w:val="22"/>
        </w:rPr>
        <w:t>a</w:t>
      </w:r>
      <w:r w:rsidR="000035E0" w:rsidRPr="007B306D">
        <w:rPr>
          <w:sz w:val="22"/>
          <w:szCs w:val="22"/>
        </w:rPr>
        <w:t>nd follow the instructions for enrollment</w:t>
      </w:r>
      <w:r w:rsidR="00C42560" w:rsidRPr="007B306D">
        <w:rPr>
          <w:sz w:val="22"/>
          <w:szCs w:val="22"/>
        </w:rPr>
        <w:t xml:space="preserve"> using your </w:t>
      </w:r>
      <w:r w:rsidR="00DC3216" w:rsidRPr="007B306D">
        <w:rPr>
          <w:sz w:val="22"/>
          <w:szCs w:val="22"/>
        </w:rPr>
        <w:t>Enrollment</w:t>
      </w:r>
      <w:r w:rsidR="00C42560" w:rsidRPr="007B306D">
        <w:rPr>
          <w:sz w:val="22"/>
          <w:szCs w:val="22"/>
        </w:rPr>
        <w:t xml:space="preserve"> Code provided </w:t>
      </w:r>
      <w:r w:rsidR="00DC3216" w:rsidRPr="007B306D">
        <w:rPr>
          <w:sz w:val="22"/>
          <w:szCs w:val="22"/>
        </w:rPr>
        <w:t>at the top of the letter</w:t>
      </w:r>
      <w:r w:rsidR="000035E0" w:rsidRPr="007B306D">
        <w:rPr>
          <w:sz w:val="22"/>
          <w:szCs w:val="22"/>
        </w:rPr>
        <w:t>.</w:t>
      </w:r>
      <w:r w:rsidR="000035E0" w:rsidRPr="00DC3216">
        <w:rPr>
          <w:sz w:val="22"/>
          <w:szCs w:val="22"/>
        </w:rPr>
        <w:t xml:space="preserve"> </w:t>
      </w:r>
    </w:p>
    <w:p w14:paraId="50654EB8" w14:textId="77777777" w:rsidR="000326CA" w:rsidRPr="007B306D" w:rsidRDefault="000326CA" w:rsidP="000326CA">
      <w:pPr>
        <w:jc w:val="both"/>
        <w:rPr>
          <w:b/>
          <w:sz w:val="22"/>
          <w:szCs w:val="22"/>
        </w:rPr>
      </w:pPr>
    </w:p>
    <w:p w14:paraId="5989DABC" w14:textId="67CB9036" w:rsidR="000326CA" w:rsidRPr="00DC3216" w:rsidRDefault="007D7697" w:rsidP="000326CA">
      <w:pPr>
        <w:jc w:val="both"/>
        <w:rPr>
          <w:sz w:val="22"/>
          <w:szCs w:val="22"/>
        </w:rPr>
      </w:pPr>
      <w:r w:rsidRPr="007B306D">
        <w:rPr>
          <w:b/>
          <w:sz w:val="22"/>
          <w:szCs w:val="22"/>
        </w:rPr>
        <w:t>2</w:t>
      </w:r>
      <w:r w:rsidR="000326CA" w:rsidRPr="007B306D">
        <w:rPr>
          <w:b/>
          <w:sz w:val="22"/>
          <w:szCs w:val="22"/>
        </w:rPr>
        <w:t>. Telephone.</w:t>
      </w:r>
      <w:r w:rsidR="000326CA" w:rsidRPr="007B306D">
        <w:rPr>
          <w:sz w:val="22"/>
          <w:szCs w:val="22"/>
        </w:rPr>
        <w:t xml:space="preserve"> Contact </w:t>
      </w:r>
      <w:r w:rsidR="005D746E" w:rsidRPr="007B306D">
        <w:rPr>
          <w:sz w:val="22"/>
          <w:szCs w:val="22"/>
        </w:rPr>
        <w:t>IDX</w:t>
      </w:r>
      <w:r w:rsidR="000326CA" w:rsidRPr="007B306D">
        <w:rPr>
          <w:sz w:val="22"/>
          <w:szCs w:val="22"/>
        </w:rPr>
        <w:t xml:space="preserve"> at </w:t>
      </w:r>
      <w:r w:rsidR="001A22B8" w:rsidRPr="001A22B8">
        <w:rPr>
          <w:color w:val="FF0000"/>
          <w:sz w:val="22"/>
          <w:szCs w:val="22"/>
        </w:rPr>
        <w:t>[TFN]</w:t>
      </w:r>
      <w:r w:rsidR="007B306D" w:rsidRPr="001A22B8">
        <w:rPr>
          <w:color w:val="FF0000"/>
          <w:sz w:val="22"/>
          <w:szCs w:val="22"/>
        </w:rPr>
        <w:t xml:space="preserve"> </w:t>
      </w:r>
      <w:r w:rsidR="000326CA" w:rsidRPr="007B306D">
        <w:rPr>
          <w:sz w:val="22"/>
          <w:szCs w:val="22"/>
        </w:rPr>
        <w:t xml:space="preserve">to </w:t>
      </w:r>
      <w:r w:rsidR="000326CA" w:rsidRPr="00DC3216">
        <w:rPr>
          <w:sz w:val="22"/>
          <w:szCs w:val="22"/>
        </w:rPr>
        <w:t>gain additional information about this event and speak with knowledgeable representatives about the appropriate steps to take to protect your credit identity.</w:t>
      </w:r>
    </w:p>
    <w:p w14:paraId="18993BBC" w14:textId="77777777" w:rsidR="00C67306" w:rsidRPr="00DC3216" w:rsidRDefault="00C67306" w:rsidP="00D97899">
      <w:pPr>
        <w:jc w:val="both"/>
        <w:rPr>
          <w:sz w:val="22"/>
          <w:szCs w:val="22"/>
        </w:rPr>
      </w:pPr>
    </w:p>
    <w:p w14:paraId="0C2EB605" w14:textId="43A7345F" w:rsidR="000035E0" w:rsidRPr="00A602E5" w:rsidRDefault="007D7697" w:rsidP="00D97899">
      <w:pPr>
        <w:jc w:val="both"/>
        <w:rPr>
          <w:sz w:val="22"/>
          <w:szCs w:val="22"/>
        </w:rPr>
      </w:pPr>
      <w:r>
        <w:rPr>
          <w:b/>
          <w:sz w:val="22"/>
          <w:szCs w:val="22"/>
        </w:rPr>
        <w:t>3</w:t>
      </w:r>
      <w:r w:rsidR="0046150D" w:rsidRPr="00DC3216">
        <w:rPr>
          <w:b/>
          <w:sz w:val="22"/>
          <w:szCs w:val="22"/>
        </w:rPr>
        <w:t xml:space="preserve">. </w:t>
      </w:r>
      <w:r w:rsidR="00DB5CF6">
        <w:rPr>
          <w:b/>
          <w:sz w:val="22"/>
          <w:szCs w:val="22"/>
        </w:rPr>
        <w:t>Watch for Suspicious Activity</w:t>
      </w:r>
      <w:r w:rsidR="000035E0" w:rsidRPr="00DB5CF6">
        <w:rPr>
          <w:sz w:val="22"/>
          <w:szCs w:val="22"/>
        </w:rPr>
        <w:t xml:space="preserve">. </w:t>
      </w:r>
      <w:r w:rsidR="000035E0" w:rsidRPr="00A602E5">
        <w:rPr>
          <w:sz w:val="22"/>
          <w:szCs w:val="22"/>
        </w:rPr>
        <w:t xml:space="preserve">If you discover any suspicious items and have enrolled </w:t>
      </w:r>
      <w:r w:rsidR="00767B25" w:rsidRPr="00A602E5">
        <w:rPr>
          <w:sz w:val="22"/>
          <w:szCs w:val="22"/>
        </w:rPr>
        <w:t xml:space="preserve">in </w:t>
      </w:r>
      <w:r w:rsidR="005D746E">
        <w:rPr>
          <w:sz w:val="22"/>
          <w:szCs w:val="22"/>
        </w:rPr>
        <w:t>IDX identity protection</w:t>
      </w:r>
      <w:r w:rsidR="000035E0" w:rsidRPr="00A602E5">
        <w:rPr>
          <w:sz w:val="22"/>
          <w:szCs w:val="22"/>
        </w:rPr>
        <w:t xml:space="preserve">, notify them immediately by calling or by </w:t>
      </w:r>
      <w:r w:rsidR="000D69F7" w:rsidRPr="00A602E5">
        <w:rPr>
          <w:sz w:val="22"/>
          <w:szCs w:val="22"/>
        </w:rPr>
        <w:t xml:space="preserve">logging into the </w:t>
      </w:r>
      <w:r w:rsidR="005D746E">
        <w:rPr>
          <w:sz w:val="22"/>
          <w:szCs w:val="22"/>
        </w:rPr>
        <w:t>IDX</w:t>
      </w:r>
      <w:r w:rsidR="000035E0" w:rsidRPr="00A602E5">
        <w:rPr>
          <w:sz w:val="22"/>
          <w:szCs w:val="22"/>
        </w:rPr>
        <w:t xml:space="preserve"> website and filing a </w:t>
      </w:r>
      <w:r w:rsidR="000D69F7" w:rsidRPr="00A602E5">
        <w:rPr>
          <w:sz w:val="22"/>
          <w:szCs w:val="22"/>
        </w:rPr>
        <w:t>request for help</w:t>
      </w:r>
      <w:r w:rsidR="000035E0" w:rsidRPr="00A602E5">
        <w:rPr>
          <w:sz w:val="22"/>
          <w:szCs w:val="22"/>
        </w:rPr>
        <w:t xml:space="preserve">. </w:t>
      </w:r>
    </w:p>
    <w:p w14:paraId="770999FC" w14:textId="77777777" w:rsidR="000035E0" w:rsidRPr="00A602E5" w:rsidRDefault="000035E0" w:rsidP="00D97899">
      <w:pPr>
        <w:jc w:val="both"/>
        <w:rPr>
          <w:sz w:val="22"/>
          <w:szCs w:val="22"/>
        </w:rPr>
      </w:pPr>
    </w:p>
    <w:p w14:paraId="19A08718" w14:textId="4CBB8207" w:rsidR="00613053" w:rsidRPr="00DC3216" w:rsidRDefault="000035E0" w:rsidP="00D97899">
      <w:pPr>
        <w:jc w:val="both"/>
        <w:rPr>
          <w:sz w:val="22"/>
          <w:szCs w:val="22"/>
        </w:rPr>
      </w:pPr>
      <w:r w:rsidRPr="00A602E5">
        <w:rPr>
          <w:sz w:val="22"/>
          <w:szCs w:val="22"/>
        </w:rPr>
        <w:t xml:space="preserve">If you </w:t>
      </w:r>
      <w:r w:rsidR="000D69F7" w:rsidRPr="00A602E5">
        <w:rPr>
          <w:sz w:val="22"/>
          <w:szCs w:val="22"/>
        </w:rPr>
        <w:t>file a request for help or report suspicious activity</w:t>
      </w:r>
      <w:r w:rsidRPr="00A602E5">
        <w:rPr>
          <w:sz w:val="22"/>
          <w:szCs w:val="22"/>
        </w:rPr>
        <w:t>, you will be contacted</w:t>
      </w:r>
      <w:r w:rsidR="0000779D" w:rsidRPr="00A602E5">
        <w:rPr>
          <w:sz w:val="22"/>
          <w:szCs w:val="22"/>
        </w:rPr>
        <w:t xml:space="preserve"> by a member of our ID Care team </w:t>
      </w:r>
      <w:r w:rsidRPr="00A602E5">
        <w:rPr>
          <w:sz w:val="22"/>
          <w:szCs w:val="22"/>
        </w:rPr>
        <w:t>who will help you determine the cause of the suspicious items. In the unlikely event that you fall victim to identity theft as a consequence of this i</w:t>
      </w:r>
      <w:r w:rsidR="0000779D" w:rsidRPr="00A602E5">
        <w:rPr>
          <w:sz w:val="22"/>
          <w:szCs w:val="22"/>
        </w:rPr>
        <w:t xml:space="preserve">ncident, you will be assigned an ID Care Specialist </w:t>
      </w:r>
      <w:r w:rsidRPr="00A602E5">
        <w:rPr>
          <w:sz w:val="22"/>
          <w:szCs w:val="22"/>
        </w:rPr>
        <w:t>who will work on your behalf to identify, stop and reverse the damage quickly.</w:t>
      </w:r>
      <w:r w:rsidRPr="00DC3216">
        <w:rPr>
          <w:sz w:val="22"/>
          <w:szCs w:val="22"/>
        </w:rPr>
        <w:t xml:space="preserve"> </w:t>
      </w:r>
    </w:p>
    <w:p w14:paraId="36DB808F" w14:textId="074D7866" w:rsidR="00006256" w:rsidRPr="001C603C" w:rsidRDefault="000035E0" w:rsidP="001C603C">
      <w:pPr>
        <w:shd w:val="clear" w:color="auto" w:fill="FFFFFF"/>
        <w:spacing w:before="96" w:beforeAutospacing="1" w:after="168" w:afterAutospacing="1"/>
        <w:jc w:val="both"/>
        <w:rPr>
          <w:color w:val="000000"/>
          <w:sz w:val="22"/>
          <w:szCs w:val="22"/>
        </w:rPr>
      </w:pPr>
      <w:r w:rsidRPr="00DC3216">
        <w:rPr>
          <w:color w:val="000000"/>
          <w:sz w:val="22"/>
          <w:szCs w:val="22"/>
        </w:rPr>
        <w:t xml:space="preserve">You should also know that you have the right to file a police report if you ever experience identity fraud. Please note that in order to file a crime report or incident report with law enforcement for identity theft, you will likely need to provide some kind of proof that you have been a victim. A police report is often required to dispute fraudulent items. </w:t>
      </w:r>
      <w:r w:rsidR="002917D0" w:rsidRPr="00DC3216">
        <w:rPr>
          <w:color w:val="000000"/>
          <w:sz w:val="22"/>
          <w:szCs w:val="22"/>
        </w:rPr>
        <w:t>You can report suspected incidents of identity theft to local law enforcement or to the Attorney General.</w:t>
      </w:r>
      <w:r w:rsidR="002A44D1" w:rsidRPr="00DC3216">
        <w:rPr>
          <w:color w:val="000000"/>
          <w:sz w:val="22"/>
          <w:szCs w:val="22"/>
        </w:rPr>
        <w:t xml:space="preserve"> </w:t>
      </w:r>
    </w:p>
    <w:p w14:paraId="1DDFD162" w14:textId="0090F290" w:rsidR="00006256" w:rsidRDefault="007D7697" w:rsidP="00D97899">
      <w:pPr>
        <w:jc w:val="both"/>
        <w:rPr>
          <w:sz w:val="22"/>
          <w:szCs w:val="22"/>
        </w:rPr>
      </w:pPr>
      <w:r>
        <w:rPr>
          <w:b/>
          <w:sz w:val="22"/>
          <w:szCs w:val="22"/>
        </w:rPr>
        <w:t>4</w:t>
      </w:r>
      <w:r w:rsidR="00006256" w:rsidRPr="00E31D5B">
        <w:rPr>
          <w:b/>
          <w:sz w:val="22"/>
          <w:szCs w:val="22"/>
        </w:rPr>
        <w:t>.</w:t>
      </w:r>
      <w:r w:rsidR="00006256" w:rsidRPr="00E31D5B">
        <w:rPr>
          <w:sz w:val="22"/>
          <w:szCs w:val="22"/>
        </w:rPr>
        <w:t xml:space="preserve"> </w:t>
      </w:r>
      <w:r w:rsidR="00006256" w:rsidRPr="00E31D5B">
        <w:rPr>
          <w:b/>
          <w:sz w:val="22"/>
          <w:szCs w:val="22"/>
        </w:rPr>
        <w:t>Security Freeze</w:t>
      </w:r>
      <w:r w:rsidR="00625334" w:rsidRPr="00E31D5B">
        <w:rPr>
          <w:b/>
          <w:sz w:val="22"/>
          <w:szCs w:val="22"/>
        </w:rPr>
        <w:t xml:space="preserve">. </w:t>
      </w:r>
      <w:r w:rsidR="008A7046" w:rsidRPr="004439E3">
        <w:rPr>
          <w:sz w:val="22"/>
          <w:szCs w:val="22"/>
        </w:rPr>
        <w:t>You may place a free credit freeze for children under age 16.</w:t>
      </w:r>
      <w:r w:rsidR="008A7046">
        <w:rPr>
          <w:b/>
          <w:sz w:val="22"/>
          <w:szCs w:val="22"/>
        </w:rPr>
        <w:t xml:space="preserve"> </w:t>
      </w:r>
      <w:r w:rsidR="00006256" w:rsidRPr="00E31D5B">
        <w:rPr>
          <w:sz w:val="22"/>
          <w:szCs w:val="22"/>
        </w:rPr>
        <w:t>By placing a</w:t>
      </w:r>
      <w:r w:rsidR="00B6456A">
        <w:rPr>
          <w:sz w:val="22"/>
          <w:szCs w:val="22"/>
        </w:rPr>
        <w:t xml:space="preserve"> security</w:t>
      </w:r>
      <w:r w:rsidR="00006256" w:rsidRPr="00E31D5B">
        <w:rPr>
          <w:sz w:val="22"/>
          <w:szCs w:val="22"/>
        </w:rPr>
        <w:t xml:space="preserve"> freeze, someone who fraudulently acquires your </w:t>
      </w:r>
      <w:r w:rsidR="005E5689">
        <w:rPr>
          <w:sz w:val="22"/>
          <w:szCs w:val="22"/>
        </w:rPr>
        <w:t xml:space="preserve">child’s </w:t>
      </w:r>
      <w:r w:rsidR="00006256" w:rsidRPr="00E31D5B">
        <w:rPr>
          <w:sz w:val="22"/>
          <w:szCs w:val="22"/>
        </w:rPr>
        <w:t xml:space="preserve">personal identifying information will not be able to use that information to open new accounts or borrow money in </w:t>
      </w:r>
      <w:r w:rsidR="005E5689">
        <w:rPr>
          <w:sz w:val="22"/>
          <w:szCs w:val="22"/>
        </w:rPr>
        <w:t>their</w:t>
      </w:r>
      <w:r w:rsidR="00006256" w:rsidRPr="00E31D5B">
        <w:rPr>
          <w:sz w:val="22"/>
          <w:szCs w:val="22"/>
        </w:rPr>
        <w:t xml:space="preserve"> name. You will need to contact the three national credit reporting </w:t>
      </w:r>
      <w:r w:rsidR="002F122D" w:rsidRPr="00E31D5B">
        <w:rPr>
          <w:sz w:val="22"/>
          <w:szCs w:val="22"/>
        </w:rPr>
        <w:t>bureaus</w:t>
      </w:r>
      <w:r w:rsidR="00006256" w:rsidRPr="00E31D5B">
        <w:rPr>
          <w:sz w:val="22"/>
          <w:szCs w:val="22"/>
        </w:rPr>
        <w:t xml:space="preserve"> </w:t>
      </w:r>
      <w:r w:rsidR="00284395" w:rsidRPr="00E31D5B">
        <w:rPr>
          <w:sz w:val="22"/>
          <w:szCs w:val="22"/>
        </w:rPr>
        <w:t xml:space="preserve">listed </w:t>
      </w:r>
      <w:r w:rsidR="005E5689">
        <w:rPr>
          <w:sz w:val="22"/>
          <w:szCs w:val="22"/>
        </w:rPr>
        <w:t>below</w:t>
      </w:r>
      <w:r w:rsidR="00006256" w:rsidRPr="00E31D5B">
        <w:rPr>
          <w:sz w:val="22"/>
          <w:szCs w:val="22"/>
        </w:rPr>
        <w:t xml:space="preserve"> to place the freeze. Keep in mind that when you place the freeze, you will not be able to borrow money, obtain instant credit, or get a new credit card until you temporarily lift or permanently remove the freeze. </w:t>
      </w:r>
      <w:r w:rsidR="00B9222C">
        <w:rPr>
          <w:sz w:val="22"/>
          <w:szCs w:val="22"/>
        </w:rPr>
        <w:t>There is no cost to freeze or unfreeze your child’s credit files.</w:t>
      </w:r>
    </w:p>
    <w:p w14:paraId="13D78D04" w14:textId="77777777" w:rsidR="00DB5CF6" w:rsidRDefault="00DB5CF6" w:rsidP="00D97899">
      <w:pPr>
        <w:jc w:val="both"/>
        <w:rPr>
          <w:sz w:val="22"/>
          <w:szCs w:val="22"/>
        </w:rPr>
      </w:pPr>
    </w:p>
    <w:tbl>
      <w:tblPr>
        <w:tblW w:w="5000" w:type="pct"/>
        <w:tblCellSpacing w:w="15" w:type="dxa"/>
        <w:tblCellMar>
          <w:top w:w="15" w:type="dxa"/>
          <w:left w:w="15" w:type="dxa"/>
          <w:bottom w:w="15" w:type="dxa"/>
          <w:right w:w="15" w:type="dxa"/>
        </w:tblCellMar>
        <w:tblLook w:val="0000" w:firstRow="0" w:lastRow="0" w:firstColumn="0" w:lastColumn="0" w:noHBand="0" w:noVBand="0"/>
      </w:tblPr>
      <w:tblGrid>
        <w:gridCol w:w="3291"/>
        <w:gridCol w:w="3277"/>
        <w:gridCol w:w="4052"/>
      </w:tblGrid>
      <w:tr w:rsidR="00DB5CF6" w:rsidRPr="00E31D5B" w14:paraId="6CAAE500" w14:textId="77777777" w:rsidTr="0084336F">
        <w:trPr>
          <w:gridAfter w:val="2"/>
          <w:wAfter w:w="3425" w:type="pct"/>
          <w:tblCellSpacing w:w="15" w:type="dxa"/>
        </w:trPr>
        <w:tc>
          <w:tcPr>
            <w:tcW w:w="0" w:type="auto"/>
            <w:shd w:val="clear" w:color="auto" w:fill="auto"/>
            <w:vAlign w:val="center"/>
          </w:tcPr>
          <w:p w14:paraId="1630E416" w14:textId="77777777" w:rsidR="00DB5CF6" w:rsidRPr="00E31D5B" w:rsidRDefault="00DB5CF6" w:rsidP="0084336F">
            <w:pPr>
              <w:spacing w:after="240"/>
              <w:rPr>
                <w:b/>
                <w:bCs/>
                <w:sz w:val="22"/>
                <w:szCs w:val="22"/>
              </w:rPr>
            </w:pPr>
            <w:r w:rsidRPr="00E31D5B">
              <w:rPr>
                <w:b/>
                <w:bCs/>
                <w:sz w:val="22"/>
                <w:szCs w:val="22"/>
              </w:rPr>
              <w:t xml:space="preserve">Credit Bureaus </w:t>
            </w:r>
          </w:p>
        </w:tc>
      </w:tr>
      <w:tr w:rsidR="002A1717" w:rsidRPr="00315D32" w14:paraId="01EF527F" w14:textId="77777777" w:rsidTr="002A1717">
        <w:trPr>
          <w:trHeight w:val="1293"/>
          <w:tblCellSpacing w:w="15" w:type="dxa"/>
        </w:trPr>
        <w:tc>
          <w:tcPr>
            <w:tcW w:w="1533" w:type="pct"/>
            <w:shd w:val="clear" w:color="auto" w:fill="auto"/>
          </w:tcPr>
          <w:p w14:paraId="10D2DF5C" w14:textId="77777777" w:rsidR="002A1717" w:rsidRPr="00D46617" w:rsidRDefault="002A1717" w:rsidP="002A1717">
            <w:pPr>
              <w:rPr>
                <w:sz w:val="22"/>
                <w:szCs w:val="22"/>
              </w:rPr>
            </w:pPr>
            <w:r w:rsidRPr="00D46617">
              <w:rPr>
                <w:sz w:val="22"/>
                <w:szCs w:val="22"/>
              </w:rPr>
              <w:t>Equifax Fraud Reporting</w:t>
            </w:r>
            <w:r w:rsidRPr="00D46617">
              <w:rPr>
                <w:sz w:val="22"/>
                <w:szCs w:val="22"/>
              </w:rPr>
              <w:br/>
              <w:t>1-866-349-5191</w:t>
            </w:r>
            <w:r w:rsidRPr="00D46617">
              <w:rPr>
                <w:sz w:val="22"/>
                <w:szCs w:val="22"/>
              </w:rPr>
              <w:br/>
              <w:t>P.O. Box 105069</w:t>
            </w:r>
            <w:r w:rsidRPr="00D46617">
              <w:rPr>
                <w:sz w:val="22"/>
                <w:szCs w:val="22"/>
              </w:rPr>
              <w:br/>
              <w:t>Atlanta, GA 30348-5069</w:t>
            </w:r>
          </w:p>
          <w:p w14:paraId="30F8F882" w14:textId="04CF8CA4" w:rsidR="002A1717" w:rsidRPr="00315D32" w:rsidRDefault="00C44EB5" w:rsidP="002A1717">
            <w:pPr>
              <w:rPr>
                <w:sz w:val="22"/>
                <w:szCs w:val="22"/>
              </w:rPr>
            </w:pPr>
            <w:hyperlink r:id="rId18" w:history="1">
              <w:r w:rsidR="002A1717" w:rsidRPr="00CA0CB1">
                <w:rPr>
                  <w:rStyle w:val="Hyperlink"/>
                  <w:color w:val="auto"/>
                  <w:sz w:val="22"/>
                  <w:szCs w:val="22"/>
                </w:rPr>
                <w:t>www.equifax.com</w:t>
              </w:r>
            </w:hyperlink>
            <w:r w:rsidR="002A1717" w:rsidRPr="00CA0CB1">
              <w:rPr>
                <w:sz w:val="22"/>
                <w:szCs w:val="22"/>
              </w:rPr>
              <w:t xml:space="preserve"> </w:t>
            </w:r>
          </w:p>
        </w:tc>
        <w:tc>
          <w:tcPr>
            <w:tcW w:w="1533" w:type="pct"/>
            <w:shd w:val="clear" w:color="auto" w:fill="auto"/>
          </w:tcPr>
          <w:p w14:paraId="738917DF" w14:textId="77777777" w:rsidR="002A1717" w:rsidRPr="00D46617" w:rsidRDefault="002A1717" w:rsidP="002A1717">
            <w:pPr>
              <w:rPr>
                <w:sz w:val="22"/>
                <w:szCs w:val="22"/>
              </w:rPr>
            </w:pPr>
            <w:r w:rsidRPr="00D46617">
              <w:rPr>
                <w:sz w:val="22"/>
                <w:szCs w:val="22"/>
              </w:rPr>
              <w:t>Experian Fraud Reporting</w:t>
            </w:r>
            <w:r w:rsidRPr="00D46617">
              <w:rPr>
                <w:sz w:val="22"/>
                <w:szCs w:val="22"/>
              </w:rPr>
              <w:br/>
              <w:t>1-888-397-3742</w:t>
            </w:r>
            <w:r w:rsidRPr="00D46617">
              <w:rPr>
                <w:sz w:val="22"/>
                <w:szCs w:val="22"/>
              </w:rPr>
              <w:br/>
              <w:t>P.O. Box 9554</w:t>
            </w:r>
            <w:r w:rsidRPr="00D46617">
              <w:rPr>
                <w:sz w:val="22"/>
                <w:szCs w:val="22"/>
              </w:rPr>
              <w:br/>
              <w:t>Allen, TX 75013</w:t>
            </w:r>
          </w:p>
          <w:p w14:paraId="6D65AD8F" w14:textId="77777777" w:rsidR="002A1717" w:rsidRPr="00D46617" w:rsidRDefault="00C44EB5" w:rsidP="002A1717">
            <w:pPr>
              <w:rPr>
                <w:sz w:val="22"/>
                <w:szCs w:val="22"/>
              </w:rPr>
            </w:pPr>
            <w:hyperlink r:id="rId19" w:history="1">
              <w:r w:rsidR="002A1717" w:rsidRPr="0049272D">
                <w:rPr>
                  <w:rStyle w:val="Hyperlink"/>
                  <w:color w:val="auto"/>
                  <w:sz w:val="22"/>
                  <w:szCs w:val="22"/>
                </w:rPr>
                <w:t>www.experian.com</w:t>
              </w:r>
            </w:hyperlink>
          </w:p>
          <w:p w14:paraId="3A1D6D19" w14:textId="2953163E" w:rsidR="002A1717" w:rsidRPr="00315D32" w:rsidRDefault="002A1717" w:rsidP="002A1717">
            <w:pPr>
              <w:rPr>
                <w:sz w:val="22"/>
                <w:szCs w:val="22"/>
              </w:rPr>
            </w:pPr>
          </w:p>
        </w:tc>
        <w:tc>
          <w:tcPr>
            <w:tcW w:w="1879" w:type="pct"/>
            <w:shd w:val="clear" w:color="auto" w:fill="auto"/>
          </w:tcPr>
          <w:p w14:paraId="1BA472D9" w14:textId="77777777" w:rsidR="002A1717" w:rsidRPr="00D46617" w:rsidRDefault="002A1717" w:rsidP="002A1717">
            <w:pPr>
              <w:rPr>
                <w:sz w:val="22"/>
                <w:szCs w:val="22"/>
              </w:rPr>
            </w:pPr>
            <w:r w:rsidRPr="00D46617">
              <w:rPr>
                <w:sz w:val="22"/>
                <w:szCs w:val="22"/>
              </w:rPr>
              <w:t>TransUnion Fraud Reporting</w:t>
            </w:r>
            <w:r w:rsidRPr="00D46617">
              <w:rPr>
                <w:sz w:val="22"/>
                <w:szCs w:val="22"/>
              </w:rPr>
              <w:br/>
              <w:t>1-800-680-7289</w:t>
            </w:r>
            <w:r w:rsidRPr="00D46617">
              <w:rPr>
                <w:sz w:val="22"/>
                <w:szCs w:val="22"/>
              </w:rPr>
              <w:br/>
              <w:t>P.O. Box 2000</w:t>
            </w:r>
            <w:r w:rsidRPr="00D46617">
              <w:rPr>
                <w:sz w:val="22"/>
                <w:szCs w:val="22"/>
              </w:rPr>
              <w:br/>
              <w:t>Chester, PA 19022-2000</w:t>
            </w:r>
          </w:p>
          <w:p w14:paraId="122A75A1" w14:textId="0ED6B3B2" w:rsidR="002A1717" w:rsidRPr="00315D32" w:rsidRDefault="00C44EB5" w:rsidP="002A1717">
            <w:pPr>
              <w:rPr>
                <w:sz w:val="22"/>
                <w:szCs w:val="22"/>
              </w:rPr>
            </w:pPr>
            <w:hyperlink r:id="rId20" w:history="1">
              <w:r w:rsidR="002A1717" w:rsidRPr="0049272D">
                <w:rPr>
                  <w:rStyle w:val="Hyperlink"/>
                  <w:color w:val="auto"/>
                  <w:sz w:val="22"/>
                  <w:szCs w:val="22"/>
                </w:rPr>
                <w:t>www.transunion.com</w:t>
              </w:r>
            </w:hyperlink>
            <w:r w:rsidR="002A1717" w:rsidRPr="0049272D">
              <w:rPr>
                <w:rStyle w:val="HTMLCite"/>
                <w:i w:val="0"/>
                <w:iCs w:val="0"/>
                <w:sz w:val="22"/>
                <w:szCs w:val="22"/>
              </w:rPr>
              <w:t xml:space="preserve"> </w:t>
            </w:r>
          </w:p>
        </w:tc>
      </w:tr>
    </w:tbl>
    <w:p w14:paraId="25F37E7B" w14:textId="53B62DD1" w:rsidR="008325A7" w:rsidRPr="00BC01C2" w:rsidRDefault="00837C4E" w:rsidP="00BC01C2">
      <w:pPr>
        <w:jc w:val="both"/>
        <w:rPr>
          <w:sz w:val="22"/>
          <w:szCs w:val="22"/>
        </w:rPr>
      </w:pPr>
      <w:r>
        <w:rPr>
          <w:b/>
          <w:sz w:val="22"/>
          <w:szCs w:val="22"/>
        </w:rPr>
        <w:t>5</w:t>
      </w:r>
      <w:r w:rsidR="00006256" w:rsidRPr="00E31D5B">
        <w:rPr>
          <w:b/>
          <w:sz w:val="22"/>
          <w:szCs w:val="22"/>
        </w:rPr>
        <w:t>.</w:t>
      </w:r>
      <w:r w:rsidR="000035E0" w:rsidRPr="00E31D5B">
        <w:rPr>
          <w:b/>
          <w:sz w:val="22"/>
          <w:szCs w:val="22"/>
        </w:rPr>
        <w:t xml:space="preserve"> You can obtain additional information</w:t>
      </w:r>
      <w:r w:rsidR="000035E0" w:rsidRPr="00E31D5B">
        <w:rPr>
          <w:sz w:val="22"/>
          <w:szCs w:val="22"/>
        </w:rPr>
        <w:t xml:space="preserve"> about the steps you can take to avoid ide</w:t>
      </w:r>
      <w:r w:rsidR="00896691">
        <w:rPr>
          <w:sz w:val="22"/>
          <w:szCs w:val="22"/>
        </w:rPr>
        <w:t xml:space="preserve">ntity theft from the following agencies. </w:t>
      </w:r>
      <w:r w:rsidR="00896691" w:rsidRPr="008325A7">
        <w:rPr>
          <w:sz w:val="22"/>
          <w:szCs w:val="22"/>
        </w:rPr>
        <w:t xml:space="preserve">The Federal Trade Commission also encourages those who discover that their </w:t>
      </w:r>
      <w:r w:rsidR="00896691" w:rsidRPr="00BC01C2">
        <w:rPr>
          <w:sz w:val="22"/>
          <w:szCs w:val="22"/>
        </w:rPr>
        <w:t>information has been misused to file a complaint with them</w:t>
      </w:r>
      <w:r w:rsidR="00BC01C2" w:rsidRPr="00BC01C2">
        <w:rPr>
          <w:sz w:val="22"/>
          <w:szCs w:val="22"/>
        </w:rPr>
        <w:t>.</w:t>
      </w:r>
    </w:p>
    <w:p w14:paraId="09480C81" w14:textId="77777777" w:rsidR="00BC01C2" w:rsidRPr="00BC01C2" w:rsidRDefault="00BC01C2" w:rsidP="00BC01C2">
      <w:pPr>
        <w:jc w:val="both"/>
        <w:rPr>
          <w:sz w:val="22"/>
          <w:szCs w:val="22"/>
        </w:rPr>
      </w:pPr>
    </w:p>
    <w:p w14:paraId="24ADB70A" w14:textId="76B9869E" w:rsidR="00BC01C2" w:rsidRDefault="00BC01C2" w:rsidP="00BC01C2">
      <w:pPr>
        <w:jc w:val="both"/>
        <w:rPr>
          <w:sz w:val="22"/>
          <w:szCs w:val="22"/>
        </w:rPr>
      </w:pPr>
      <w:r w:rsidRPr="00BC01C2">
        <w:rPr>
          <w:b/>
          <w:sz w:val="22"/>
          <w:szCs w:val="22"/>
        </w:rPr>
        <w:t>California Residents:</w:t>
      </w:r>
      <w:r w:rsidRPr="00BC01C2">
        <w:rPr>
          <w:sz w:val="22"/>
          <w:szCs w:val="22"/>
        </w:rPr>
        <w:t xml:space="preserve"> </w:t>
      </w:r>
      <w:r w:rsidR="008B54B7" w:rsidRPr="008B54B7">
        <w:rPr>
          <w:sz w:val="22"/>
          <w:szCs w:val="22"/>
        </w:rPr>
        <w:t>Visit the California Office of Privacy Protection (</w:t>
      </w:r>
      <w:r w:rsidR="008B54B7" w:rsidRPr="008B54B7">
        <w:rPr>
          <w:sz w:val="22"/>
          <w:szCs w:val="22"/>
          <w:u w:val="single"/>
        </w:rPr>
        <w:t>www.oag.ca.gov/privacy</w:t>
      </w:r>
      <w:r w:rsidR="008B54B7" w:rsidRPr="008B54B7">
        <w:rPr>
          <w:sz w:val="22"/>
          <w:szCs w:val="22"/>
        </w:rPr>
        <w:t>) for additional information on protection against identity theft. Office of the Attorney General of California, 1300 I Street, Sacramento, CA 95814, Telephone: 1-800-952-5225.</w:t>
      </w:r>
    </w:p>
    <w:p w14:paraId="466E5036" w14:textId="77777777" w:rsidR="008B54B7" w:rsidRPr="00BC01C2" w:rsidRDefault="008B54B7" w:rsidP="00BC01C2">
      <w:pPr>
        <w:jc w:val="both"/>
        <w:rPr>
          <w:sz w:val="22"/>
          <w:szCs w:val="22"/>
        </w:rPr>
      </w:pPr>
    </w:p>
    <w:p w14:paraId="3753BEBE" w14:textId="77777777" w:rsidR="00BC01C2" w:rsidRPr="00022DEE" w:rsidRDefault="00BC01C2" w:rsidP="00BC01C2">
      <w:pPr>
        <w:jc w:val="both"/>
        <w:rPr>
          <w:sz w:val="22"/>
          <w:szCs w:val="22"/>
        </w:rPr>
      </w:pPr>
      <w:r w:rsidRPr="00BC01C2">
        <w:rPr>
          <w:b/>
          <w:sz w:val="22"/>
          <w:szCs w:val="22"/>
        </w:rPr>
        <w:t xml:space="preserve">Kentucky Residents: </w:t>
      </w:r>
      <w:r w:rsidRPr="00BC01C2">
        <w:rPr>
          <w:sz w:val="22"/>
          <w:szCs w:val="22"/>
        </w:rPr>
        <w:t>Office of the Attorney General of Kentucky,</w:t>
      </w:r>
      <w:r w:rsidRPr="00BC01C2">
        <w:rPr>
          <w:b/>
          <w:sz w:val="22"/>
          <w:szCs w:val="22"/>
        </w:rPr>
        <w:t xml:space="preserve"> </w:t>
      </w:r>
      <w:r w:rsidRPr="00BC01C2">
        <w:rPr>
          <w:sz w:val="22"/>
          <w:szCs w:val="22"/>
        </w:rPr>
        <w:t>700 Capitol Avenue, Suite 118</w:t>
      </w:r>
      <w:r w:rsidRPr="00BC01C2">
        <w:rPr>
          <w:b/>
          <w:sz w:val="22"/>
          <w:szCs w:val="22"/>
        </w:rPr>
        <w:t xml:space="preserve"> </w:t>
      </w:r>
      <w:r w:rsidRPr="00BC01C2">
        <w:rPr>
          <w:sz w:val="22"/>
          <w:szCs w:val="22"/>
        </w:rPr>
        <w:t xml:space="preserve">Frankfort, Kentucky </w:t>
      </w:r>
      <w:r w:rsidRPr="00022DEE">
        <w:rPr>
          <w:sz w:val="22"/>
          <w:szCs w:val="22"/>
        </w:rPr>
        <w:t>40601</w:t>
      </w:r>
      <w:r w:rsidRPr="00022DEE">
        <w:rPr>
          <w:b/>
          <w:sz w:val="22"/>
          <w:szCs w:val="22"/>
        </w:rPr>
        <w:t xml:space="preserve">, </w:t>
      </w:r>
      <w:hyperlink r:id="rId21" w:history="1">
        <w:r w:rsidRPr="00B678DF">
          <w:rPr>
            <w:rStyle w:val="Hyperlink"/>
            <w:color w:val="auto"/>
            <w:sz w:val="22"/>
            <w:szCs w:val="22"/>
          </w:rPr>
          <w:t>www.ag.ky.gov</w:t>
        </w:r>
      </w:hyperlink>
      <w:r w:rsidRPr="00B678DF">
        <w:rPr>
          <w:rStyle w:val="Hyperlink"/>
          <w:color w:val="auto"/>
          <w:u w:val="none"/>
        </w:rPr>
        <w:t xml:space="preserve">, </w:t>
      </w:r>
      <w:r w:rsidRPr="00022DEE">
        <w:rPr>
          <w:sz w:val="22"/>
          <w:szCs w:val="22"/>
        </w:rPr>
        <w:t>Telephone: 1-502-696-5300.</w:t>
      </w:r>
    </w:p>
    <w:p w14:paraId="22C95D23" w14:textId="77777777" w:rsidR="00BC01C2" w:rsidRPr="00022DEE" w:rsidRDefault="00BC01C2" w:rsidP="00BC01C2">
      <w:pPr>
        <w:jc w:val="both"/>
        <w:rPr>
          <w:sz w:val="22"/>
          <w:szCs w:val="22"/>
        </w:rPr>
      </w:pPr>
    </w:p>
    <w:p w14:paraId="2206C096" w14:textId="4E11D467" w:rsidR="00BC01C2" w:rsidRPr="00315D32" w:rsidRDefault="00BC01C2" w:rsidP="00BC01C2">
      <w:pPr>
        <w:jc w:val="both"/>
        <w:rPr>
          <w:sz w:val="22"/>
          <w:szCs w:val="22"/>
        </w:rPr>
      </w:pPr>
      <w:r w:rsidRPr="00BC01C2">
        <w:rPr>
          <w:b/>
          <w:sz w:val="22"/>
          <w:szCs w:val="22"/>
        </w:rPr>
        <w:t xml:space="preserve">Maryland Residents: </w:t>
      </w:r>
      <w:r w:rsidRPr="00BC01C2">
        <w:rPr>
          <w:sz w:val="22"/>
          <w:szCs w:val="22"/>
        </w:rPr>
        <w:t>Office of the Attorney General of Maryland</w:t>
      </w:r>
      <w:r w:rsidRPr="00BC01C2">
        <w:rPr>
          <w:b/>
          <w:sz w:val="22"/>
          <w:szCs w:val="22"/>
        </w:rPr>
        <w:t xml:space="preserve">, </w:t>
      </w:r>
      <w:r w:rsidRPr="00BC01C2">
        <w:rPr>
          <w:sz w:val="22"/>
          <w:szCs w:val="22"/>
        </w:rPr>
        <w:t>Consumer Protection Division</w:t>
      </w:r>
      <w:r w:rsidRPr="00BC01C2">
        <w:rPr>
          <w:b/>
          <w:sz w:val="22"/>
          <w:szCs w:val="22"/>
        </w:rPr>
        <w:t xml:space="preserve"> </w:t>
      </w:r>
      <w:r w:rsidRPr="00BC01C2">
        <w:rPr>
          <w:sz w:val="22"/>
          <w:szCs w:val="22"/>
        </w:rPr>
        <w:t>200 St. Paul Place Baltimore, MD 21202</w:t>
      </w:r>
      <w:r w:rsidRPr="00315D32">
        <w:rPr>
          <w:b/>
          <w:sz w:val="22"/>
          <w:szCs w:val="22"/>
        </w:rPr>
        <w:t xml:space="preserve">, </w:t>
      </w:r>
      <w:hyperlink r:id="rId22" w:history="1">
        <w:r w:rsidRPr="00B678DF">
          <w:rPr>
            <w:rStyle w:val="Hyperlink"/>
            <w:color w:val="auto"/>
            <w:sz w:val="22"/>
            <w:szCs w:val="22"/>
          </w:rPr>
          <w:t>www.oag.state.md.us/Consumer</w:t>
        </w:r>
      </w:hyperlink>
      <w:r w:rsidRPr="00315D32">
        <w:rPr>
          <w:sz w:val="22"/>
          <w:szCs w:val="22"/>
        </w:rPr>
        <w:t xml:space="preserve">, Telephone: 1-888-743-0023. </w:t>
      </w:r>
    </w:p>
    <w:p w14:paraId="1D0E5D4B" w14:textId="4B1DD2F9" w:rsidR="00831D80" w:rsidRPr="00315D32" w:rsidRDefault="00831D80" w:rsidP="00BC01C2">
      <w:pPr>
        <w:jc w:val="both"/>
        <w:rPr>
          <w:sz w:val="22"/>
          <w:szCs w:val="22"/>
        </w:rPr>
      </w:pPr>
    </w:p>
    <w:p w14:paraId="5233744C" w14:textId="7CD323AA" w:rsidR="00831D80" w:rsidRPr="00315D32" w:rsidRDefault="00831D80" w:rsidP="00BC01C2">
      <w:pPr>
        <w:jc w:val="both"/>
        <w:rPr>
          <w:sz w:val="22"/>
          <w:szCs w:val="22"/>
        </w:rPr>
      </w:pPr>
      <w:r w:rsidRPr="00315D32">
        <w:rPr>
          <w:b/>
          <w:bCs/>
          <w:sz w:val="22"/>
          <w:szCs w:val="22"/>
        </w:rPr>
        <w:lastRenderedPageBreak/>
        <w:t>New Mexico Residents</w:t>
      </w:r>
      <w:r w:rsidRPr="00315D32">
        <w:rPr>
          <w:sz w:val="22"/>
          <w:szCs w:val="22"/>
        </w:rPr>
        <w:t xml:space="preserve">: You have rights pursuant to the Fair Credit Reporting Act, such as the right to be told if information in your credit file has been used against you, the right to know what is in your credit file, the right to ask for your credit score, and the right to dispute incomplete or inaccurate information.  Further, pursuant to the Fair Credit Reporting Act, the consumer reporting agencies must correct or delete inaccurate, incomplete, or unverifiable information; consumer reporting agencies may not report outdated negative information; access to your file is limited; you must give your consent for credit reports to be provided to employers; you may limit “prescreened” offers of credit and insurance you get based on information in your credit report; and you may seek damages from a violator. You may have additional rights under the Fair Credit Reporting Act not summarized here. Identity theft victims and active duty military personnel have specific additional rights pursuant to the Fair Credit Reporting Act.  You can review your rights pursuant to the Fair Credit Reporting Act by visiting </w:t>
      </w:r>
      <w:hyperlink r:id="rId23" w:history="1">
        <w:r w:rsidRPr="00B678DF">
          <w:rPr>
            <w:rStyle w:val="Hyperlink"/>
            <w:color w:val="auto"/>
            <w:sz w:val="22"/>
            <w:szCs w:val="22"/>
          </w:rPr>
          <w:t>www.consumerfinance.gov/f/201504_cfpb_summary_your-rights-under-fcra.pdf</w:t>
        </w:r>
      </w:hyperlink>
      <w:r w:rsidRPr="00315D32">
        <w:rPr>
          <w:sz w:val="22"/>
          <w:szCs w:val="22"/>
        </w:rPr>
        <w:t>, or by writing Consumer Response Center, Room 130-A, Federal Trade Commission, 600 Pennsylvania Ave. N.W., Washington, D.C. 20580.</w:t>
      </w:r>
    </w:p>
    <w:p w14:paraId="78170F28" w14:textId="77777777" w:rsidR="00BC01C2" w:rsidRPr="00022DEE" w:rsidRDefault="00BC01C2" w:rsidP="00BC01C2">
      <w:pPr>
        <w:jc w:val="both"/>
        <w:rPr>
          <w:b/>
          <w:sz w:val="22"/>
          <w:szCs w:val="22"/>
        </w:rPr>
      </w:pPr>
    </w:p>
    <w:p w14:paraId="76223258" w14:textId="0EF6071C" w:rsidR="00CB1CB1" w:rsidRPr="00CB1CB1" w:rsidRDefault="00CB1CB1" w:rsidP="00CB1CB1">
      <w:pPr>
        <w:autoSpaceDE w:val="0"/>
        <w:autoSpaceDN w:val="0"/>
        <w:snapToGrid w:val="0"/>
        <w:jc w:val="both"/>
        <w:rPr>
          <w:sz w:val="22"/>
          <w:szCs w:val="22"/>
        </w:rPr>
      </w:pPr>
      <w:r w:rsidRPr="00CB1CB1">
        <w:rPr>
          <w:b/>
          <w:bCs/>
          <w:sz w:val="22"/>
          <w:szCs w:val="22"/>
          <w:lang w:val="x-none"/>
        </w:rPr>
        <w:t xml:space="preserve">New York </w:t>
      </w:r>
      <w:r w:rsidR="00280BA5">
        <w:rPr>
          <w:b/>
          <w:bCs/>
          <w:sz w:val="22"/>
          <w:szCs w:val="22"/>
        </w:rPr>
        <w:t>Residents</w:t>
      </w:r>
      <w:r w:rsidRPr="00CB1CB1">
        <w:rPr>
          <w:b/>
          <w:bCs/>
          <w:sz w:val="22"/>
          <w:szCs w:val="22"/>
        </w:rPr>
        <w:t>:</w:t>
      </w:r>
      <w:r w:rsidRPr="00CB1CB1">
        <w:rPr>
          <w:i/>
          <w:iCs/>
          <w:sz w:val="22"/>
          <w:szCs w:val="22"/>
        </w:rPr>
        <w:t xml:space="preserve"> </w:t>
      </w:r>
      <w:r w:rsidRPr="00CB1CB1">
        <w:rPr>
          <w:sz w:val="22"/>
          <w:szCs w:val="22"/>
          <w:lang w:val="x-none"/>
        </w:rPr>
        <w:t xml:space="preserve">the Attorney General may be contacted at: Office of the Attorney General, The Capitol, Albany, NY 12224-0341; 1-800-771-7755; </w:t>
      </w:r>
      <w:hyperlink r:id="rId24" w:history="1">
        <w:r w:rsidRPr="00CB1CB1">
          <w:rPr>
            <w:rStyle w:val="Hyperlink"/>
            <w:color w:val="auto"/>
            <w:sz w:val="22"/>
            <w:szCs w:val="22"/>
            <w:lang w:val="x-none"/>
          </w:rPr>
          <w:t>https://ag.ny.gov/</w:t>
        </w:r>
      </w:hyperlink>
      <w:r w:rsidRPr="00CB1CB1">
        <w:rPr>
          <w:sz w:val="22"/>
          <w:szCs w:val="22"/>
        </w:rPr>
        <w:t>.</w:t>
      </w:r>
    </w:p>
    <w:p w14:paraId="7BA2BEE3" w14:textId="77777777" w:rsidR="00CB1CB1" w:rsidRDefault="00CB1CB1" w:rsidP="00BC01C2">
      <w:pPr>
        <w:jc w:val="both"/>
        <w:rPr>
          <w:b/>
          <w:sz w:val="22"/>
          <w:szCs w:val="22"/>
        </w:rPr>
      </w:pPr>
    </w:p>
    <w:p w14:paraId="4566BA3B" w14:textId="31D5FD9F" w:rsidR="00BC01C2" w:rsidRPr="005D746E" w:rsidRDefault="00BC01C2" w:rsidP="00BC01C2">
      <w:pPr>
        <w:jc w:val="both"/>
        <w:rPr>
          <w:b/>
          <w:sz w:val="22"/>
          <w:szCs w:val="22"/>
        </w:rPr>
      </w:pPr>
      <w:r w:rsidRPr="00315D32">
        <w:rPr>
          <w:b/>
          <w:sz w:val="22"/>
          <w:szCs w:val="22"/>
        </w:rPr>
        <w:t xml:space="preserve">North Carolina Residents: </w:t>
      </w:r>
      <w:r w:rsidRPr="00315D32">
        <w:rPr>
          <w:sz w:val="22"/>
          <w:szCs w:val="22"/>
        </w:rPr>
        <w:t>Office of the Attorney General of North Carolina</w:t>
      </w:r>
      <w:r w:rsidRPr="00315D32">
        <w:rPr>
          <w:b/>
          <w:sz w:val="22"/>
          <w:szCs w:val="22"/>
        </w:rPr>
        <w:t xml:space="preserve">, </w:t>
      </w:r>
      <w:r w:rsidRPr="00315D32">
        <w:rPr>
          <w:sz w:val="22"/>
          <w:szCs w:val="22"/>
        </w:rPr>
        <w:t>9001 Mail Service Center</w:t>
      </w:r>
      <w:r w:rsidR="005D746E">
        <w:rPr>
          <w:b/>
          <w:sz w:val="22"/>
          <w:szCs w:val="22"/>
        </w:rPr>
        <w:t xml:space="preserve"> </w:t>
      </w:r>
      <w:r w:rsidRPr="00315D32">
        <w:rPr>
          <w:sz w:val="22"/>
          <w:szCs w:val="22"/>
        </w:rPr>
        <w:t>Raleigh, NC 27699-9001</w:t>
      </w:r>
      <w:r w:rsidRPr="00E60C6A">
        <w:rPr>
          <w:sz w:val="22"/>
          <w:szCs w:val="22"/>
        </w:rPr>
        <w:t xml:space="preserve">, </w:t>
      </w:r>
      <w:hyperlink r:id="rId25" w:history="1">
        <w:r w:rsidR="001628D9" w:rsidRPr="00E60C6A">
          <w:rPr>
            <w:rStyle w:val="Hyperlink"/>
            <w:color w:val="auto"/>
            <w:sz w:val="22"/>
            <w:szCs w:val="22"/>
          </w:rPr>
          <w:t>www.ncdoj.gov</w:t>
        </w:r>
      </w:hyperlink>
      <w:r w:rsidRPr="00E60C6A">
        <w:rPr>
          <w:sz w:val="22"/>
          <w:szCs w:val="22"/>
        </w:rPr>
        <w:t>, Telephone</w:t>
      </w:r>
      <w:r w:rsidRPr="00315D32">
        <w:rPr>
          <w:sz w:val="22"/>
          <w:szCs w:val="22"/>
        </w:rPr>
        <w:t xml:space="preserve">: </w:t>
      </w:r>
      <w:r w:rsidRPr="00BC01C2">
        <w:rPr>
          <w:sz w:val="22"/>
          <w:szCs w:val="22"/>
        </w:rPr>
        <w:t>1-919-716-6400.</w:t>
      </w:r>
    </w:p>
    <w:p w14:paraId="11034B25" w14:textId="77777777" w:rsidR="00BC01C2" w:rsidRDefault="00BC01C2" w:rsidP="00BC01C2">
      <w:pPr>
        <w:jc w:val="both"/>
        <w:rPr>
          <w:sz w:val="22"/>
          <w:szCs w:val="22"/>
        </w:rPr>
      </w:pPr>
    </w:p>
    <w:p w14:paraId="4DCD9986" w14:textId="192AD0AF" w:rsidR="004C5AEB" w:rsidRPr="00022DEE" w:rsidRDefault="004C5AEB" w:rsidP="00BC01C2">
      <w:pPr>
        <w:jc w:val="both"/>
        <w:rPr>
          <w:sz w:val="22"/>
          <w:szCs w:val="22"/>
        </w:rPr>
      </w:pPr>
      <w:r>
        <w:rPr>
          <w:b/>
          <w:sz w:val="22"/>
          <w:szCs w:val="22"/>
        </w:rPr>
        <w:t xml:space="preserve">Oregon Residents: </w:t>
      </w:r>
      <w:r w:rsidRPr="004C5AEB">
        <w:rPr>
          <w:sz w:val="22"/>
          <w:szCs w:val="22"/>
        </w:rPr>
        <w:t xml:space="preserve">Oregon Department of Justice, </w:t>
      </w:r>
      <w:r>
        <w:rPr>
          <w:sz w:val="22"/>
          <w:szCs w:val="22"/>
        </w:rPr>
        <w:t xml:space="preserve">1162 Court Street NE, Salem, OR </w:t>
      </w:r>
      <w:r w:rsidRPr="00315D32">
        <w:rPr>
          <w:sz w:val="22"/>
          <w:szCs w:val="22"/>
        </w:rPr>
        <w:t>97301-4096</w:t>
      </w:r>
      <w:r w:rsidR="00560788" w:rsidRPr="00315D32">
        <w:rPr>
          <w:sz w:val="22"/>
          <w:szCs w:val="22"/>
        </w:rPr>
        <w:t xml:space="preserve">, </w:t>
      </w:r>
      <w:hyperlink r:id="rId26" w:history="1">
        <w:r w:rsidR="00560788" w:rsidRPr="00B678DF">
          <w:rPr>
            <w:rStyle w:val="Hyperlink"/>
            <w:color w:val="auto"/>
            <w:sz w:val="22"/>
            <w:szCs w:val="22"/>
          </w:rPr>
          <w:t>www.doj.state.or.us/</w:t>
        </w:r>
      </w:hyperlink>
      <w:r w:rsidR="00560788" w:rsidRPr="00315D32">
        <w:rPr>
          <w:sz w:val="22"/>
          <w:szCs w:val="22"/>
        </w:rPr>
        <w:t>, Telephone</w:t>
      </w:r>
      <w:r w:rsidR="00771929" w:rsidRPr="00315D32">
        <w:rPr>
          <w:sz w:val="22"/>
          <w:szCs w:val="22"/>
        </w:rPr>
        <w:t>:</w:t>
      </w:r>
      <w:r w:rsidR="00560788" w:rsidRPr="00315D32">
        <w:rPr>
          <w:sz w:val="22"/>
          <w:szCs w:val="22"/>
        </w:rPr>
        <w:t xml:space="preserve"> </w:t>
      </w:r>
      <w:r w:rsidR="00813F8D">
        <w:rPr>
          <w:sz w:val="22"/>
          <w:szCs w:val="22"/>
        </w:rPr>
        <w:t>1-</w:t>
      </w:r>
      <w:r w:rsidR="00560788" w:rsidRPr="00315D32">
        <w:rPr>
          <w:sz w:val="22"/>
          <w:szCs w:val="22"/>
        </w:rPr>
        <w:t>877-877-9392</w:t>
      </w:r>
    </w:p>
    <w:p w14:paraId="63C154F9" w14:textId="77777777" w:rsidR="004C5AEB" w:rsidRPr="00315D32" w:rsidRDefault="004C5AEB" w:rsidP="00BC01C2">
      <w:pPr>
        <w:jc w:val="both"/>
        <w:rPr>
          <w:b/>
          <w:sz w:val="22"/>
          <w:szCs w:val="22"/>
        </w:rPr>
      </w:pPr>
    </w:p>
    <w:p w14:paraId="7750A48F" w14:textId="4D26B20D" w:rsidR="009635A1" w:rsidRPr="00022DEE" w:rsidRDefault="00E935E3" w:rsidP="00BC01C2">
      <w:pPr>
        <w:jc w:val="both"/>
        <w:rPr>
          <w:sz w:val="22"/>
          <w:szCs w:val="22"/>
        </w:rPr>
      </w:pPr>
      <w:r w:rsidRPr="00315D32">
        <w:rPr>
          <w:b/>
          <w:sz w:val="22"/>
          <w:szCs w:val="22"/>
        </w:rPr>
        <w:t>Rhode Island Residents:</w:t>
      </w:r>
      <w:r w:rsidRPr="00315D32">
        <w:rPr>
          <w:sz w:val="22"/>
          <w:szCs w:val="22"/>
        </w:rPr>
        <w:t xml:space="preserve"> Office of the Attorney General, </w:t>
      </w:r>
      <w:r w:rsidR="004C5AEB" w:rsidRPr="00315D32">
        <w:rPr>
          <w:sz w:val="22"/>
          <w:szCs w:val="22"/>
        </w:rPr>
        <w:t>150 South Main Street, Providence, Rhode Island 02903</w:t>
      </w:r>
      <w:r w:rsidRPr="00315D32">
        <w:rPr>
          <w:sz w:val="22"/>
          <w:szCs w:val="22"/>
        </w:rPr>
        <w:t xml:space="preserve">, </w:t>
      </w:r>
      <w:hyperlink r:id="rId27" w:history="1">
        <w:r w:rsidR="004C5AEB" w:rsidRPr="00B678DF">
          <w:rPr>
            <w:rStyle w:val="Hyperlink"/>
            <w:color w:val="auto"/>
          </w:rPr>
          <w:t>www.riag.ri.gov</w:t>
        </w:r>
      </w:hyperlink>
      <w:r w:rsidR="004C5AEB" w:rsidRPr="00315D32">
        <w:t>,</w:t>
      </w:r>
      <w:r w:rsidRPr="00315D32">
        <w:rPr>
          <w:sz w:val="22"/>
          <w:szCs w:val="22"/>
        </w:rPr>
        <w:t xml:space="preserve"> Telephone</w:t>
      </w:r>
      <w:r w:rsidR="00771929" w:rsidRPr="00315D32">
        <w:rPr>
          <w:sz w:val="22"/>
          <w:szCs w:val="22"/>
        </w:rPr>
        <w:t>:</w:t>
      </w:r>
      <w:r w:rsidRPr="00022DEE">
        <w:rPr>
          <w:sz w:val="22"/>
          <w:szCs w:val="22"/>
        </w:rPr>
        <w:t xml:space="preserve"> </w:t>
      </w:r>
      <w:r w:rsidR="00813F8D">
        <w:rPr>
          <w:sz w:val="22"/>
          <w:szCs w:val="22"/>
        </w:rPr>
        <w:t>1-</w:t>
      </w:r>
      <w:r w:rsidRPr="00022DEE">
        <w:rPr>
          <w:sz w:val="22"/>
          <w:szCs w:val="22"/>
        </w:rPr>
        <w:t>401-</w:t>
      </w:r>
      <w:r w:rsidR="004C5AEB" w:rsidRPr="00022DEE">
        <w:rPr>
          <w:sz w:val="22"/>
          <w:szCs w:val="22"/>
        </w:rPr>
        <w:t>274-4400</w:t>
      </w:r>
    </w:p>
    <w:p w14:paraId="267B61D9" w14:textId="77777777" w:rsidR="009635A1" w:rsidRPr="00315D32" w:rsidRDefault="009635A1" w:rsidP="00BC01C2">
      <w:pPr>
        <w:jc w:val="both"/>
        <w:rPr>
          <w:b/>
          <w:sz w:val="22"/>
          <w:szCs w:val="22"/>
        </w:rPr>
      </w:pPr>
    </w:p>
    <w:p w14:paraId="344E15FD" w14:textId="54499C50" w:rsidR="008325A7" w:rsidRDefault="00BC01C2" w:rsidP="00BC01C2">
      <w:pPr>
        <w:jc w:val="both"/>
        <w:rPr>
          <w:sz w:val="22"/>
          <w:szCs w:val="22"/>
        </w:rPr>
      </w:pPr>
      <w:r w:rsidRPr="00315D32">
        <w:rPr>
          <w:b/>
          <w:sz w:val="22"/>
          <w:szCs w:val="22"/>
        </w:rPr>
        <w:t xml:space="preserve">All US Residents: </w:t>
      </w:r>
      <w:bookmarkEnd w:id="1"/>
      <w:r w:rsidR="008B54B7" w:rsidRPr="008B54B7">
        <w:rPr>
          <w:sz w:val="22"/>
          <w:szCs w:val="22"/>
        </w:rPr>
        <w:t xml:space="preserve">Identity Theft Clearinghouse, Federal Trade Commission, 600 Pennsylvania Avenue, NW Washington, DC 20580, </w:t>
      </w:r>
      <w:r w:rsidR="008B54B7" w:rsidRPr="008B54B7">
        <w:rPr>
          <w:sz w:val="22"/>
          <w:szCs w:val="22"/>
          <w:u w:val="single"/>
        </w:rPr>
        <w:t>https://consumer.ftc.gov</w:t>
      </w:r>
      <w:r w:rsidR="008B54B7" w:rsidRPr="008B54B7">
        <w:rPr>
          <w:sz w:val="22"/>
          <w:szCs w:val="22"/>
        </w:rPr>
        <w:t>, 1-877-IDTHEFT (438-4338), TTY: 1-866-653-4261.</w:t>
      </w:r>
    </w:p>
    <w:sectPr w:rsidR="008325A7" w:rsidSect="00C14DA6">
      <w:headerReference w:type="even" r:id="rId28"/>
      <w:headerReference w:type="default" r:id="rId29"/>
      <w:footerReference w:type="even" r:id="rId30"/>
      <w:footerReference w:type="default" r:id="rId31"/>
      <w:headerReference w:type="first" r:id="rId32"/>
      <w:footerReference w:type="first" r:id="rId33"/>
      <w:type w:val="continuous"/>
      <w:pgSz w:w="12240" w:h="15840"/>
      <w:pgMar w:top="720" w:right="810" w:bottom="72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861E0" w14:textId="77777777" w:rsidR="00C44EB5" w:rsidRDefault="00C44EB5" w:rsidP="00F8748E">
      <w:r>
        <w:separator/>
      </w:r>
    </w:p>
  </w:endnote>
  <w:endnote w:type="continuationSeparator" w:id="0">
    <w:p w14:paraId="1439EF31" w14:textId="77777777" w:rsidR="00C44EB5" w:rsidRDefault="00C44EB5" w:rsidP="00F87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AC263" w14:textId="77777777" w:rsidR="00FB0078" w:rsidRDefault="00FB00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AEC79" w14:textId="77777777" w:rsidR="00FB0078" w:rsidRDefault="00FB00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12DAE" w14:textId="77777777" w:rsidR="00FB0078" w:rsidRDefault="00FB00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610B2" w14:textId="77777777" w:rsidR="00547052" w:rsidRDefault="005470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632C3" w14:textId="77777777" w:rsidR="00547052" w:rsidRDefault="0054705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F06B9" w14:textId="77777777" w:rsidR="00547052" w:rsidRDefault="00547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A52AA" w14:textId="77777777" w:rsidR="00C44EB5" w:rsidRDefault="00C44EB5" w:rsidP="00F8748E">
      <w:r>
        <w:separator/>
      </w:r>
    </w:p>
  </w:footnote>
  <w:footnote w:type="continuationSeparator" w:id="0">
    <w:p w14:paraId="189BC188" w14:textId="77777777" w:rsidR="00C44EB5" w:rsidRDefault="00C44EB5" w:rsidP="00F874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F25BF" w14:textId="3203252F" w:rsidR="00FB0078" w:rsidRDefault="00C44EB5">
    <w:pPr>
      <w:pStyle w:val="Header"/>
    </w:pPr>
    <w:r>
      <w:rPr>
        <w:noProof/>
      </w:rPr>
      <w:pict w14:anchorId="6FB29B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8079735" o:spid="_x0000_s2056" type="#_x0000_t136" style="position:absolute;margin-left:0;margin-top:0;width:688.75pt;height:59.85pt;rotation:315;z-index:-251655168;mso-position-horizontal:center;mso-position-horizontal-relative:margin;mso-position-vertical:center;mso-position-vertical-relative:margin" o:allowincell="f" fillcolor="red" stroked="f">
          <v:fill opacity=".5"/>
          <v:textpath style="font-family:&quot;Times New Roman&quot;;font-size:1pt" string="DRAFT DO NOT DISTRIBU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8EB47" w14:textId="6309FD22" w:rsidR="00FB0078" w:rsidRDefault="00C44EB5">
    <w:pPr>
      <w:pStyle w:val="Header"/>
    </w:pPr>
    <w:r>
      <w:rPr>
        <w:noProof/>
      </w:rPr>
      <w:pict w14:anchorId="54A1EC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8079736" o:spid="_x0000_s2057" type="#_x0000_t136" style="position:absolute;margin-left:0;margin-top:0;width:688.75pt;height:59.85pt;rotation:315;z-index:-251653120;mso-position-horizontal:center;mso-position-horizontal-relative:margin;mso-position-vertical:center;mso-position-vertical-relative:margin" o:allowincell="f" fillcolor="red" stroked="f">
          <v:fill opacity=".5"/>
          <v:textpath style="font-family:&quot;Times New Roman&quot;;font-size:1pt" string="DRAFT DO NOT DISTRIBU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2B652" w14:textId="57799217" w:rsidR="00FB0078" w:rsidRDefault="00C44EB5">
    <w:pPr>
      <w:pStyle w:val="Header"/>
    </w:pPr>
    <w:r>
      <w:rPr>
        <w:noProof/>
      </w:rPr>
      <w:pict w14:anchorId="6041CD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8079734" o:spid="_x0000_s2055" type="#_x0000_t136" style="position:absolute;margin-left:0;margin-top:0;width:688.75pt;height:59.85pt;rotation:315;z-index:-251657216;mso-position-horizontal:center;mso-position-horizontal-relative:margin;mso-position-vertical:center;mso-position-vertical-relative:margin" o:allowincell="f" fillcolor="red" stroked="f">
          <v:fill opacity=".5"/>
          <v:textpath style="font-family:&quot;Times New Roman&quot;;font-size:1pt" string="DRAFT DO NOT DISTRIBUT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ACD34" w14:textId="581E3F30" w:rsidR="00547052" w:rsidRDefault="00C44EB5">
    <w:pPr>
      <w:pStyle w:val="Header"/>
    </w:pPr>
    <w:r>
      <w:rPr>
        <w:noProof/>
      </w:rPr>
      <w:pict w14:anchorId="7D7DA4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8079738" o:spid="_x0000_s2059" type="#_x0000_t136" style="position:absolute;margin-left:0;margin-top:0;width:688.75pt;height:59.85pt;rotation:315;z-index:-251649024;mso-position-horizontal:center;mso-position-horizontal-relative:margin;mso-position-vertical:center;mso-position-vertical-relative:margin" o:allowincell="f" fillcolor="red" stroked="f">
          <v:fill opacity=".5"/>
          <v:textpath style="font-family:&quot;Times New Roman&quot;;font-size:1pt" string="DRAFT DO NOT DISTRIBU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0C40B" w14:textId="2D63DD4C" w:rsidR="00547052" w:rsidRDefault="00C44EB5">
    <w:pPr>
      <w:pStyle w:val="Header"/>
    </w:pPr>
    <w:r>
      <w:rPr>
        <w:noProof/>
      </w:rPr>
      <w:pict w14:anchorId="09B2DA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8079739" o:spid="_x0000_s2060" type="#_x0000_t136" style="position:absolute;margin-left:0;margin-top:0;width:688.75pt;height:59.85pt;rotation:315;z-index:-251646976;mso-position-horizontal:center;mso-position-horizontal-relative:margin;mso-position-vertical:center;mso-position-vertical-relative:margin" o:allowincell="f" fillcolor="red" stroked="f">
          <v:fill opacity=".5"/>
          <v:textpath style="font-family:&quot;Times New Roman&quot;;font-size:1pt" string="DRAFT DO NOT DISTRIBUT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33DD0" w14:textId="638CCD10" w:rsidR="00547052" w:rsidRDefault="00C44EB5">
    <w:pPr>
      <w:pStyle w:val="Header"/>
    </w:pPr>
    <w:r>
      <w:rPr>
        <w:noProof/>
      </w:rPr>
      <w:pict w14:anchorId="118CD9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8079737" o:spid="_x0000_s2058" type="#_x0000_t136" style="position:absolute;margin-left:0;margin-top:0;width:688.75pt;height:59.85pt;rotation:315;z-index:-251651072;mso-position-horizontal:center;mso-position-horizontal-relative:margin;mso-position-vertical:center;mso-position-vertical-relative:margin" o:allowincell="f" fillcolor="red" stroked="f">
          <v:fill opacity=".5"/>
          <v:textpath style="font-family:&quot;Times New Roman&quot;;font-size:1pt" string="DRAFT DO NOT DISTRIBU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227AE"/>
    <w:multiLevelType w:val="hybridMultilevel"/>
    <w:tmpl w:val="F11C6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B1866"/>
    <w:multiLevelType w:val="hybridMultilevel"/>
    <w:tmpl w:val="569E52DA"/>
    <w:lvl w:ilvl="0" w:tplc="0B2627C6">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E16922"/>
    <w:multiLevelType w:val="hybridMultilevel"/>
    <w:tmpl w:val="FACCF45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BCC74BF"/>
    <w:multiLevelType w:val="hybridMultilevel"/>
    <w:tmpl w:val="6D3E3F4C"/>
    <w:lvl w:ilvl="0" w:tplc="5AA85B0C">
      <w:start w:val="212"/>
      <w:numFmt w:val="bullet"/>
      <w:lvlText w:val=""/>
      <w:lvlJc w:val="left"/>
      <w:pPr>
        <w:tabs>
          <w:tab w:val="num" w:pos="1080"/>
        </w:tabs>
        <w:ind w:left="1080" w:hanging="72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1B0636"/>
    <w:multiLevelType w:val="hybridMultilevel"/>
    <w:tmpl w:val="02AAB7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78779B"/>
    <w:multiLevelType w:val="hybridMultilevel"/>
    <w:tmpl w:val="3DFAF6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17E20"/>
    <w:multiLevelType w:val="hybridMultilevel"/>
    <w:tmpl w:val="5D90EED8"/>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2B31249"/>
    <w:multiLevelType w:val="hybridMultilevel"/>
    <w:tmpl w:val="195C37E2"/>
    <w:lvl w:ilvl="0" w:tplc="FBBC145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44147A78"/>
    <w:multiLevelType w:val="hybridMultilevel"/>
    <w:tmpl w:val="51662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682F11"/>
    <w:multiLevelType w:val="hybridMultilevel"/>
    <w:tmpl w:val="846A7E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FB738E"/>
    <w:multiLevelType w:val="hybridMultilevel"/>
    <w:tmpl w:val="B8A2ACDC"/>
    <w:lvl w:ilvl="0" w:tplc="3D369D52">
      <w:start w:val="212"/>
      <w:numFmt w:val="bullet"/>
      <w:lvlText w:val=""/>
      <w:lvlJc w:val="left"/>
      <w:pPr>
        <w:tabs>
          <w:tab w:val="num" w:pos="1080"/>
        </w:tabs>
        <w:ind w:left="1080" w:hanging="720"/>
      </w:pPr>
      <w:rPr>
        <w:rFonts w:ascii="Wingdings" w:eastAsia="Times New Roman" w:hAnsi="Wingdings"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E6A31F5"/>
    <w:multiLevelType w:val="hybridMultilevel"/>
    <w:tmpl w:val="91863F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435268"/>
    <w:multiLevelType w:val="hybridMultilevel"/>
    <w:tmpl w:val="3264B160"/>
    <w:lvl w:ilvl="0" w:tplc="6450B0F4">
      <w:numFmt w:val="bullet"/>
      <w:lvlText w:val=""/>
      <w:lvlJc w:val="left"/>
      <w:pPr>
        <w:tabs>
          <w:tab w:val="num" w:pos="1440"/>
        </w:tabs>
        <w:ind w:left="1440" w:hanging="108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E1661CF"/>
    <w:multiLevelType w:val="hybridMultilevel"/>
    <w:tmpl w:val="36047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0"/>
  </w:num>
  <w:num w:numId="4">
    <w:abstractNumId w:val="12"/>
  </w:num>
  <w:num w:numId="5">
    <w:abstractNumId w:val="1"/>
  </w:num>
  <w:num w:numId="6">
    <w:abstractNumId w:val="8"/>
  </w:num>
  <w:num w:numId="7">
    <w:abstractNumId w:val="11"/>
  </w:num>
  <w:num w:numId="8">
    <w:abstractNumId w:val="13"/>
  </w:num>
  <w:num w:numId="9">
    <w:abstractNumId w:val="0"/>
  </w:num>
  <w:num w:numId="10">
    <w:abstractNumId w:val="2"/>
  </w:num>
  <w:num w:numId="1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5"/>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NzO2MDezsDQzsDRT0lEKTi0uzszPAykwrAUArVuU2SwAAAA="/>
    <w:docVar w:name="CCCEventSaveFileName" w:val="C:\Users\sdattjds\AppData\Local\Microsoft\Windows\INetCache\Content.Outlook\VE112K8W\Huntington IDX Breach Notification Letter - Minor - Template - 2023_LC-wk.docx"/>
  </w:docVars>
  <w:rsids>
    <w:rsidRoot w:val="00DD6032"/>
    <w:rsid w:val="00002CAB"/>
    <w:rsid w:val="000035E0"/>
    <w:rsid w:val="00003F00"/>
    <w:rsid w:val="000041D7"/>
    <w:rsid w:val="00006256"/>
    <w:rsid w:val="0000779D"/>
    <w:rsid w:val="00022DEE"/>
    <w:rsid w:val="00024F58"/>
    <w:rsid w:val="00026104"/>
    <w:rsid w:val="00026481"/>
    <w:rsid w:val="00027D76"/>
    <w:rsid w:val="00031A78"/>
    <w:rsid w:val="000326CA"/>
    <w:rsid w:val="000344B2"/>
    <w:rsid w:val="00040624"/>
    <w:rsid w:val="00041D43"/>
    <w:rsid w:val="00042407"/>
    <w:rsid w:val="00043AC3"/>
    <w:rsid w:val="00045B20"/>
    <w:rsid w:val="00046674"/>
    <w:rsid w:val="000541BA"/>
    <w:rsid w:val="000553D4"/>
    <w:rsid w:val="00055F69"/>
    <w:rsid w:val="00056233"/>
    <w:rsid w:val="00057AD6"/>
    <w:rsid w:val="00061088"/>
    <w:rsid w:val="00062BAF"/>
    <w:rsid w:val="00063DF1"/>
    <w:rsid w:val="000648AA"/>
    <w:rsid w:val="000677C9"/>
    <w:rsid w:val="00076D5C"/>
    <w:rsid w:val="00077F91"/>
    <w:rsid w:val="000855C5"/>
    <w:rsid w:val="00092E3D"/>
    <w:rsid w:val="00096EBB"/>
    <w:rsid w:val="000A644D"/>
    <w:rsid w:val="000B3BB7"/>
    <w:rsid w:val="000B44A5"/>
    <w:rsid w:val="000C3D49"/>
    <w:rsid w:val="000C5F09"/>
    <w:rsid w:val="000C614D"/>
    <w:rsid w:val="000D2BC1"/>
    <w:rsid w:val="000D69F7"/>
    <w:rsid w:val="000F1DD1"/>
    <w:rsid w:val="000F5DBF"/>
    <w:rsid w:val="000F6032"/>
    <w:rsid w:val="00100FE2"/>
    <w:rsid w:val="001021F2"/>
    <w:rsid w:val="00113486"/>
    <w:rsid w:val="001206A8"/>
    <w:rsid w:val="001222E4"/>
    <w:rsid w:val="00122730"/>
    <w:rsid w:val="0012330C"/>
    <w:rsid w:val="00127A4E"/>
    <w:rsid w:val="00135417"/>
    <w:rsid w:val="00141F01"/>
    <w:rsid w:val="001453D8"/>
    <w:rsid w:val="00146C45"/>
    <w:rsid w:val="001471F1"/>
    <w:rsid w:val="00150360"/>
    <w:rsid w:val="00156720"/>
    <w:rsid w:val="00157A9C"/>
    <w:rsid w:val="00157DD9"/>
    <w:rsid w:val="00160FBE"/>
    <w:rsid w:val="00161F4C"/>
    <w:rsid w:val="001627DA"/>
    <w:rsid w:val="001628D9"/>
    <w:rsid w:val="00171D82"/>
    <w:rsid w:val="00173B4B"/>
    <w:rsid w:val="0018130C"/>
    <w:rsid w:val="001934FC"/>
    <w:rsid w:val="0019468E"/>
    <w:rsid w:val="00195439"/>
    <w:rsid w:val="001968A9"/>
    <w:rsid w:val="001A12A0"/>
    <w:rsid w:val="001A22B8"/>
    <w:rsid w:val="001A4744"/>
    <w:rsid w:val="001A4D58"/>
    <w:rsid w:val="001B276F"/>
    <w:rsid w:val="001C3627"/>
    <w:rsid w:val="001C5303"/>
    <w:rsid w:val="001C603C"/>
    <w:rsid w:val="001C6AC5"/>
    <w:rsid w:val="001D0EE4"/>
    <w:rsid w:val="001D1707"/>
    <w:rsid w:val="001D2DBE"/>
    <w:rsid w:val="001D387E"/>
    <w:rsid w:val="001D555D"/>
    <w:rsid w:val="001D7927"/>
    <w:rsid w:val="001E3E87"/>
    <w:rsid w:val="001E6EE9"/>
    <w:rsid w:val="001F283A"/>
    <w:rsid w:val="001F30F0"/>
    <w:rsid w:val="00202955"/>
    <w:rsid w:val="00204CF5"/>
    <w:rsid w:val="00205494"/>
    <w:rsid w:val="00212480"/>
    <w:rsid w:val="002132A2"/>
    <w:rsid w:val="002144DF"/>
    <w:rsid w:val="0021720B"/>
    <w:rsid w:val="00220577"/>
    <w:rsid w:val="00223067"/>
    <w:rsid w:val="00223879"/>
    <w:rsid w:val="00232568"/>
    <w:rsid w:val="00232FD9"/>
    <w:rsid w:val="002335B9"/>
    <w:rsid w:val="00250D7A"/>
    <w:rsid w:val="00252899"/>
    <w:rsid w:val="00252B15"/>
    <w:rsid w:val="002576CC"/>
    <w:rsid w:val="00260C1A"/>
    <w:rsid w:val="0026172C"/>
    <w:rsid w:val="002661D3"/>
    <w:rsid w:val="00273E62"/>
    <w:rsid w:val="00280BA5"/>
    <w:rsid w:val="00283291"/>
    <w:rsid w:val="002839C1"/>
    <w:rsid w:val="00283BA7"/>
    <w:rsid w:val="00284395"/>
    <w:rsid w:val="002864F9"/>
    <w:rsid w:val="00290334"/>
    <w:rsid w:val="002917D0"/>
    <w:rsid w:val="00292409"/>
    <w:rsid w:val="0029441F"/>
    <w:rsid w:val="002A1689"/>
    <w:rsid w:val="002A1717"/>
    <w:rsid w:val="002A44D1"/>
    <w:rsid w:val="002A4ECE"/>
    <w:rsid w:val="002A64B6"/>
    <w:rsid w:val="002A7A34"/>
    <w:rsid w:val="002B0C18"/>
    <w:rsid w:val="002C2A62"/>
    <w:rsid w:val="002C39CB"/>
    <w:rsid w:val="002C4DA2"/>
    <w:rsid w:val="002C507B"/>
    <w:rsid w:val="002D606D"/>
    <w:rsid w:val="002D60B1"/>
    <w:rsid w:val="002E110E"/>
    <w:rsid w:val="002E4E64"/>
    <w:rsid w:val="002E5442"/>
    <w:rsid w:val="002E74BC"/>
    <w:rsid w:val="002F122D"/>
    <w:rsid w:val="002F59FA"/>
    <w:rsid w:val="002F7A24"/>
    <w:rsid w:val="00300413"/>
    <w:rsid w:val="00302DF0"/>
    <w:rsid w:val="00305C1A"/>
    <w:rsid w:val="00315D32"/>
    <w:rsid w:val="00317662"/>
    <w:rsid w:val="00322296"/>
    <w:rsid w:val="0032389A"/>
    <w:rsid w:val="0032658A"/>
    <w:rsid w:val="00331685"/>
    <w:rsid w:val="003373C4"/>
    <w:rsid w:val="00343713"/>
    <w:rsid w:val="0034417D"/>
    <w:rsid w:val="00355937"/>
    <w:rsid w:val="00356456"/>
    <w:rsid w:val="00356FE3"/>
    <w:rsid w:val="00365C3D"/>
    <w:rsid w:val="00366675"/>
    <w:rsid w:val="00366E30"/>
    <w:rsid w:val="00366F3D"/>
    <w:rsid w:val="00384F83"/>
    <w:rsid w:val="00385361"/>
    <w:rsid w:val="00392860"/>
    <w:rsid w:val="003A46A2"/>
    <w:rsid w:val="003B0C5A"/>
    <w:rsid w:val="003B1165"/>
    <w:rsid w:val="003B6D87"/>
    <w:rsid w:val="003C073A"/>
    <w:rsid w:val="003C2690"/>
    <w:rsid w:val="003C291A"/>
    <w:rsid w:val="003C3C95"/>
    <w:rsid w:val="003C6477"/>
    <w:rsid w:val="003C722F"/>
    <w:rsid w:val="003D28BF"/>
    <w:rsid w:val="003E118F"/>
    <w:rsid w:val="003E178E"/>
    <w:rsid w:val="003E19B5"/>
    <w:rsid w:val="003E6EA1"/>
    <w:rsid w:val="003F3B9F"/>
    <w:rsid w:val="003F61A5"/>
    <w:rsid w:val="004000EA"/>
    <w:rsid w:val="00402063"/>
    <w:rsid w:val="00404E78"/>
    <w:rsid w:val="00414FA8"/>
    <w:rsid w:val="00416198"/>
    <w:rsid w:val="004179AD"/>
    <w:rsid w:val="00422D29"/>
    <w:rsid w:val="00431220"/>
    <w:rsid w:val="00440424"/>
    <w:rsid w:val="00444A50"/>
    <w:rsid w:val="00450900"/>
    <w:rsid w:val="004549CD"/>
    <w:rsid w:val="00454DEB"/>
    <w:rsid w:val="00455285"/>
    <w:rsid w:val="0046150D"/>
    <w:rsid w:val="00463C78"/>
    <w:rsid w:val="00464F75"/>
    <w:rsid w:val="004719BF"/>
    <w:rsid w:val="00477D4F"/>
    <w:rsid w:val="00485B5C"/>
    <w:rsid w:val="0048733C"/>
    <w:rsid w:val="00491590"/>
    <w:rsid w:val="00492086"/>
    <w:rsid w:val="00495E82"/>
    <w:rsid w:val="004C0950"/>
    <w:rsid w:val="004C09B9"/>
    <w:rsid w:val="004C5224"/>
    <w:rsid w:val="004C5AEB"/>
    <w:rsid w:val="004C67D0"/>
    <w:rsid w:val="004D121F"/>
    <w:rsid w:val="004D3AC4"/>
    <w:rsid w:val="004D4DBA"/>
    <w:rsid w:val="004E57B8"/>
    <w:rsid w:val="004F4872"/>
    <w:rsid w:val="004F633E"/>
    <w:rsid w:val="004F6DE4"/>
    <w:rsid w:val="005047DF"/>
    <w:rsid w:val="005124E5"/>
    <w:rsid w:val="005134C1"/>
    <w:rsid w:val="00523451"/>
    <w:rsid w:val="00534253"/>
    <w:rsid w:val="00534C37"/>
    <w:rsid w:val="00540AB5"/>
    <w:rsid w:val="00544230"/>
    <w:rsid w:val="00545BD7"/>
    <w:rsid w:val="00547052"/>
    <w:rsid w:val="005511A6"/>
    <w:rsid w:val="005530E1"/>
    <w:rsid w:val="00555117"/>
    <w:rsid w:val="00555210"/>
    <w:rsid w:val="00560788"/>
    <w:rsid w:val="00561B4F"/>
    <w:rsid w:val="00564439"/>
    <w:rsid w:val="005675DB"/>
    <w:rsid w:val="00574912"/>
    <w:rsid w:val="00576E5D"/>
    <w:rsid w:val="00580CB0"/>
    <w:rsid w:val="00580E72"/>
    <w:rsid w:val="00581938"/>
    <w:rsid w:val="00585FCE"/>
    <w:rsid w:val="005861E3"/>
    <w:rsid w:val="0059072F"/>
    <w:rsid w:val="00595D85"/>
    <w:rsid w:val="005A5D3C"/>
    <w:rsid w:val="005A7622"/>
    <w:rsid w:val="005B3C82"/>
    <w:rsid w:val="005B6D03"/>
    <w:rsid w:val="005C3A0B"/>
    <w:rsid w:val="005C7371"/>
    <w:rsid w:val="005D666F"/>
    <w:rsid w:val="005D746E"/>
    <w:rsid w:val="005E0A1A"/>
    <w:rsid w:val="005E2378"/>
    <w:rsid w:val="005E2621"/>
    <w:rsid w:val="005E5689"/>
    <w:rsid w:val="005E596F"/>
    <w:rsid w:val="005E5B95"/>
    <w:rsid w:val="005F24D1"/>
    <w:rsid w:val="005F271B"/>
    <w:rsid w:val="005F2A1F"/>
    <w:rsid w:val="005F6383"/>
    <w:rsid w:val="00604371"/>
    <w:rsid w:val="006112C7"/>
    <w:rsid w:val="00613053"/>
    <w:rsid w:val="0061373B"/>
    <w:rsid w:val="0061538A"/>
    <w:rsid w:val="00617AFA"/>
    <w:rsid w:val="00621957"/>
    <w:rsid w:val="00622012"/>
    <w:rsid w:val="006235EA"/>
    <w:rsid w:val="00623674"/>
    <w:rsid w:val="00625334"/>
    <w:rsid w:val="00631D10"/>
    <w:rsid w:val="00633853"/>
    <w:rsid w:val="00634F32"/>
    <w:rsid w:val="00636B93"/>
    <w:rsid w:val="00637DF3"/>
    <w:rsid w:val="0064004D"/>
    <w:rsid w:val="006439CC"/>
    <w:rsid w:val="00645B61"/>
    <w:rsid w:val="006524BF"/>
    <w:rsid w:val="00653EDA"/>
    <w:rsid w:val="006574F5"/>
    <w:rsid w:val="0066062D"/>
    <w:rsid w:val="00661013"/>
    <w:rsid w:val="00662346"/>
    <w:rsid w:val="0066668B"/>
    <w:rsid w:val="00666BAD"/>
    <w:rsid w:val="00670B3F"/>
    <w:rsid w:val="00676200"/>
    <w:rsid w:val="006778C2"/>
    <w:rsid w:val="00681D89"/>
    <w:rsid w:val="00682B46"/>
    <w:rsid w:val="00684DC9"/>
    <w:rsid w:val="0068588C"/>
    <w:rsid w:val="006861B3"/>
    <w:rsid w:val="00693522"/>
    <w:rsid w:val="00693E8D"/>
    <w:rsid w:val="00695E9E"/>
    <w:rsid w:val="0069608A"/>
    <w:rsid w:val="00697CA2"/>
    <w:rsid w:val="006A23D0"/>
    <w:rsid w:val="006A5C1D"/>
    <w:rsid w:val="006B6225"/>
    <w:rsid w:val="006B74CF"/>
    <w:rsid w:val="006B7939"/>
    <w:rsid w:val="006B7D78"/>
    <w:rsid w:val="006D2F70"/>
    <w:rsid w:val="006D524A"/>
    <w:rsid w:val="006E0047"/>
    <w:rsid w:val="006E7C50"/>
    <w:rsid w:val="00710A3E"/>
    <w:rsid w:val="00713976"/>
    <w:rsid w:val="00717690"/>
    <w:rsid w:val="0072337F"/>
    <w:rsid w:val="0073003B"/>
    <w:rsid w:val="0073058F"/>
    <w:rsid w:val="0073103E"/>
    <w:rsid w:val="0073310B"/>
    <w:rsid w:val="0073348A"/>
    <w:rsid w:val="00740FA0"/>
    <w:rsid w:val="00745D76"/>
    <w:rsid w:val="00751D3B"/>
    <w:rsid w:val="00752362"/>
    <w:rsid w:val="00761055"/>
    <w:rsid w:val="007619C7"/>
    <w:rsid w:val="00766942"/>
    <w:rsid w:val="00767B25"/>
    <w:rsid w:val="007703F8"/>
    <w:rsid w:val="007705B3"/>
    <w:rsid w:val="00770D33"/>
    <w:rsid w:val="00771929"/>
    <w:rsid w:val="00777C82"/>
    <w:rsid w:val="0078081D"/>
    <w:rsid w:val="00783673"/>
    <w:rsid w:val="007863DC"/>
    <w:rsid w:val="0078753B"/>
    <w:rsid w:val="00787DFB"/>
    <w:rsid w:val="0079283D"/>
    <w:rsid w:val="007A19A5"/>
    <w:rsid w:val="007A31F0"/>
    <w:rsid w:val="007A35A3"/>
    <w:rsid w:val="007B0A42"/>
    <w:rsid w:val="007B23EC"/>
    <w:rsid w:val="007B2C03"/>
    <w:rsid w:val="007B306D"/>
    <w:rsid w:val="007B72EB"/>
    <w:rsid w:val="007C363C"/>
    <w:rsid w:val="007C3F17"/>
    <w:rsid w:val="007D14C6"/>
    <w:rsid w:val="007D3BF6"/>
    <w:rsid w:val="007D441F"/>
    <w:rsid w:val="007D7697"/>
    <w:rsid w:val="007D7E27"/>
    <w:rsid w:val="007E130B"/>
    <w:rsid w:val="007E4585"/>
    <w:rsid w:val="007E4984"/>
    <w:rsid w:val="007F39BB"/>
    <w:rsid w:val="007F5E21"/>
    <w:rsid w:val="007F7828"/>
    <w:rsid w:val="00804C5E"/>
    <w:rsid w:val="00805318"/>
    <w:rsid w:val="00813F8D"/>
    <w:rsid w:val="00814C61"/>
    <w:rsid w:val="008152EB"/>
    <w:rsid w:val="00816B57"/>
    <w:rsid w:val="00824D35"/>
    <w:rsid w:val="00831439"/>
    <w:rsid w:val="00831D80"/>
    <w:rsid w:val="008325A7"/>
    <w:rsid w:val="00837C4E"/>
    <w:rsid w:val="0084131A"/>
    <w:rsid w:val="00842E37"/>
    <w:rsid w:val="00843892"/>
    <w:rsid w:val="008465E2"/>
    <w:rsid w:val="00851D47"/>
    <w:rsid w:val="00855826"/>
    <w:rsid w:val="00856A14"/>
    <w:rsid w:val="00860C14"/>
    <w:rsid w:val="00862E00"/>
    <w:rsid w:val="00865DD8"/>
    <w:rsid w:val="008666EA"/>
    <w:rsid w:val="008712F5"/>
    <w:rsid w:val="008761A3"/>
    <w:rsid w:val="00884370"/>
    <w:rsid w:val="0088699A"/>
    <w:rsid w:val="00891F13"/>
    <w:rsid w:val="00891F4B"/>
    <w:rsid w:val="00893CFD"/>
    <w:rsid w:val="00894C5D"/>
    <w:rsid w:val="00896691"/>
    <w:rsid w:val="00896D12"/>
    <w:rsid w:val="0089754C"/>
    <w:rsid w:val="008A57F4"/>
    <w:rsid w:val="008A7046"/>
    <w:rsid w:val="008B3015"/>
    <w:rsid w:val="008B3794"/>
    <w:rsid w:val="008B54B7"/>
    <w:rsid w:val="008B5B62"/>
    <w:rsid w:val="008E17C1"/>
    <w:rsid w:val="008E22C7"/>
    <w:rsid w:val="008E5693"/>
    <w:rsid w:val="008E5DAC"/>
    <w:rsid w:val="008E7FD0"/>
    <w:rsid w:val="008F1B46"/>
    <w:rsid w:val="008F240C"/>
    <w:rsid w:val="008F7E4F"/>
    <w:rsid w:val="00901586"/>
    <w:rsid w:val="009024C6"/>
    <w:rsid w:val="00917885"/>
    <w:rsid w:val="009209F2"/>
    <w:rsid w:val="00922430"/>
    <w:rsid w:val="009264B3"/>
    <w:rsid w:val="00926E01"/>
    <w:rsid w:val="0092761B"/>
    <w:rsid w:val="00941B55"/>
    <w:rsid w:val="0094792A"/>
    <w:rsid w:val="00947EE0"/>
    <w:rsid w:val="009501CD"/>
    <w:rsid w:val="0095416C"/>
    <w:rsid w:val="00954F0B"/>
    <w:rsid w:val="0096160E"/>
    <w:rsid w:val="009635A1"/>
    <w:rsid w:val="009705B6"/>
    <w:rsid w:val="009761FF"/>
    <w:rsid w:val="00976B4A"/>
    <w:rsid w:val="009833BE"/>
    <w:rsid w:val="009910B6"/>
    <w:rsid w:val="009A2296"/>
    <w:rsid w:val="009A679A"/>
    <w:rsid w:val="009B0977"/>
    <w:rsid w:val="009B3E5C"/>
    <w:rsid w:val="009C5736"/>
    <w:rsid w:val="009D2FE8"/>
    <w:rsid w:val="009D3686"/>
    <w:rsid w:val="009D46D4"/>
    <w:rsid w:val="009D5FBD"/>
    <w:rsid w:val="009E0FD8"/>
    <w:rsid w:val="009E4331"/>
    <w:rsid w:val="009F28E8"/>
    <w:rsid w:val="009F3424"/>
    <w:rsid w:val="009F67AA"/>
    <w:rsid w:val="009F7750"/>
    <w:rsid w:val="00A04D96"/>
    <w:rsid w:val="00A0571E"/>
    <w:rsid w:val="00A2010C"/>
    <w:rsid w:val="00A24242"/>
    <w:rsid w:val="00A24E1C"/>
    <w:rsid w:val="00A25E69"/>
    <w:rsid w:val="00A30CF2"/>
    <w:rsid w:val="00A3517B"/>
    <w:rsid w:val="00A37B3E"/>
    <w:rsid w:val="00A41087"/>
    <w:rsid w:val="00A4243B"/>
    <w:rsid w:val="00A50522"/>
    <w:rsid w:val="00A50ED2"/>
    <w:rsid w:val="00A51B9D"/>
    <w:rsid w:val="00A51E94"/>
    <w:rsid w:val="00A602E5"/>
    <w:rsid w:val="00A663A1"/>
    <w:rsid w:val="00A70B59"/>
    <w:rsid w:val="00A710A1"/>
    <w:rsid w:val="00A71B8C"/>
    <w:rsid w:val="00A72D00"/>
    <w:rsid w:val="00A823C9"/>
    <w:rsid w:val="00A82DA0"/>
    <w:rsid w:val="00A854A1"/>
    <w:rsid w:val="00A85A38"/>
    <w:rsid w:val="00A87945"/>
    <w:rsid w:val="00A913E6"/>
    <w:rsid w:val="00A92123"/>
    <w:rsid w:val="00A92F6A"/>
    <w:rsid w:val="00A9311C"/>
    <w:rsid w:val="00AA131F"/>
    <w:rsid w:val="00AA257B"/>
    <w:rsid w:val="00AB1C4B"/>
    <w:rsid w:val="00AB39B8"/>
    <w:rsid w:val="00AB41B8"/>
    <w:rsid w:val="00AB7A79"/>
    <w:rsid w:val="00AC17F2"/>
    <w:rsid w:val="00AC412A"/>
    <w:rsid w:val="00AC5B56"/>
    <w:rsid w:val="00AD2870"/>
    <w:rsid w:val="00AE153B"/>
    <w:rsid w:val="00AE47CC"/>
    <w:rsid w:val="00AE76E0"/>
    <w:rsid w:val="00AF35DC"/>
    <w:rsid w:val="00B06556"/>
    <w:rsid w:val="00B07346"/>
    <w:rsid w:val="00B07A98"/>
    <w:rsid w:val="00B07B72"/>
    <w:rsid w:val="00B13C22"/>
    <w:rsid w:val="00B165BC"/>
    <w:rsid w:val="00B176C2"/>
    <w:rsid w:val="00B212C9"/>
    <w:rsid w:val="00B21412"/>
    <w:rsid w:val="00B21A4F"/>
    <w:rsid w:val="00B30DBA"/>
    <w:rsid w:val="00B31EA4"/>
    <w:rsid w:val="00B322C1"/>
    <w:rsid w:val="00B45352"/>
    <w:rsid w:val="00B45F74"/>
    <w:rsid w:val="00B53C62"/>
    <w:rsid w:val="00B55554"/>
    <w:rsid w:val="00B55FBD"/>
    <w:rsid w:val="00B627F3"/>
    <w:rsid w:val="00B6456A"/>
    <w:rsid w:val="00B66150"/>
    <w:rsid w:val="00B678DF"/>
    <w:rsid w:val="00B7588E"/>
    <w:rsid w:val="00B8382B"/>
    <w:rsid w:val="00B851E5"/>
    <w:rsid w:val="00B9222C"/>
    <w:rsid w:val="00B95332"/>
    <w:rsid w:val="00B97188"/>
    <w:rsid w:val="00BA5DB8"/>
    <w:rsid w:val="00BB2CD6"/>
    <w:rsid w:val="00BB6B2E"/>
    <w:rsid w:val="00BB73B7"/>
    <w:rsid w:val="00BB76D5"/>
    <w:rsid w:val="00BC01C2"/>
    <w:rsid w:val="00BC365A"/>
    <w:rsid w:val="00BC42FA"/>
    <w:rsid w:val="00BC741B"/>
    <w:rsid w:val="00BD2418"/>
    <w:rsid w:val="00BD3B0F"/>
    <w:rsid w:val="00BD5AE2"/>
    <w:rsid w:val="00BD686F"/>
    <w:rsid w:val="00BD760D"/>
    <w:rsid w:val="00BD7E98"/>
    <w:rsid w:val="00BE29F9"/>
    <w:rsid w:val="00BE4748"/>
    <w:rsid w:val="00BF2344"/>
    <w:rsid w:val="00BF24BB"/>
    <w:rsid w:val="00BF47E1"/>
    <w:rsid w:val="00BF48C1"/>
    <w:rsid w:val="00C129A0"/>
    <w:rsid w:val="00C14707"/>
    <w:rsid w:val="00C14DA6"/>
    <w:rsid w:val="00C16816"/>
    <w:rsid w:val="00C210BE"/>
    <w:rsid w:val="00C232E6"/>
    <w:rsid w:val="00C30559"/>
    <w:rsid w:val="00C34564"/>
    <w:rsid w:val="00C368B8"/>
    <w:rsid w:val="00C37534"/>
    <w:rsid w:val="00C42560"/>
    <w:rsid w:val="00C4374F"/>
    <w:rsid w:val="00C44EB5"/>
    <w:rsid w:val="00C46234"/>
    <w:rsid w:val="00C51C15"/>
    <w:rsid w:val="00C53692"/>
    <w:rsid w:val="00C53BA3"/>
    <w:rsid w:val="00C55613"/>
    <w:rsid w:val="00C65D27"/>
    <w:rsid w:val="00C67306"/>
    <w:rsid w:val="00C678E3"/>
    <w:rsid w:val="00C74376"/>
    <w:rsid w:val="00C83069"/>
    <w:rsid w:val="00C8620A"/>
    <w:rsid w:val="00C87FE7"/>
    <w:rsid w:val="00C957C0"/>
    <w:rsid w:val="00CA049F"/>
    <w:rsid w:val="00CA2723"/>
    <w:rsid w:val="00CA3690"/>
    <w:rsid w:val="00CA6A97"/>
    <w:rsid w:val="00CB0162"/>
    <w:rsid w:val="00CB1CB1"/>
    <w:rsid w:val="00CC3C2C"/>
    <w:rsid w:val="00CC4213"/>
    <w:rsid w:val="00CC5B0F"/>
    <w:rsid w:val="00CC73A4"/>
    <w:rsid w:val="00CD3EB0"/>
    <w:rsid w:val="00CD65E2"/>
    <w:rsid w:val="00CE2D10"/>
    <w:rsid w:val="00CE5D7C"/>
    <w:rsid w:val="00CE67BD"/>
    <w:rsid w:val="00CF0A8E"/>
    <w:rsid w:val="00CF15B8"/>
    <w:rsid w:val="00CF21DA"/>
    <w:rsid w:val="00D00514"/>
    <w:rsid w:val="00D0458C"/>
    <w:rsid w:val="00D0470E"/>
    <w:rsid w:val="00D065B4"/>
    <w:rsid w:val="00D075B6"/>
    <w:rsid w:val="00D15421"/>
    <w:rsid w:val="00D16275"/>
    <w:rsid w:val="00D203AD"/>
    <w:rsid w:val="00D206C4"/>
    <w:rsid w:val="00D21423"/>
    <w:rsid w:val="00D31BA6"/>
    <w:rsid w:val="00D3362E"/>
    <w:rsid w:val="00D37D75"/>
    <w:rsid w:val="00D4327F"/>
    <w:rsid w:val="00D4634D"/>
    <w:rsid w:val="00D46A3C"/>
    <w:rsid w:val="00D51D4C"/>
    <w:rsid w:val="00D5335B"/>
    <w:rsid w:val="00D55D1B"/>
    <w:rsid w:val="00D56FA7"/>
    <w:rsid w:val="00D601A2"/>
    <w:rsid w:val="00D60CF8"/>
    <w:rsid w:val="00D67DDB"/>
    <w:rsid w:val="00D742FE"/>
    <w:rsid w:val="00D8023A"/>
    <w:rsid w:val="00D806A4"/>
    <w:rsid w:val="00D81C68"/>
    <w:rsid w:val="00D82389"/>
    <w:rsid w:val="00D916CD"/>
    <w:rsid w:val="00D91BC8"/>
    <w:rsid w:val="00D91F89"/>
    <w:rsid w:val="00D92F2D"/>
    <w:rsid w:val="00D93922"/>
    <w:rsid w:val="00D93F91"/>
    <w:rsid w:val="00D96541"/>
    <w:rsid w:val="00D97899"/>
    <w:rsid w:val="00DA24DC"/>
    <w:rsid w:val="00DB3B71"/>
    <w:rsid w:val="00DB5CF6"/>
    <w:rsid w:val="00DC1D25"/>
    <w:rsid w:val="00DC2C5E"/>
    <w:rsid w:val="00DC3216"/>
    <w:rsid w:val="00DC5B6F"/>
    <w:rsid w:val="00DC66AF"/>
    <w:rsid w:val="00DC6E88"/>
    <w:rsid w:val="00DD6032"/>
    <w:rsid w:val="00DD634D"/>
    <w:rsid w:val="00DE322C"/>
    <w:rsid w:val="00DE560D"/>
    <w:rsid w:val="00DF1E89"/>
    <w:rsid w:val="00DF3612"/>
    <w:rsid w:val="00E00D16"/>
    <w:rsid w:val="00E01BF0"/>
    <w:rsid w:val="00E01C4D"/>
    <w:rsid w:val="00E01CA6"/>
    <w:rsid w:val="00E03D9A"/>
    <w:rsid w:val="00E12289"/>
    <w:rsid w:val="00E23A5C"/>
    <w:rsid w:val="00E25A63"/>
    <w:rsid w:val="00E27310"/>
    <w:rsid w:val="00E27E75"/>
    <w:rsid w:val="00E30221"/>
    <w:rsid w:val="00E31D5B"/>
    <w:rsid w:val="00E335BD"/>
    <w:rsid w:val="00E36078"/>
    <w:rsid w:val="00E36A59"/>
    <w:rsid w:val="00E37D2E"/>
    <w:rsid w:val="00E40493"/>
    <w:rsid w:val="00E42D6C"/>
    <w:rsid w:val="00E4732A"/>
    <w:rsid w:val="00E47DBB"/>
    <w:rsid w:val="00E50154"/>
    <w:rsid w:val="00E536C9"/>
    <w:rsid w:val="00E55840"/>
    <w:rsid w:val="00E5650E"/>
    <w:rsid w:val="00E60C6A"/>
    <w:rsid w:val="00E716CB"/>
    <w:rsid w:val="00E72033"/>
    <w:rsid w:val="00E86026"/>
    <w:rsid w:val="00E8660F"/>
    <w:rsid w:val="00E935E3"/>
    <w:rsid w:val="00E96BED"/>
    <w:rsid w:val="00E97A23"/>
    <w:rsid w:val="00E97FF8"/>
    <w:rsid w:val="00EA0093"/>
    <w:rsid w:val="00EA191F"/>
    <w:rsid w:val="00EA1F6B"/>
    <w:rsid w:val="00EA4D84"/>
    <w:rsid w:val="00EA5A14"/>
    <w:rsid w:val="00EA7A7F"/>
    <w:rsid w:val="00EA7DE5"/>
    <w:rsid w:val="00EB14AA"/>
    <w:rsid w:val="00EB49D9"/>
    <w:rsid w:val="00EB5ED8"/>
    <w:rsid w:val="00EB7EA6"/>
    <w:rsid w:val="00EC262F"/>
    <w:rsid w:val="00EC4CF0"/>
    <w:rsid w:val="00ED0AA0"/>
    <w:rsid w:val="00ED0F2F"/>
    <w:rsid w:val="00ED515E"/>
    <w:rsid w:val="00ED74E4"/>
    <w:rsid w:val="00ED7750"/>
    <w:rsid w:val="00ED7A25"/>
    <w:rsid w:val="00F02E92"/>
    <w:rsid w:val="00F05123"/>
    <w:rsid w:val="00F07DDD"/>
    <w:rsid w:val="00F14D8D"/>
    <w:rsid w:val="00F15255"/>
    <w:rsid w:val="00F16AB8"/>
    <w:rsid w:val="00F24E6F"/>
    <w:rsid w:val="00F25AD2"/>
    <w:rsid w:val="00F26854"/>
    <w:rsid w:val="00F311C1"/>
    <w:rsid w:val="00F34772"/>
    <w:rsid w:val="00F415F8"/>
    <w:rsid w:val="00F507E6"/>
    <w:rsid w:val="00F509EF"/>
    <w:rsid w:val="00F50CA9"/>
    <w:rsid w:val="00F557FC"/>
    <w:rsid w:val="00F66990"/>
    <w:rsid w:val="00F71D5F"/>
    <w:rsid w:val="00F76A16"/>
    <w:rsid w:val="00F76B0A"/>
    <w:rsid w:val="00F77B13"/>
    <w:rsid w:val="00F821F9"/>
    <w:rsid w:val="00F82CDF"/>
    <w:rsid w:val="00F84A14"/>
    <w:rsid w:val="00F8748E"/>
    <w:rsid w:val="00F87D34"/>
    <w:rsid w:val="00F93E75"/>
    <w:rsid w:val="00F94327"/>
    <w:rsid w:val="00FA3D3D"/>
    <w:rsid w:val="00FA7A0C"/>
    <w:rsid w:val="00FB0078"/>
    <w:rsid w:val="00FB111E"/>
    <w:rsid w:val="00FB2701"/>
    <w:rsid w:val="00FB6DFD"/>
    <w:rsid w:val="00FC24FC"/>
    <w:rsid w:val="00FC33AE"/>
    <w:rsid w:val="00FC6F86"/>
    <w:rsid w:val="00FC7394"/>
    <w:rsid w:val="00FD1434"/>
    <w:rsid w:val="00FD3F7D"/>
    <w:rsid w:val="00FD4FDB"/>
    <w:rsid w:val="00FD5707"/>
    <w:rsid w:val="00FE1F76"/>
    <w:rsid w:val="00FE3054"/>
    <w:rsid w:val="00FE5685"/>
    <w:rsid w:val="00FF2B94"/>
    <w:rsid w:val="00FF4037"/>
    <w:rsid w:val="00FF758F"/>
    <w:rsid w:val="00FF7F02"/>
    <w:rsid w:val="013B857B"/>
    <w:rsid w:val="017400BB"/>
    <w:rsid w:val="02002541"/>
    <w:rsid w:val="05222B80"/>
    <w:rsid w:val="095A02A4"/>
    <w:rsid w:val="12E7BC8D"/>
    <w:rsid w:val="1491378D"/>
    <w:rsid w:val="18D1E7B4"/>
    <w:rsid w:val="1B38F451"/>
    <w:rsid w:val="1E709513"/>
    <w:rsid w:val="23F1A34A"/>
    <w:rsid w:val="2BF13771"/>
    <w:rsid w:val="3218B38D"/>
    <w:rsid w:val="3298F435"/>
    <w:rsid w:val="427AAE5A"/>
    <w:rsid w:val="4392D40F"/>
    <w:rsid w:val="44EDACC2"/>
    <w:rsid w:val="494B9348"/>
    <w:rsid w:val="49A974F3"/>
    <w:rsid w:val="4BF6A8A1"/>
    <w:rsid w:val="4CA166F6"/>
    <w:rsid w:val="4D234220"/>
    <w:rsid w:val="5307FD5A"/>
    <w:rsid w:val="6105F9B7"/>
    <w:rsid w:val="613A3659"/>
    <w:rsid w:val="6187D4E1"/>
    <w:rsid w:val="61D073B1"/>
    <w:rsid w:val="62E6B0B5"/>
    <w:rsid w:val="63BDE7AF"/>
    <w:rsid w:val="668E4947"/>
    <w:rsid w:val="6A1400D6"/>
    <w:rsid w:val="6B1A99EA"/>
    <w:rsid w:val="6C80655C"/>
    <w:rsid w:val="6D234A5C"/>
    <w:rsid w:val="6FCB64FB"/>
    <w:rsid w:val="77A020F2"/>
    <w:rsid w:val="7C681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oNotEmbedSmartTags/>
  <w:decimalSymbol w:val="."/>
  <w:listSeparator w:val=","/>
  <w14:docId w14:val="544DFA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Cite" w:uiPriority="99"/>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E5685"/>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B7A79"/>
    <w:rPr>
      <w:color w:val="0000FF"/>
      <w:u w:val="single"/>
    </w:rPr>
  </w:style>
  <w:style w:type="paragraph" w:styleId="BalloonText">
    <w:name w:val="Balloon Text"/>
    <w:basedOn w:val="Normal"/>
    <w:semiHidden/>
    <w:rsid w:val="00C210BE"/>
    <w:rPr>
      <w:rFonts w:ascii="Tahoma" w:hAnsi="Tahoma" w:cs="Tahoma"/>
      <w:sz w:val="16"/>
      <w:szCs w:val="16"/>
    </w:rPr>
  </w:style>
  <w:style w:type="paragraph" w:customStyle="1" w:styleId="times">
    <w:name w:val="times"/>
    <w:basedOn w:val="Normal"/>
    <w:rsid w:val="0032658A"/>
    <w:pPr>
      <w:spacing w:before="100" w:beforeAutospacing="1" w:after="100" w:afterAutospacing="1"/>
    </w:pPr>
  </w:style>
  <w:style w:type="character" w:customStyle="1" w:styleId="Heading1Char">
    <w:name w:val="Heading 1 Char"/>
    <w:link w:val="Heading1"/>
    <w:rsid w:val="00FE5685"/>
    <w:rPr>
      <w:rFonts w:ascii="Cambria" w:eastAsia="Times New Roman" w:hAnsi="Cambria" w:cs="Times New Roman"/>
      <w:b/>
      <w:bCs/>
      <w:kern w:val="32"/>
      <w:sz w:val="32"/>
      <w:szCs w:val="32"/>
    </w:rPr>
  </w:style>
  <w:style w:type="paragraph" w:styleId="NoSpacing">
    <w:name w:val="No Spacing"/>
    <w:uiPriority w:val="1"/>
    <w:qFormat/>
    <w:rsid w:val="00FE5685"/>
    <w:rPr>
      <w:sz w:val="24"/>
      <w:szCs w:val="24"/>
    </w:rPr>
  </w:style>
  <w:style w:type="paragraph" w:styleId="ListParagraph">
    <w:name w:val="List Paragraph"/>
    <w:basedOn w:val="Normal"/>
    <w:uiPriority w:val="34"/>
    <w:qFormat/>
    <w:rsid w:val="00BD2418"/>
    <w:pPr>
      <w:ind w:left="720"/>
    </w:pPr>
  </w:style>
  <w:style w:type="character" w:styleId="CommentReference">
    <w:name w:val="annotation reference"/>
    <w:rsid w:val="008761A3"/>
    <w:rPr>
      <w:sz w:val="16"/>
      <w:szCs w:val="16"/>
    </w:rPr>
  </w:style>
  <w:style w:type="paragraph" w:styleId="CommentText">
    <w:name w:val="annotation text"/>
    <w:basedOn w:val="Normal"/>
    <w:link w:val="CommentTextChar"/>
    <w:rsid w:val="008761A3"/>
    <w:rPr>
      <w:sz w:val="20"/>
      <w:szCs w:val="20"/>
    </w:rPr>
  </w:style>
  <w:style w:type="character" w:customStyle="1" w:styleId="CommentTextChar">
    <w:name w:val="Comment Text Char"/>
    <w:basedOn w:val="DefaultParagraphFont"/>
    <w:link w:val="CommentText"/>
    <w:rsid w:val="008761A3"/>
  </w:style>
  <w:style w:type="paragraph" w:styleId="CommentSubject">
    <w:name w:val="annotation subject"/>
    <w:basedOn w:val="CommentText"/>
    <w:next w:val="CommentText"/>
    <w:link w:val="CommentSubjectChar"/>
    <w:rsid w:val="008761A3"/>
    <w:rPr>
      <w:b/>
      <w:bCs/>
    </w:rPr>
  </w:style>
  <w:style w:type="character" w:customStyle="1" w:styleId="CommentSubjectChar">
    <w:name w:val="Comment Subject Char"/>
    <w:link w:val="CommentSubject"/>
    <w:rsid w:val="008761A3"/>
    <w:rPr>
      <w:b/>
      <w:bCs/>
    </w:rPr>
  </w:style>
  <w:style w:type="paragraph" w:styleId="Revision">
    <w:name w:val="Revision"/>
    <w:hidden/>
    <w:uiPriority w:val="99"/>
    <w:semiHidden/>
    <w:rsid w:val="008761A3"/>
    <w:rPr>
      <w:sz w:val="24"/>
      <w:szCs w:val="24"/>
    </w:rPr>
  </w:style>
  <w:style w:type="paragraph" w:styleId="BodyText">
    <w:name w:val="Body Text"/>
    <w:basedOn w:val="Normal"/>
    <w:link w:val="BodyTextChar"/>
    <w:rsid w:val="006B6225"/>
    <w:rPr>
      <w:rFonts w:ascii="Garamond" w:eastAsia="Times" w:hAnsi="Garamond"/>
      <w:sz w:val="22"/>
      <w:szCs w:val="20"/>
    </w:rPr>
  </w:style>
  <w:style w:type="character" w:customStyle="1" w:styleId="BodyTextChar">
    <w:name w:val="Body Text Char"/>
    <w:link w:val="BodyText"/>
    <w:rsid w:val="006B6225"/>
    <w:rPr>
      <w:rFonts w:ascii="Garamond" w:eastAsia="Times" w:hAnsi="Garamond"/>
      <w:sz w:val="22"/>
    </w:rPr>
  </w:style>
  <w:style w:type="paragraph" w:styleId="Header">
    <w:name w:val="header"/>
    <w:basedOn w:val="Normal"/>
    <w:link w:val="HeaderChar"/>
    <w:rsid w:val="00F8748E"/>
    <w:pPr>
      <w:tabs>
        <w:tab w:val="center" w:pos="4680"/>
        <w:tab w:val="right" w:pos="9360"/>
      </w:tabs>
    </w:pPr>
  </w:style>
  <w:style w:type="character" w:customStyle="1" w:styleId="HeaderChar">
    <w:name w:val="Header Char"/>
    <w:link w:val="Header"/>
    <w:rsid w:val="00F8748E"/>
    <w:rPr>
      <w:sz w:val="24"/>
      <w:szCs w:val="24"/>
    </w:rPr>
  </w:style>
  <w:style w:type="paragraph" w:styleId="Footer">
    <w:name w:val="footer"/>
    <w:basedOn w:val="Normal"/>
    <w:link w:val="FooterChar"/>
    <w:rsid w:val="00F8748E"/>
    <w:pPr>
      <w:tabs>
        <w:tab w:val="center" w:pos="4680"/>
        <w:tab w:val="right" w:pos="9360"/>
      </w:tabs>
    </w:pPr>
  </w:style>
  <w:style w:type="character" w:customStyle="1" w:styleId="FooterChar">
    <w:name w:val="Footer Char"/>
    <w:link w:val="Footer"/>
    <w:rsid w:val="00F8748E"/>
    <w:rPr>
      <w:sz w:val="24"/>
      <w:szCs w:val="24"/>
    </w:rPr>
  </w:style>
  <w:style w:type="paragraph" w:styleId="NormalWeb">
    <w:name w:val="Normal (Web)"/>
    <w:basedOn w:val="Normal"/>
    <w:rsid w:val="000035E0"/>
    <w:pPr>
      <w:spacing w:before="100" w:beforeAutospacing="1" w:after="100" w:afterAutospacing="1"/>
    </w:pPr>
  </w:style>
  <w:style w:type="character" w:styleId="HTMLCite">
    <w:name w:val="HTML Cite"/>
    <w:uiPriority w:val="99"/>
    <w:unhideWhenUsed/>
    <w:rsid w:val="000035E0"/>
    <w:rPr>
      <w:i/>
      <w:iCs/>
    </w:rPr>
  </w:style>
  <w:style w:type="character" w:customStyle="1" w:styleId="baddress">
    <w:name w:val="b_address"/>
    <w:rsid w:val="0068588C"/>
  </w:style>
  <w:style w:type="character" w:styleId="UnresolvedMention">
    <w:name w:val="Unresolved Mention"/>
    <w:basedOn w:val="DefaultParagraphFont"/>
    <w:uiPriority w:val="99"/>
    <w:semiHidden/>
    <w:unhideWhenUsed/>
    <w:rsid w:val="00D91BC8"/>
    <w:rPr>
      <w:color w:val="808080"/>
      <w:shd w:val="clear" w:color="auto" w:fill="E6E6E6"/>
    </w:rPr>
  </w:style>
  <w:style w:type="character" w:customStyle="1" w:styleId="test-idfield-value">
    <w:name w:val="test-id__field-value"/>
    <w:basedOn w:val="DefaultParagraphFont"/>
    <w:rsid w:val="00C536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389573">
      <w:bodyDiv w:val="1"/>
      <w:marLeft w:val="0"/>
      <w:marRight w:val="0"/>
      <w:marTop w:val="0"/>
      <w:marBottom w:val="0"/>
      <w:divBdr>
        <w:top w:val="none" w:sz="0" w:space="0" w:color="auto"/>
        <w:left w:val="none" w:sz="0" w:space="0" w:color="auto"/>
        <w:bottom w:val="none" w:sz="0" w:space="0" w:color="auto"/>
        <w:right w:val="none" w:sz="0" w:space="0" w:color="auto"/>
      </w:divBdr>
    </w:div>
    <w:div w:id="832186986">
      <w:bodyDiv w:val="1"/>
      <w:marLeft w:val="0"/>
      <w:marRight w:val="0"/>
      <w:marTop w:val="0"/>
      <w:marBottom w:val="0"/>
      <w:divBdr>
        <w:top w:val="none" w:sz="0" w:space="0" w:color="auto"/>
        <w:left w:val="none" w:sz="0" w:space="0" w:color="auto"/>
        <w:bottom w:val="none" w:sz="0" w:space="0" w:color="auto"/>
        <w:right w:val="none" w:sz="0" w:space="0" w:color="auto"/>
      </w:divBdr>
    </w:div>
    <w:div w:id="836458742">
      <w:bodyDiv w:val="1"/>
      <w:marLeft w:val="0"/>
      <w:marRight w:val="0"/>
      <w:marTop w:val="0"/>
      <w:marBottom w:val="0"/>
      <w:divBdr>
        <w:top w:val="none" w:sz="0" w:space="0" w:color="auto"/>
        <w:left w:val="none" w:sz="0" w:space="0" w:color="auto"/>
        <w:bottom w:val="none" w:sz="0" w:space="0" w:color="auto"/>
        <w:right w:val="none" w:sz="0" w:space="0" w:color="auto"/>
      </w:divBdr>
    </w:div>
    <w:div w:id="858005054">
      <w:bodyDiv w:val="1"/>
      <w:marLeft w:val="0"/>
      <w:marRight w:val="0"/>
      <w:marTop w:val="0"/>
      <w:marBottom w:val="0"/>
      <w:divBdr>
        <w:top w:val="none" w:sz="0" w:space="0" w:color="auto"/>
        <w:left w:val="none" w:sz="0" w:space="0" w:color="auto"/>
        <w:bottom w:val="none" w:sz="0" w:space="0" w:color="auto"/>
        <w:right w:val="none" w:sz="0" w:space="0" w:color="auto"/>
      </w:divBdr>
      <w:divsChild>
        <w:div w:id="1952471698">
          <w:marLeft w:val="0"/>
          <w:marRight w:val="0"/>
          <w:marTop w:val="0"/>
          <w:marBottom w:val="0"/>
          <w:divBdr>
            <w:top w:val="none" w:sz="0" w:space="0" w:color="auto"/>
            <w:left w:val="none" w:sz="0" w:space="0" w:color="auto"/>
            <w:bottom w:val="none" w:sz="0" w:space="0" w:color="auto"/>
            <w:right w:val="none" w:sz="0" w:space="0" w:color="auto"/>
          </w:divBdr>
        </w:div>
      </w:divsChild>
    </w:div>
    <w:div w:id="871184627">
      <w:bodyDiv w:val="1"/>
      <w:marLeft w:val="0"/>
      <w:marRight w:val="0"/>
      <w:marTop w:val="0"/>
      <w:marBottom w:val="0"/>
      <w:divBdr>
        <w:top w:val="none" w:sz="0" w:space="0" w:color="auto"/>
        <w:left w:val="none" w:sz="0" w:space="0" w:color="auto"/>
        <w:bottom w:val="none" w:sz="0" w:space="0" w:color="auto"/>
        <w:right w:val="none" w:sz="0" w:space="0" w:color="auto"/>
      </w:divBdr>
    </w:div>
    <w:div w:id="1154102100">
      <w:bodyDiv w:val="1"/>
      <w:marLeft w:val="0"/>
      <w:marRight w:val="0"/>
      <w:marTop w:val="0"/>
      <w:marBottom w:val="0"/>
      <w:divBdr>
        <w:top w:val="none" w:sz="0" w:space="0" w:color="auto"/>
        <w:left w:val="none" w:sz="0" w:space="0" w:color="auto"/>
        <w:bottom w:val="none" w:sz="0" w:space="0" w:color="auto"/>
        <w:right w:val="none" w:sz="0" w:space="0" w:color="auto"/>
      </w:divBdr>
    </w:div>
    <w:div w:id="1839612091">
      <w:bodyDiv w:val="1"/>
      <w:marLeft w:val="0"/>
      <w:marRight w:val="0"/>
      <w:marTop w:val="0"/>
      <w:marBottom w:val="0"/>
      <w:divBdr>
        <w:top w:val="none" w:sz="0" w:space="0" w:color="auto"/>
        <w:left w:val="none" w:sz="0" w:space="0" w:color="auto"/>
        <w:bottom w:val="none" w:sz="0" w:space="0" w:color="auto"/>
        <w:right w:val="none" w:sz="0" w:space="0" w:color="auto"/>
      </w:divBdr>
    </w:div>
    <w:div w:id="1858887971">
      <w:bodyDiv w:val="1"/>
      <w:marLeft w:val="0"/>
      <w:marRight w:val="0"/>
      <w:marTop w:val="0"/>
      <w:marBottom w:val="0"/>
      <w:divBdr>
        <w:top w:val="none" w:sz="0" w:space="0" w:color="auto"/>
        <w:left w:val="none" w:sz="0" w:space="0" w:color="auto"/>
        <w:bottom w:val="none" w:sz="0" w:space="0" w:color="auto"/>
        <w:right w:val="none" w:sz="0" w:space="0" w:color="auto"/>
      </w:divBdr>
      <w:divsChild>
        <w:div w:id="17045515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idx.us/account-creation/protect" TargetMode="External"/><Relationship Id="rId13" Type="http://schemas.openxmlformats.org/officeDocument/2006/relationships/header" Target="header3.xml"/><Relationship Id="rId18" Type="http://schemas.openxmlformats.org/officeDocument/2006/relationships/hyperlink" Target="http://www.equifax.com" TargetMode="External"/><Relationship Id="rId26" Type="http://schemas.openxmlformats.org/officeDocument/2006/relationships/hyperlink" Target="http://www.doj.state.or.us/" TargetMode="External"/><Relationship Id="rId3" Type="http://schemas.openxmlformats.org/officeDocument/2006/relationships/styles" Target="styles.xml"/><Relationship Id="rId21" Type="http://schemas.openxmlformats.org/officeDocument/2006/relationships/hyperlink" Target="http://www.ag.ky.gov"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app.idx.us/account-creation/protect" TargetMode="External"/><Relationship Id="rId25" Type="http://schemas.openxmlformats.org/officeDocument/2006/relationships/hyperlink" Target="http://www.ncdoj.gov" TargetMode="Externa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hyperlink" Target="http://www.transunion.com"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ag.ny.gov/"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app.idx.us/account-creation/protect" TargetMode="External"/><Relationship Id="rId23" Type="http://schemas.openxmlformats.org/officeDocument/2006/relationships/hyperlink" Target="https://na01.safelinks.protection.outlook.com/?url=http%3A%2F%2Fwww.consumerfinance.gov%2Ff%2F201504_cfpb_summary_your-rights-under-fcra.pdf&amp;data=02%7C01%7Cabradley%40mullen.law%7C4b2013a12788472bd99208d4cebf471f%7Cccfc20d36aeb4433b0d63163609f0dbe%7C0%7C1%7C636360768317248150&amp;sdata=RMWAFBDFtOzLPoTqCeC7Hrg7zRLEPbRngLX%2BdUpURms%3D&amp;reserved=0" TargetMode="External"/><Relationship Id="rId28"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experian.com/" TargetMode="Externa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oag.state.md.us/Consumer" TargetMode="External"/><Relationship Id="rId27" Type="http://schemas.openxmlformats.org/officeDocument/2006/relationships/hyperlink" Target="http://www.riag.ri.gov" TargetMode="External"/><Relationship Id="rId30" Type="http://schemas.openxmlformats.org/officeDocument/2006/relationships/footer" Target="footer4.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1F3F49-7334-47C1-BE6C-383767770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82</Words>
  <Characters>7990</Characters>
  <Application>Microsoft Office Word</Application>
  <DocSecurity>0</DocSecurity>
  <Lines>22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1T17:05:00Z</dcterms:created>
  <dcterms:modified xsi:type="dcterms:W3CDTF">2023-08-11T17:05:00Z</dcterms:modified>
</cp:coreProperties>
</file>